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3ECBBDA8" w:rsidR="00076545" w:rsidRPr="006541D2" w:rsidRDefault="00F1523C" w:rsidP="006541D2">
      <w:pPr>
        <w:pStyle w:val="BodyText"/>
      </w:pPr>
      <w:r w:rsidRPr="006541D2">
        <w:t>BODYCOMBAT</w:t>
      </w:r>
      <w:r w:rsidR="000D2235" w:rsidRPr="006541D2">
        <w:t xml:space="preserve"> </w:t>
      </w:r>
      <w:r w:rsidR="007B7678" w:rsidRPr="006541D2">
        <w:t xml:space="preserve">GRADE REVIEW </w:t>
      </w:r>
      <w:r w:rsidR="00CA05D4" w:rsidRPr="006541D2">
        <w:t xml:space="preserve">DEVELOPMENT FORM </w:t>
      </w:r>
    </w:p>
    <w:p w14:paraId="4E1F4976" w14:textId="77777777" w:rsidR="00D930E5" w:rsidRPr="00BB2787"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BB2787" w14:paraId="71100C38" w14:textId="77777777" w:rsidTr="00CF60A4">
        <w:trPr>
          <w:trHeight w:val="340"/>
        </w:trPr>
        <w:tc>
          <w:tcPr>
            <w:tcW w:w="3114" w:type="dxa"/>
            <w:shd w:val="clear" w:color="auto" w:fill="8D9328"/>
            <w:noWrap/>
            <w:vAlign w:val="center"/>
            <w:hideMark/>
          </w:tcPr>
          <w:p w14:paraId="0EA92841" w14:textId="77777777"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8D9328"/>
            <w:noWrap/>
            <w:vAlign w:val="center"/>
            <w:hideMark/>
          </w:tcPr>
          <w:p w14:paraId="0A7A0322" w14:textId="77777777"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8D9328"/>
            <w:vAlign w:val="center"/>
          </w:tcPr>
          <w:p w14:paraId="05D6E7B4" w14:textId="699C5830"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 xml:space="preserve">Release </w:t>
            </w:r>
            <w:r w:rsidR="003E5426" w:rsidRPr="00BB2787">
              <w:rPr>
                <w:rFonts w:ascii="Untitled Sans" w:eastAsia="Times New Roman" w:hAnsi="Untitled Sans" w:cs="Calibri"/>
                <w:b/>
                <w:bCs/>
                <w:color w:val="000000"/>
                <w:sz w:val="24"/>
                <w:szCs w:val="24"/>
                <w:lang w:val="en-IE" w:eastAsia="en-GB"/>
              </w:rPr>
              <w:t>Number</w:t>
            </w:r>
          </w:p>
        </w:tc>
        <w:tc>
          <w:tcPr>
            <w:tcW w:w="1816" w:type="dxa"/>
            <w:shd w:val="clear" w:color="auto" w:fill="8D9328"/>
            <w:noWrap/>
            <w:vAlign w:val="center"/>
            <w:hideMark/>
          </w:tcPr>
          <w:p w14:paraId="20838849" w14:textId="77777777"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Tracks</w:t>
            </w:r>
          </w:p>
        </w:tc>
      </w:tr>
      <w:tr w:rsidR="00F04B23" w:rsidRPr="00BB2787" w14:paraId="14D76D14" w14:textId="77777777" w:rsidTr="00CF60A4">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BB2787" w:rsidRDefault="00F04B23" w:rsidP="00F12D6F">
            <w:pPr>
              <w:spacing w:after="0" w:line="240" w:lineRule="auto"/>
              <w:rPr>
                <w:rFonts w:ascii="Untitled Sans" w:eastAsia="Times New Roman" w:hAnsi="Untitled Sans" w:cs="Calibri"/>
                <w:i/>
                <w:iCs/>
                <w:color w:val="000000"/>
                <w:sz w:val="16"/>
                <w:szCs w:val="16"/>
                <w:lang w:val="en-IE" w:eastAsia="en-GB"/>
              </w:rPr>
            </w:pPr>
            <w:r w:rsidRPr="00BB2787">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BB2787" w:rsidRDefault="00F04B23" w:rsidP="00F12D6F">
            <w:pPr>
              <w:spacing w:after="0" w:line="240" w:lineRule="auto"/>
              <w:rPr>
                <w:rFonts w:ascii="Untitled Sans" w:eastAsia="Times New Roman" w:hAnsi="Untitled Sans" w:cs="Calibri"/>
                <w:i/>
                <w:iCs/>
                <w:color w:val="000000"/>
                <w:sz w:val="16"/>
                <w:szCs w:val="16"/>
                <w:lang w:val="en-IE" w:eastAsia="en-GB"/>
              </w:rPr>
            </w:pPr>
            <w:r w:rsidRPr="00BB2787">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BB2787" w:rsidRDefault="00F04B23" w:rsidP="00F12D6F">
            <w:pPr>
              <w:spacing w:after="0" w:line="240" w:lineRule="auto"/>
              <w:rPr>
                <w:rFonts w:ascii="Untitled Sans" w:eastAsia="Times New Roman" w:hAnsi="Untitled Sans" w:cs="Calibri"/>
                <w:i/>
                <w:iCs/>
                <w:color w:val="000000"/>
                <w:sz w:val="16"/>
                <w:szCs w:val="16"/>
                <w:lang w:val="en-IE" w:eastAsia="en-GB"/>
              </w:rPr>
            </w:pPr>
            <w:r w:rsidRPr="00BB2787">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BB2787" w:rsidRDefault="00F04B23" w:rsidP="00F12D6F">
            <w:pPr>
              <w:spacing w:after="0" w:line="240" w:lineRule="auto"/>
              <w:rPr>
                <w:rFonts w:ascii="Untitled Sans" w:eastAsia="Times New Roman" w:hAnsi="Untitled Sans" w:cs="Calibri"/>
                <w:i/>
                <w:iCs/>
                <w:color w:val="000000"/>
                <w:sz w:val="16"/>
                <w:szCs w:val="16"/>
                <w:lang w:val="en-IE" w:eastAsia="en-GB"/>
              </w:rPr>
            </w:pPr>
            <w:r w:rsidRPr="00BB2787">
              <w:rPr>
                <w:rFonts w:ascii="Untitled Sans" w:eastAsia="Times New Roman" w:hAnsi="Untitled Sans" w:cs="Calibri"/>
                <w:color w:val="000000"/>
                <w:sz w:val="18"/>
                <w:szCs w:val="18"/>
                <w:lang w:val="en-IE" w:eastAsia="en-GB"/>
              </w:rPr>
              <w:t>(Insert track(s) reviewed)</w:t>
            </w:r>
          </w:p>
        </w:tc>
      </w:tr>
      <w:tr w:rsidR="000D2235" w:rsidRPr="00BB2787" w14:paraId="718C81E8" w14:textId="77777777" w:rsidTr="00CF60A4">
        <w:trPr>
          <w:trHeight w:val="340"/>
        </w:trPr>
        <w:tc>
          <w:tcPr>
            <w:tcW w:w="3114" w:type="dxa"/>
            <w:shd w:val="clear" w:color="auto" w:fill="8D9328"/>
            <w:noWrap/>
            <w:vAlign w:val="center"/>
            <w:hideMark/>
          </w:tcPr>
          <w:p w14:paraId="27805BDA" w14:textId="77777777"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8D9328"/>
            <w:noWrap/>
            <w:vAlign w:val="center"/>
            <w:hideMark/>
          </w:tcPr>
          <w:p w14:paraId="02508DE5" w14:textId="52E9F291"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8D9328"/>
            <w:noWrap/>
            <w:vAlign w:val="center"/>
            <w:hideMark/>
          </w:tcPr>
          <w:p w14:paraId="6760398B" w14:textId="77777777" w:rsidR="000D2235" w:rsidRPr="00BB2787" w:rsidRDefault="000D2235" w:rsidP="00F12D6F">
            <w:pPr>
              <w:spacing w:after="0" w:line="240" w:lineRule="auto"/>
              <w:rPr>
                <w:rFonts w:ascii="Untitled Sans" w:eastAsia="Times New Roman" w:hAnsi="Untitled Sans" w:cs="Calibri"/>
                <w:b/>
                <w:bCs/>
                <w:color w:val="000000"/>
                <w:sz w:val="24"/>
                <w:szCs w:val="24"/>
                <w:lang w:val="en-IE" w:eastAsia="en-GB"/>
              </w:rPr>
            </w:pPr>
            <w:r w:rsidRPr="00BB2787">
              <w:rPr>
                <w:rFonts w:ascii="Untitled Sans" w:eastAsia="Times New Roman" w:hAnsi="Untitled Sans" w:cs="Calibri"/>
                <w:b/>
                <w:bCs/>
                <w:color w:val="000000"/>
                <w:sz w:val="24"/>
                <w:szCs w:val="24"/>
                <w:lang w:val="en-IE" w:eastAsia="en-GB"/>
              </w:rPr>
              <w:t>Reviewed Level*</w:t>
            </w:r>
          </w:p>
        </w:tc>
      </w:tr>
      <w:tr w:rsidR="000D2235" w:rsidRPr="00BB2787" w14:paraId="71602869" w14:textId="77777777" w:rsidTr="00CF60A4">
        <w:trPr>
          <w:trHeight w:val="159"/>
        </w:trPr>
        <w:tc>
          <w:tcPr>
            <w:tcW w:w="3114" w:type="dxa"/>
            <w:vMerge w:val="restart"/>
            <w:shd w:val="clear" w:color="auto" w:fill="FFFFFF" w:themeFill="background1"/>
            <w:noWrap/>
            <w:vAlign w:val="center"/>
          </w:tcPr>
          <w:p w14:paraId="36608E27" w14:textId="3D9ABD4D" w:rsidR="000D2235" w:rsidRPr="00BB2787"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BB2787" w:rsidRDefault="000D2235" w:rsidP="00F12D6F">
            <w:pPr>
              <w:spacing w:after="0" w:line="240" w:lineRule="auto"/>
              <w:rPr>
                <w:rFonts w:ascii="Untitled Sans" w:eastAsia="Times New Roman" w:hAnsi="Untitled Sans" w:cs="Calibri"/>
                <w:b/>
                <w:bCs/>
                <w:color w:val="000000"/>
                <w:sz w:val="20"/>
                <w:szCs w:val="20"/>
                <w:lang w:val="en-IE" w:eastAsia="en-GB"/>
              </w:rPr>
            </w:pPr>
            <w:r w:rsidRPr="00BB2787">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BB2787" w:rsidRDefault="000D2235"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Previous Grade</w:t>
            </w:r>
          </w:p>
          <w:p w14:paraId="68CAD899" w14:textId="77777777" w:rsidR="000D2235" w:rsidRPr="00BB2787" w:rsidRDefault="000D2235"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BB2787" w:rsidRDefault="000D2235"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Review</w:t>
            </w:r>
            <w:r w:rsidR="00F04B23" w:rsidRPr="00BB2787">
              <w:rPr>
                <w:rFonts w:ascii="Untitled Sans" w:eastAsia="Times New Roman" w:hAnsi="Untitled Sans" w:cs="Calibri"/>
                <w:b/>
                <w:bCs/>
                <w:color w:val="000000"/>
                <w:sz w:val="16"/>
                <w:szCs w:val="16"/>
                <w:lang w:val="en-IE" w:eastAsia="en-GB"/>
              </w:rPr>
              <w:t xml:space="preserve">ed </w:t>
            </w:r>
            <w:r w:rsidRPr="00BB2787">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BB2787"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BB2787" w14:paraId="66E086F3" w14:textId="77777777" w:rsidTr="00CF60A4">
        <w:trPr>
          <w:trHeight w:val="159"/>
        </w:trPr>
        <w:tc>
          <w:tcPr>
            <w:tcW w:w="3114" w:type="dxa"/>
            <w:vMerge/>
            <w:shd w:val="clear" w:color="auto" w:fill="FFFFFF" w:themeFill="background1"/>
            <w:noWrap/>
            <w:vAlign w:val="center"/>
          </w:tcPr>
          <w:p w14:paraId="10FB2A93"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BB2787" w:rsidRDefault="008B6ED0"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E7223">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BB2787" w14:paraId="3EF2D315" w14:textId="77777777" w:rsidTr="00CF60A4">
        <w:trPr>
          <w:trHeight w:val="158"/>
        </w:trPr>
        <w:tc>
          <w:tcPr>
            <w:tcW w:w="3114" w:type="dxa"/>
            <w:vMerge/>
            <w:shd w:val="clear" w:color="auto" w:fill="FFFFFF" w:themeFill="background1"/>
            <w:noWrap/>
            <w:vAlign w:val="center"/>
          </w:tcPr>
          <w:p w14:paraId="4EA612B6"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BB2787" w:rsidRDefault="008B6ED0"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E7223">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BB2787" w14:paraId="3DD5737A" w14:textId="77777777" w:rsidTr="00CF60A4">
        <w:trPr>
          <w:trHeight w:val="159"/>
        </w:trPr>
        <w:tc>
          <w:tcPr>
            <w:tcW w:w="3114" w:type="dxa"/>
            <w:vMerge/>
            <w:shd w:val="clear" w:color="auto" w:fill="FFFFFF" w:themeFill="background1"/>
            <w:noWrap/>
            <w:vAlign w:val="center"/>
          </w:tcPr>
          <w:p w14:paraId="0498905F"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BB2787" w:rsidRDefault="008B6ED0"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E7223">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BB2787" w14:paraId="55682617" w14:textId="77777777" w:rsidTr="00CF60A4">
        <w:trPr>
          <w:trHeight w:val="158"/>
        </w:trPr>
        <w:tc>
          <w:tcPr>
            <w:tcW w:w="3114" w:type="dxa"/>
            <w:vMerge/>
            <w:shd w:val="clear" w:color="auto" w:fill="FFFFFF" w:themeFill="background1"/>
            <w:noWrap/>
            <w:vAlign w:val="center"/>
          </w:tcPr>
          <w:p w14:paraId="40BBEAA8"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BB2787" w:rsidRDefault="008B6ED0"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E7223">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BB2787" w14:paraId="44305B9F" w14:textId="77777777" w:rsidTr="00CF60A4">
        <w:trPr>
          <w:trHeight w:val="158"/>
        </w:trPr>
        <w:tc>
          <w:tcPr>
            <w:tcW w:w="3114" w:type="dxa"/>
            <w:vMerge/>
            <w:shd w:val="clear" w:color="auto" w:fill="FFFFFF" w:themeFill="background1"/>
            <w:noWrap/>
            <w:vAlign w:val="center"/>
          </w:tcPr>
          <w:p w14:paraId="178A2057"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BB2787" w:rsidRDefault="008B6ED0" w:rsidP="00F12D6F">
            <w:pPr>
              <w:spacing w:after="0" w:line="240" w:lineRule="auto"/>
              <w:rPr>
                <w:rFonts w:ascii="Untitled Sans" w:eastAsia="Times New Roman" w:hAnsi="Untitled Sans" w:cs="Calibri"/>
                <w:b/>
                <w:bCs/>
                <w:color w:val="000000"/>
                <w:sz w:val="16"/>
                <w:szCs w:val="16"/>
                <w:lang w:val="en-IE" w:eastAsia="en-GB"/>
              </w:rPr>
            </w:pPr>
            <w:r w:rsidRPr="00BB2787">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B2787">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BB2787"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E7223">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BB2787"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4019FD39" w:rsidR="000D2235" w:rsidRPr="00BB2787" w:rsidRDefault="00D930E5" w:rsidP="00F04B23">
      <w:pPr>
        <w:spacing w:after="0" w:line="240" w:lineRule="auto"/>
        <w:rPr>
          <w:rFonts w:ascii="Untitled Sans" w:hAnsi="Untitled Sans" w:cs="Times New Roman"/>
          <w:sz w:val="18"/>
          <w:szCs w:val="18"/>
        </w:rPr>
      </w:pPr>
      <w:r w:rsidRPr="00BB2787">
        <w:rPr>
          <w:rFonts w:ascii="Untitled Sans" w:hAnsi="Untitled Sans" w:cs="Times New Roman"/>
          <w:sz w:val="18"/>
          <w:szCs w:val="18"/>
        </w:rPr>
        <w:t xml:space="preserve">*The Reviewed Level is recalculated based on higher </w:t>
      </w:r>
      <w:r w:rsidR="00F04B23" w:rsidRPr="00BB2787">
        <w:rPr>
          <w:rFonts w:ascii="Untitled Sans" w:hAnsi="Untitled Sans" w:cs="Times New Roman"/>
          <w:sz w:val="18"/>
          <w:szCs w:val="18"/>
        </w:rPr>
        <w:t>Grade</w:t>
      </w:r>
      <w:r w:rsidRPr="00BB2787">
        <w:rPr>
          <w:rFonts w:ascii="Untitled Sans" w:hAnsi="Untitled Sans" w:cs="Times New Roman"/>
          <w:sz w:val="18"/>
          <w:szCs w:val="18"/>
        </w:rPr>
        <w:t xml:space="preserve">(s) awarded for post Advanced Training Review or Submission for Grade Review. </w:t>
      </w:r>
      <w:r w:rsidR="006D592A" w:rsidRPr="00BB2787">
        <w:rPr>
          <w:rFonts w:ascii="Untitled Sans" w:hAnsi="Untitled Sans" w:cs="Times New Roman"/>
          <w:sz w:val="18"/>
          <w:szCs w:val="18"/>
        </w:rPr>
        <w:t>If higher Grade(s) are not awarded, the reviewed Level will remain the same as the previous Level (if applicable). Whilst all Key Elements are reviewed with every submission, a</w:t>
      </w:r>
      <w:r w:rsidR="006D592A" w:rsidRPr="00BB2787">
        <w:rPr>
          <w:rFonts w:ascii="Untitled Sans" w:hAnsi="Untitled Sans" w:cs="Times New Roman"/>
          <w:sz w:val="18"/>
          <w:szCs w:val="18"/>
          <w:lang w:val="en-GB"/>
        </w:rPr>
        <w:t xml:space="preserve"> lower Level than the Previous Level cannot be awarded for an active Instructor up to and including Level 6</w:t>
      </w:r>
      <w:r w:rsidR="00C929FD">
        <w:rPr>
          <w:rFonts w:ascii="Untitled Sans" w:hAnsi="Untitled Sans" w:cs="Times New Roman"/>
          <w:sz w:val="18"/>
          <w:szCs w:val="18"/>
          <w:lang w:val="en-GB"/>
        </w:rPr>
        <w:t>.5</w:t>
      </w:r>
      <w:r w:rsidR="006D592A" w:rsidRPr="00BB2787">
        <w:rPr>
          <w:rFonts w:ascii="Untitled Sans" w:hAnsi="Untitled Sans" w:cs="Times New Roman"/>
          <w:sz w:val="18"/>
          <w:szCs w:val="18"/>
          <w:lang w:val="en-GB"/>
        </w:rPr>
        <w:t>. For active Instructors that currently hold Levels 7-10, higher or lower Levels may be awarded at each Grade Review.</w:t>
      </w:r>
      <w:r w:rsidR="006D592A" w:rsidRPr="00BB2787">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BB2787" w14:paraId="4C1ADFFA" w14:textId="77777777" w:rsidTr="00CF60A4">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8D9328"/>
            <w:hideMark/>
          </w:tcPr>
          <w:p w14:paraId="5F013353" w14:textId="77777777" w:rsidR="009A2924" w:rsidRPr="00BB2787" w:rsidRDefault="009A2924" w:rsidP="009A2924">
            <w:pPr>
              <w:spacing w:after="0"/>
              <w:rPr>
                <w:rFonts w:ascii="Untitled Sans" w:hAnsi="Untitled Sans" w:cstheme="minorHAnsi"/>
                <w:b/>
                <w:bCs/>
                <w:sz w:val="28"/>
                <w:szCs w:val="28"/>
              </w:rPr>
            </w:pPr>
            <w:bookmarkStart w:id="0" w:name="_Hlk120036203"/>
            <w:r w:rsidRPr="00BB2787">
              <w:rPr>
                <w:rFonts w:ascii="Untitled Sans" w:eastAsia="Times New Roman" w:hAnsi="Untitled Sans" w:cstheme="minorHAnsi"/>
                <w:b/>
                <w:bCs/>
                <w:color w:val="000000"/>
                <w:sz w:val="28"/>
                <w:szCs w:val="28"/>
                <w:lang w:val="en-IE" w:eastAsia="en-GB"/>
              </w:rPr>
              <w:t>STRENGTHS AND GOALS</w:t>
            </w:r>
          </w:p>
        </w:tc>
      </w:tr>
      <w:tr w:rsidR="009A2924" w:rsidRPr="00BB2787" w14:paraId="6DB2E46F" w14:textId="77777777" w:rsidTr="00CF60A4">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411A588C" w:rsidR="009A2924" w:rsidRPr="00BB2787" w:rsidRDefault="006D592A" w:rsidP="009A2924">
            <w:pPr>
              <w:spacing w:line="240" w:lineRule="auto"/>
              <w:rPr>
                <w:rFonts w:ascii="Untitled Sans" w:hAnsi="Untitled Sans" w:cstheme="minorHAnsi"/>
                <w:i/>
                <w:iCs/>
                <w:sz w:val="18"/>
                <w:szCs w:val="18"/>
              </w:rPr>
            </w:pPr>
            <w:r w:rsidRPr="00BB2787">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BB2787" w14:paraId="28B761DE" w14:textId="77777777" w:rsidTr="00CF60A4">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0E2B0"/>
          </w:tcPr>
          <w:p w14:paraId="02F2691E" w14:textId="77777777" w:rsidR="009A2924" w:rsidRPr="00BB2787" w:rsidRDefault="009A2924" w:rsidP="009A2924">
            <w:pPr>
              <w:tabs>
                <w:tab w:val="left" w:pos="7890"/>
              </w:tabs>
              <w:spacing w:after="0" w:line="240" w:lineRule="auto"/>
              <w:rPr>
                <w:rFonts w:ascii="Untitled Sans" w:hAnsi="Untitled Sans" w:cs="Calibri"/>
                <w:color w:val="000000" w:themeColor="text1"/>
                <w:sz w:val="17"/>
                <w:szCs w:val="17"/>
              </w:rPr>
            </w:pPr>
            <w:r w:rsidRPr="00BB2787">
              <w:rPr>
                <w:rFonts w:ascii="Untitled Sans" w:hAnsi="Untitled Sans"/>
                <w:b/>
                <w:bCs/>
                <w:sz w:val="18"/>
                <w:szCs w:val="18"/>
              </w:rPr>
              <w:t>Strength(s)</w:t>
            </w:r>
            <w:r w:rsidRPr="00BB2787">
              <w:rPr>
                <w:rFonts w:ascii="Untitled Sans" w:hAnsi="Untitled Sans"/>
                <w:b/>
                <w:bCs/>
                <w:sz w:val="18"/>
                <w:szCs w:val="18"/>
              </w:rPr>
              <w:tab/>
            </w:r>
          </w:p>
        </w:tc>
      </w:tr>
      <w:tr w:rsidR="009A2924" w:rsidRPr="00BB2787" w14:paraId="086C06F3" w14:textId="77777777" w:rsidTr="00CF60A4">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6D611974" w:rsidR="009A2924" w:rsidRPr="00BB2787" w:rsidRDefault="009A2924" w:rsidP="006C38D5">
            <w:pPr>
              <w:rPr>
                <w:rFonts w:ascii="Untitled Sans" w:hAnsi="Untitled Sans"/>
                <w:sz w:val="18"/>
                <w:szCs w:val="18"/>
              </w:rPr>
            </w:pPr>
            <w:r w:rsidRPr="00BB2787">
              <w:rPr>
                <w:rFonts w:ascii="Untitled Sans" w:hAnsi="Untitled Sans"/>
                <w:sz w:val="18"/>
                <w:szCs w:val="18"/>
              </w:rPr>
              <w:t>(Trainer/Assessor please complete one Key Strength relevant to the 5 Key Elements</w:t>
            </w:r>
            <w:r w:rsidR="003E5426">
              <w:rPr>
                <w:rFonts w:ascii="Untitled Sans" w:hAnsi="Untitled Sans"/>
                <w:sz w:val="18"/>
                <w:szCs w:val="18"/>
              </w:rPr>
              <w:t>.</w:t>
            </w:r>
            <w:r w:rsidRPr="00BB2787">
              <w:rPr>
                <w:rFonts w:ascii="Untitled Sans" w:hAnsi="Untitled Sans"/>
                <w:sz w:val="18"/>
                <w:szCs w:val="18"/>
              </w:rPr>
              <w:t>)</w:t>
            </w:r>
            <w:r w:rsidRPr="00BB2787">
              <w:rPr>
                <w:rFonts w:ascii="Untitled Sans" w:hAnsi="Untitled Sans"/>
                <w:sz w:val="18"/>
                <w:szCs w:val="18"/>
              </w:rPr>
              <w:br/>
            </w:r>
          </w:p>
        </w:tc>
      </w:tr>
      <w:tr w:rsidR="009A2924" w:rsidRPr="00BB2787" w14:paraId="1C91082B" w14:textId="77777777" w:rsidTr="00CF60A4">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0E2B0"/>
          </w:tcPr>
          <w:p w14:paraId="33534529" w14:textId="77777777" w:rsidR="009A2924" w:rsidRPr="00BB2787" w:rsidRDefault="009A2924" w:rsidP="009A2924">
            <w:pPr>
              <w:spacing w:after="0"/>
              <w:rPr>
                <w:rFonts w:ascii="Untitled Sans" w:hAnsi="Untitled Sans"/>
                <w:sz w:val="18"/>
                <w:szCs w:val="18"/>
              </w:rPr>
            </w:pPr>
            <w:r w:rsidRPr="00BB2787">
              <w:rPr>
                <w:rFonts w:ascii="Untitled Sans" w:hAnsi="Untitled Sans"/>
                <w:b/>
                <w:bCs/>
                <w:sz w:val="18"/>
                <w:szCs w:val="18"/>
              </w:rPr>
              <w:t>Goal(s)</w:t>
            </w:r>
          </w:p>
        </w:tc>
      </w:tr>
      <w:tr w:rsidR="009A2924" w:rsidRPr="00BB2787" w14:paraId="43D3EC87" w14:textId="77777777" w:rsidTr="00CF60A4">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2AC3D1CC" w:rsidR="009A2924" w:rsidRPr="00BB2787" w:rsidRDefault="009A2924" w:rsidP="006C38D5">
            <w:pPr>
              <w:rPr>
                <w:rFonts w:ascii="Untitled Sans" w:hAnsi="Untitled Sans"/>
                <w:i/>
                <w:iCs/>
                <w:sz w:val="18"/>
                <w:szCs w:val="18"/>
              </w:rPr>
            </w:pPr>
            <w:r w:rsidRPr="00BB2787">
              <w:rPr>
                <w:rFonts w:ascii="Untitled Sans" w:hAnsi="Untitled Sans"/>
                <w:i/>
                <w:iCs/>
                <w:sz w:val="18"/>
                <w:szCs w:val="18"/>
                <w:lang w:val="en-GB"/>
              </w:rPr>
              <w:t>(Instructor: Enter the Goal(s) you would like to achieve and your plan of action below.)</w:t>
            </w:r>
            <w:r w:rsidRPr="00BB2787">
              <w:rPr>
                <w:rFonts w:ascii="Untitled Sans" w:hAnsi="Untitled Sans"/>
                <w:i/>
                <w:iCs/>
                <w:sz w:val="18"/>
                <w:szCs w:val="18"/>
              </w:rPr>
              <w:br/>
            </w:r>
          </w:p>
        </w:tc>
      </w:tr>
    </w:tbl>
    <w:bookmarkEnd w:id="0"/>
    <w:p w14:paraId="742AC7DC" w14:textId="05C2A7D6" w:rsidR="00E721EC" w:rsidRPr="006541D2" w:rsidRDefault="00E721EC" w:rsidP="000D2235">
      <w:pPr>
        <w:pStyle w:val="PMOHEADING2"/>
        <w:spacing w:after="0"/>
        <w:rPr>
          <w:rFonts w:ascii="Untitled Sans" w:hAnsi="Untitled Sans" w:cstheme="minorHAnsi"/>
          <w:sz w:val="16"/>
          <w:szCs w:val="16"/>
        </w:rPr>
      </w:pPr>
      <w:r w:rsidRPr="006541D2">
        <w:rPr>
          <w:rFonts w:ascii="Untitled Sans" w:hAnsi="Untitled Sans"/>
          <w:sz w:val="28"/>
          <w:szCs w:val="28"/>
        </w:rPr>
        <w:t>5 KEY ELEMENT GRADES</w:t>
      </w:r>
    </w:p>
    <w:p w14:paraId="284244C6" w14:textId="681D6C71" w:rsidR="00E721EC" w:rsidRPr="00BB2787" w:rsidRDefault="00045638" w:rsidP="00E721EC">
      <w:pPr>
        <w:spacing w:after="0"/>
        <w:rPr>
          <w:rFonts w:ascii="Untitled Sans" w:hAnsi="Untitled Sans" w:cs="Times New Roman"/>
          <w:sz w:val="17"/>
          <w:szCs w:val="17"/>
        </w:rPr>
      </w:pPr>
      <w:r w:rsidRPr="008A59DF">
        <w:rPr>
          <w:rFonts w:ascii="Untitled Sans" w:hAnsi="Untitled Sans" w:cstheme="minorHAnsi"/>
          <w:sz w:val="18"/>
          <w:szCs w:val="18"/>
        </w:rPr>
        <w:t xml:space="preserve">Each Key Element is awarded a specific Grade reflecting </w:t>
      </w:r>
      <w:r w:rsidR="00E721EC" w:rsidRPr="008A59DF">
        <w:rPr>
          <w:rFonts w:ascii="Untitled Sans" w:hAnsi="Untitled Sans" w:cs="Times New Roman"/>
          <w:sz w:val="18"/>
          <w:szCs w:val="18"/>
        </w:rPr>
        <w:t xml:space="preserve">competency in the Skills and Criteria listed. N/A indicates Skills and Criteria </w:t>
      </w:r>
      <w:r w:rsidR="00E721EC" w:rsidRPr="008A59DF">
        <w:rPr>
          <w:rFonts w:ascii="Untitled Sans" w:hAnsi="Untitled Sans" w:cs="Times New Roman"/>
          <w:b/>
          <w:bCs/>
          <w:sz w:val="18"/>
          <w:szCs w:val="18"/>
        </w:rPr>
        <w:t>N</w:t>
      </w:r>
      <w:r w:rsidR="00E721EC" w:rsidRPr="008A59DF">
        <w:rPr>
          <w:rFonts w:ascii="Untitled Sans" w:hAnsi="Untitled Sans" w:cs="Times New Roman"/>
          <w:sz w:val="18"/>
          <w:szCs w:val="18"/>
        </w:rPr>
        <w:t xml:space="preserve">ot </w:t>
      </w:r>
      <w:r w:rsidR="00E721EC" w:rsidRPr="008A59DF">
        <w:rPr>
          <w:rFonts w:ascii="Untitled Sans" w:hAnsi="Untitled Sans" w:cs="Times New Roman"/>
          <w:b/>
          <w:bCs/>
          <w:sz w:val="18"/>
          <w:szCs w:val="18"/>
        </w:rPr>
        <w:t>A</w:t>
      </w:r>
      <w:r w:rsidR="00E721EC" w:rsidRPr="008A59DF">
        <w:rPr>
          <w:rFonts w:ascii="Untitled Sans" w:hAnsi="Untitled Sans" w:cs="Times New Roman"/>
          <w:sz w:val="18"/>
          <w:szCs w:val="18"/>
        </w:rPr>
        <w:t xml:space="preserve">pplied and further work is required to achieve Grade 1 competency. </w:t>
      </w:r>
      <w:r w:rsidRPr="008A59DF">
        <w:rPr>
          <w:rFonts w:ascii="Untitled Sans" w:hAnsi="Untitled Sans" w:cs="Times New Roman"/>
          <w:sz w:val="18"/>
          <w:szCs w:val="18"/>
        </w:rPr>
        <w:t>Each Grade</w:t>
      </w:r>
      <w:r w:rsidR="00690300" w:rsidRPr="008A59DF">
        <w:rPr>
          <w:rFonts w:ascii="Untitled Sans" w:hAnsi="Untitled Sans" w:cs="Times New Roman"/>
          <w:sz w:val="18"/>
          <w:szCs w:val="18"/>
        </w:rPr>
        <w:t>’s</w:t>
      </w:r>
      <w:r w:rsidRPr="008A59DF">
        <w:rPr>
          <w:rFonts w:ascii="Untitled Sans" w:hAnsi="Untitled Sans" w:cs="Times New Roman"/>
          <w:sz w:val="18"/>
          <w:szCs w:val="18"/>
        </w:rPr>
        <w:t xml:space="preserve"> Skills and Criteria are linked</w:t>
      </w:r>
      <w:r w:rsidR="00690300" w:rsidRPr="008A59DF">
        <w:rPr>
          <w:rFonts w:ascii="Untitled Sans" w:hAnsi="Untitled Sans" w:cs="Times New Roman"/>
          <w:sz w:val="18"/>
          <w:szCs w:val="18"/>
        </w:rPr>
        <w:t>; a</w:t>
      </w:r>
      <w:r w:rsidRPr="008A59DF">
        <w:rPr>
          <w:rFonts w:ascii="Untitled Sans" w:hAnsi="Untitled Sans" w:cs="Times New Roman"/>
          <w:sz w:val="18"/>
          <w:szCs w:val="18"/>
        </w:rPr>
        <w:t xml:space="preserve"> Grade 2 cannot be awarded unless competency in </w:t>
      </w:r>
      <w:r w:rsidR="00690300" w:rsidRPr="008A59DF">
        <w:rPr>
          <w:rFonts w:ascii="Untitled Sans" w:hAnsi="Untitled Sans" w:cs="Times New Roman"/>
          <w:sz w:val="18"/>
          <w:szCs w:val="18"/>
        </w:rPr>
        <w:t xml:space="preserve">the </w:t>
      </w:r>
      <w:r w:rsidRPr="008A59DF">
        <w:rPr>
          <w:rFonts w:ascii="Untitled Sans" w:hAnsi="Untitled Sans" w:cs="Times New Roman"/>
          <w:sz w:val="18"/>
          <w:szCs w:val="18"/>
        </w:rPr>
        <w:t xml:space="preserve">Skills and Criteria </w:t>
      </w:r>
      <w:r w:rsidR="00734151" w:rsidRPr="008A59DF">
        <w:rPr>
          <w:rFonts w:ascii="Untitled Sans" w:hAnsi="Untitled Sans" w:cs="Times New Roman"/>
          <w:sz w:val="18"/>
          <w:szCs w:val="18"/>
        </w:rPr>
        <w:t>in</w:t>
      </w:r>
      <w:r w:rsidRPr="008A59DF">
        <w:rPr>
          <w:rFonts w:ascii="Untitled Sans" w:hAnsi="Untitled Sans" w:cs="Times New Roman"/>
          <w:sz w:val="18"/>
          <w:szCs w:val="18"/>
        </w:rPr>
        <w:t xml:space="preserve"> Grade</w:t>
      </w:r>
      <w:r w:rsidR="00C929FD" w:rsidRPr="008A59DF">
        <w:rPr>
          <w:rFonts w:ascii="Untitled Sans" w:hAnsi="Untitled Sans" w:cs="Times New Roman"/>
          <w:sz w:val="18"/>
          <w:szCs w:val="18"/>
        </w:rPr>
        <w:t>s</w:t>
      </w:r>
      <w:r w:rsidRPr="008A59DF">
        <w:rPr>
          <w:rFonts w:ascii="Untitled Sans" w:hAnsi="Untitled Sans" w:cs="Times New Roman"/>
          <w:sz w:val="18"/>
          <w:szCs w:val="18"/>
        </w:rPr>
        <w:t xml:space="preserve"> 1 and 2 are </w:t>
      </w:r>
      <w:r w:rsidR="00690300" w:rsidRPr="008A59DF">
        <w:rPr>
          <w:rFonts w:ascii="Untitled Sans" w:hAnsi="Untitled Sans" w:cs="Times New Roman"/>
          <w:sz w:val="18"/>
          <w:szCs w:val="18"/>
        </w:rPr>
        <w:t>demonstrated</w:t>
      </w:r>
      <w:r w:rsidRPr="008A59DF">
        <w:rPr>
          <w:rFonts w:ascii="Untitled Sans" w:hAnsi="Untitled Sans" w:cs="Times New Roman"/>
          <w:sz w:val="18"/>
          <w:szCs w:val="18"/>
        </w:rPr>
        <w:t xml:space="preserve">. This </w:t>
      </w:r>
      <w:r w:rsidR="00690300" w:rsidRPr="008A59DF">
        <w:rPr>
          <w:rFonts w:ascii="Untitled Sans" w:hAnsi="Untitled Sans" w:cs="Times New Roman"/>
          <w:sz w:val="18"/>
          <w:szCs w:val="18"/>
        </w:rPr>
        <w:t xml:space="preserve">applies </w:t>
      </w:r>
      <w:r w:rsidRPr="008A59DF">
        <w:rPr>
          <w:rFonts w:ascii="Untitled Sans" w:hAnsi="Untitled Sans" w:cs="Times New Roman"/>
          <w:sz w:val="18"/>
          <w:szCs w:val="18"/>
        </w:rPr>
        <w:t>to Grade 3 as well where competency in Grade</w:t>
      </w:r>
      <w:r w:rsidR="00C929FD" w:rsidRPr="008A59DF">
        <w:rPr>
          <w:rFonts w:ascii="Untitled Sans" w:hAnsi="Untitled Sans" w:cs="Times New Roman"/>
          <w:sz w:val="18"/>
          <w:szCs w:val="18"/>
        </w:rPr>
        <w:t>s</w:t>
      </w:r>
      <w:r w:rsidRPr="008A59DF">
        <w:rPr>
          <w:rFonts w:ascii="Untitled Sans" w:hAnsi="Untitled Sans" w:cs="Times New Roman"/>
          <w:sz w:val="18"/>
          <w:szCs w:val="18"/>
        </w:rPr>
        <w:t xml:space="preserve"> 1 and 2 </w:t>
      </w:r>
      <w:r w:rsidR="00690300" w:rsidRPr="008A59DF">
        <w:rPr>
          <w:rFonts w:ascii="Untitled Sans" w:hAnsi="Untitled Sans" w:cs="Times New Roman"/>
          <w:sz w:val="18"/>
          <w:szCs w:val="18"/>
        </w:rPr>
        <w:t>needs</w:t>
      </w:r>
      <w:r w:rsidRPr="008A59DF">
        <w:rPr>
          <w:rFonts w:ascii="Untitled Sans" w:hAnsi="Untitled Sans" w:cs="Times New Roman"/>
          <w:sz w:val="18"/>
          <w:szCs w:val="18"/>
        </w:rPr>
        <w:t xml:space="preserve"> </w:t>
      </w:r>
      <w:r w:rsidR="00690300" w:rsidRPr="008A59DF">
        <w:rPr>
          <w:rFonts w:ascii="Untitled Sans" w:hAnsi="Untitled Sans" w:cs="Times New Roman"/>
          <w:sz w:val="18"/>
          <w:szCs w:val="18"/>
        </w:rPr>
        <w:t>to be demon</w:t>
      </w:r>
      <w:r w:rsidR="00424289" w:rsidRPr="008A59DF">
        <w:rPr>
          <w:rFonts w:ascii="Untitled Sans" w:hAnsi="Untitled Sans" w:cs="Times New Roman"/>
          <w:sz w:val="18"/>
          <w:szCs w:val="18"/>
        </w:rPr>
        <w:t>s</w:t>
      </w:r>
      <w:r w:rsidR="00690300" w:rsidRPr="008A59DF">
        <w:rPr>
          <w:rFonts w:ascii="Untitled Sans" w:hAnsi="Untitled Sans" w:cs="Times New Roman"/>
          <w:sz w:val="18"/>
          <w:szCs w:val="18"/>
        </w:rPr>
        <w:t>trated</w:t>
      </w:r>
      <w:r w:rsidRPr="008A59DF">
        <w:rPr>
          <w:rFonts w:ascii="Untitled Sans" w:hAnsi="Untitled Sans" w:cs="Times New Roman"/>
          <w:sz w:val="18"/>
          <w:szCs w:val="18"/>
        </w:rPr>
        <w:t>.</w:t>
      </w:r>
      <w:r w:rsidR="009A2924" w:rsidRPr="00BB2787">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BB2787" w14:paraId="18D083A9" w14:textId="77777777" w:rsidTr="008D78FA">
        <w:trPr>
          <w:trHeight w:val="340"/>
        </w:trPr>
        <w:tc>
          <w:tcPr>
            <w:tcW w:w="4673" w:type="dxa"/>
            <w:tcBorders>
              <w:bottom w:val="single" w:sz="4" w:space="0" w:color="auto"/>
              <w:right w:val="nil"/>
            </w:tcBorders>
            <w:shd w:val="clear" w:color="auto" w:fill="8D9328"/>
            <w:vAlign w:val="center"/>
          </w:tcPr>
          <w:p w14:paraId="6C296DD6" w14:textId="7B61E22C" w:rsidR="00B845CE" w:rsidRPr="00BB2787" w:rsidRDefault="00B845CE" w:rsidP="00B845CE">
            <w:pPr>
              <w:spacing w:after="0"/>
              <w:rPr>
                <w:rFonts w:ascii="Untitled Sans" w:hAnsi="Untitled Sans" w:cstheme="minorHAnsi"/>
                <w:sz w:val="28"/>
                <w:szCs w:val="28"/>
              </w:rPr>
            </w:pPr>
            <w:r w:rsidRPr="00BB2787">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8D9328"/>
            <w:vAlign w:val="center"/>
          </w:tcPr>
          <w:p w14:paraId="0C679033" w14:textId="4319CB2A" w:rsidR="00B845CE" w:rsidRPr="00BB2787" w:rsidRDefault="00B845CE" w:rsidP="00940A1E">
            <w:pPr>
              <w:spacing w:after="0"/>
              <w:jc w:val="right"/>
              <w:rPr>
                <w:rFonts w:ascii="Untitled Sans" w:hAnsi="Untitled Sans" w:cstheme="minorHAnsi"/>
                <w:b/>
                <w:bCs/>
                <w:sz w:val="28"/>
                <w:szCs w:val="28"/>
                <w:lang w:val="en-GB"/>
              </w:rPr>
            </w:pPr>
            <w:r w:rsidRPr="00BB2787">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BB2787" w:rsidRDefault="00B845CE" w:rsidP="006D592A">
            <w:pPr>
              <w:spacing w:after="0"/>
              <w:jc w:val="center"/>
              <w:rPr>
                <w:rFonts w:ascii="Untitled Sans" w:hAnsi="Untitled Sans" w:cstheme="minorHAnsi"/>
                <w:b/>
                <w:bCs/>
                <w:sz w:val="24"/>
                <w:szCs w:val="24"/>
              </w:rPr>
            </w:pPr>
          </w:p>
        </w:tc>
      </w:tr>
      <w:tr w:rsidR="00323909" w:rsidRPr="00BB2787" w14:paraId="108E23F8" w14:textId="77777777" w:rsidTr="008D78FA">
        <w:trPr>
          <w:trHeight w:val="227"/>
        </w:trPr>
        <w:tc>
          <w:tcPr>
            <w:tcW w:w="11194" w:type="dxa"/>
            <w:gridSpan w:val="3"/>
            <w:shd w:val="clear" w:color="auto" w:fill="E0E2B0"/>
            <w:vAlign w:val="center"/>
          </w:tcPr>
          <w:p w14:paraId="465045AF" w14:textId="23D6154F" w:rsidR="00323909" w:rsidRPr="00BB2787" w:rsidRDefault="00323909" w:rsidP="009A2924">
            <w:pPr>
              <w:spacing w:after="0"/>
              <w:rPr>
                <w:rFonts w:ascii="Untitled Sans" w:hAnsi="Untitled Sans"/>
              </w:rPr>
            </w:pPr>
            <w:r w:rsidRPr="00BB2787">
              <w:rPr>
                <w:rFonts w:ascii="Untitled Sans" w:hAnsi="Untitled Sans"/>
                <w:b/>
                <w:bCs/>
                <w:sz w:val="18"/>
                <w:szCs w:val="18"/>
              </w:rPr>
              <w:t xml:space="preserve">Grade 1 </w:t>
            </w:r>
          </w:p>
        </w:tc>
      </w:tr>
      <w:tr w:rsidR="009A2924" w:rsidRPr="00BB2787" w14:paraId="5CD8C765" w14:textId="77777777" w:rsidTr="00C26EFB">
        <w:tc>
          <w:tcPr>
            <w:tcW w:w="11194" w:type="dxa"/>
            <w:gridSpan w:val="3"/>
            <w:tcBorders>
              <w:bottom w:val="single" w:sz="4" w:space="0" w:color="auto"/>
            </w:tcBorders>
          </w:tcPr>
          <w:p w14:paraId="0E8107AE" w14:textId="73D10FB8" w:rsidR="006D592A" w:rsidRPr="00BB2787" w:rsidRDefault="006D592A" w:rsidP="006D592A">
            <w:pPr>
              <w:spacing w:after="0" w:line="276" w:lineRule="auto"/>
              <w:rPr>
                <w:rFonts w:ascii="Untitled Sans" w:hAnsi="Untitled Sans" w:cs="Arial"/>
                <w:sz w:val="18"/>
                <w:szCs w:val="28"/>
              </w:rPr>
            </w:pPr>
            <w:r w:rsidRPr="00BB2787">
              <w:rPr>
                <w:rFonts w:ascii="Untitled Sans" w:hAnsi="Untitled Sans" w:cs="Arial"/>
                <w:b/>
                <w:bCs/>
                <w:sz w:val="18"/>
                <w:szCs w:val="28"/>
              </w:rPr>
              <w:t>Skills:</w:t>
            </w:r>
            <w:r w:rsidRPr="00BB2787">
              <w:rPr>
                <w:rFonts w:ascii="Untitled Sans" w:hAnsi="Untitled Sans" w:cs="Arial"/>
                <w:sz w:val="18"/>
                <w:szCs w:val="28"/>
              </w:rPr>
              <w:t xml:space="preserve"> Performs choreography accurately: Knowledge (executes exercises and transitions indicated by Release notes and video), and Timing (moves</w:t>
            </w:r>
            <w:r w:rsidR="00E138CA">
              <w:rPr>
                <w:rFonts w:ascii="Untitled Sans" w:hAnsi="Untitled Sans" w:cs="Arial"/>
                <w:sz w:val="18"/>
                <w:szCs w:val="28"/>
              </w:rPr>
              <w:t xml:space="preserve"> in time with the music/on the beat</w:t>
            </w:r>
            <w:r w:rsidRPr="00BB2787">
              <w:rPr>
                <w:rFonts w:ascii="Untitled Sans" w:hAnsi="Untitled Sans" w:cs="Arial"/>
                <w:sz w:val="18"/>
                <w:szCs w:val="28"/>
              </w:rPr>
              <w:t>).</w:t>
            </w:r>
          </w:p>
          <w:p w14:paraId="40CF4B22" w14:textId="24D7E495" w:rsidR="006D592A" w:rsidRPr="00BB2787" w:rsidRDefault="006D592A" w:rsidP="006D592A">
            <w:pPr>
              <w:spacing w:after="0" w:line="276" w:lineRule="auto"/>
              <w:rPr>
                <w:rFonts w:ascii="Untitled Sans" w:hAnsi="Untitled Sans" w:cs="Arial"/>
                <w:b/>
                <w:bCs/>
                <w:color w:val="000000" w:themeColor="text1"/>
                <w:sz w:val="18"/>
                <w:szCs w:val="18"/>
              </w:rPr>
            </w:pPr>
            <w:r w:rsidRPr="00BB2787">
              <w:rPr>
                <w:rFonts w:ascii="Untitled Sans" w:hAnsi="Untitled Sans" w:cs="Arial"/>
                <w:b/>
                <w:bCs/>
                <w:color w:val="000000" w:themeColor="text1"/>
                <w:sz w:val="18"/>
                <w:szCs w:val="18"/>
              </w:rPr>
              <w:t>Criteria:</w:t>
            </w:r>
          </w:p>
          <w:p w14:paraId="6B82414C" w14:textId="756B9C66" w:rsidR="006D592A" w:rsidRPr="00BB2787"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BB2787">
              <w:rPr>
                <w:rFonts w:ascii="Untitled Sans" w:eastAsiaTheme="minorHAnsi" w:hAnsi="Untitled Sans" w:cs="Arial"/>
                <w:sz w:val="18"/>
                <w:szCs w:val="18"/>
                <w:lang w:val="en-NZ" w:bidi="ar-SA"/>
              </w:rPr>
              <w:t>Moves</w:t>
            </w:r>
            <w:r w:rsidR="00E138CA">
              <w:rPr>
                <w:rFonts w:ascii="Untitled Sans" w:eastAsiaTheme="minorHAnsi" w:hAnsi="Untitled Sans" w:cs="Arial"/>
                <w:sz w:val="18"/>
                <w:szCs w:val="18"/>
                <w:lang w:val="en-NZ" w:bidi="ar-SA"/>
              </w:rPr>
              <w:t xml:space="preserve"> in time with the music/on the beat</w:t>
            </w:r>
            <w:r w:rsidRPr="00BB2787">
              <w:rPr>
                <w:rFonts w:ascii="Untitled Sans" w:eastAsiaTheme="minorHAnsi" w:hAnsi="Untitled Sans" w:cs="Arial"/>
                <w:sz w:val="18"/>
                <w:szCs w:val="18"/>
                <w:lang w:val="en-NZ" w:bidi="ar-SA"/>
              </w:rPr>
              <w:t xml:space="preserve"> </w:t>
            </w:r>
            <w:r w:rsidRPr="00BB2787">
              <w:rPr>
                <w:rFonts w:ascii="Untitled Sans" w:eastAsia="Times New Roman" w:hAnsi="Untitled Sans"/>
                <w:sz w:val="18"/>
                <w:szCs w:val="18"/>
              </w:rPr>
              <w:t xml:space="preserve">for 75% of the </w:t>
            </w:r>
            <w:r w:rsidR="009C54B9" w:rsidRPr="00BB2787">
              <w:rPr>
                <w:rFonts w:ascii="Untitled Sans" w:hAnsi="Untitled Sans" w:cs="Arial"/>
                <w:sz w:val="18"/>
                <w:szCs w:val="18"/>
              </w:rPr>
              <w:t>Grade Review submission tracks</w:t>
            </w:r>
            <w:r w:rsidRPr="00BB2787">
              <w:rPr>
                <w:rFonts w:ascii="Untitled Sans" w:eastAsia="Times New Roman" w:hAnsi="Untitled Sans"/>
                <w:sz w:val="18"/>
                <w:szCs w:val="18"/>
              </w:rPr>
              <w:t>.</w:t>
            </w:r>
          </w:p>
          <w:p w14:paraId="7F0FFAAA" w14:textId="5ADFF3B0" w:rsidR="006D592A" w:rsidRPr="00BB2787"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BB2787">
              <w:rPr>
                <w:rFonts w:ascii="Cambria Math" w:hAnsi="Cambria Math" w:cs="Cambria Math"/>
                <w:color w:val="000000" w:themeColor="text1"/>
                <w:sz w:val="18"/>
                <w:szCs w:val="18"/>
                <w:lang w:val="en-GB"/>
              </w:rPr>
              <w:t>≤</w:t>
            </w:r>
            <w:r w:rsidRPr="00BB2787">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BB2787" w:rsidRDefault="006D592A" w:rsidP="006D592A">
            <w:pPr>
              <w:spacing w:after="0" w:line="276" w:lineRule="auto"/>
              <w:rPr>
                <w:rFonts w:ascii="Untitled Sans" w:hAnsi="Untitled Sans" w:cs="Arial"/>
                <w:b/>
                <w:bCs/>
                <w:color w:val="000000" w:themeColor="text1"/>
                <w:sz w:val="18"/>
                <w:szCs w:val="18"/>
              </w:rPr>
            </w:pPr>
            <w:r w:rsidRPr="00BB2787">
              <w:rPr>
                <w:rFonts w:ascii="Untitled Sans" w:hAnsi="Untitled Sans" w:cs="Arial"/>
                <w:color w:val="000000" w:themeColor="text1"/>
                <w:sz w:val="18"/>
                <w:szCs w:val="18"/>
              </w:rPr>
              <w:t>*A significant error is an incorrect sequence/exercise for 32+ counts.</w:t>
            </w:r>
          </w:p>
        </w:tc>
      </w:tr>
      <w:tr w:rsidR="00CE0113" w:rsidRPr="00BB2787" w14:paraId="1C42D1E0" w14:textId="77777777" w:rsidTr="008D78FA">
        <w:trPr>
          <w:trHeight w:val="227"/>
        </w:trPr>
        <w:tc>
          <w:tcPr>
            <w:tcW w:w="11194" w:type="dxa"/>
            <w:gridSpan w:val="3"/>
            <w:shd w:val="clear" w:color="auto" w:fill="E0E2B0"/>
            <w:vAlign w:val="center"/>
          </w:tcPr>
          <w:p w14:paraId="0515469E" w14:textId="01E6AAED" w:rsidR="00CE0113" w:rsidRPr="00BB2787" w:rsidRDefault="00CE0113" w:rsidP="009A2924">
            <w:pPr>
              <w:spacing w:after="0"/>
              <w:rPr>
                <w:rFonts w:ascii="Untitled Sans" w:hAnsi="Untitled Sans"/>
                <w:b/>
                <w:bCs/>
                <w:sz w:val="18"/>
                <w:szCs w:val="18"/>
              </w:rPr>
            </w:pPr>
            <w:r w:rsidRPr="00BB2787">
              <w:rPr>
                <w:rFonts w:ascii="Untitled Sans" w:hAnsi="Untitled Sans"/>
                <w:b/>
                <w:bCs/>
                <w:sz w:val="18"/>
                <w:szCs w:val="18"/>
              </w:rPr>
              <w:t xml:space="preserve">Grade 2 </w:t>
            </w:r>
          </w:p>
        </w:tc>
      </w:tr>
      <w:tr w:rsidR="009A2924" w:rsidRPr="00BB2787" w14:paraId="6C0D424C" w14:textId="77777777" w:rsidTr="00C26EFB">
        <w:tc>
          <w:tcPr>
            <w:tcW w:w="11194" w:type="dxa"/>
            <w:gridSpan w:val="3"/>
            <w:tcBorders>
              <w:bottom w:val="single" w:sz="4" w:space="0" w:color="auto"/>
            </w:tcBorders>
          </w:tcPr>
          <w:p w14:paraId="6BD5A063" w14:textId="77777777" w:rsidR="006D592A" w:rsidRPr="00BB2787" w:rsidRDefault="006D592A" w:rsidP="006D592A">
            <w:pPr>
              <w:overflowPunct w:val="0"/>
              <w:adjustRightInd w:val="0"/>
              <w:spacing w:after="0" w:line="276" w:lineRule="auto"/>
              <w:contextualSpacing/>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Pr="00BB2787">
              <w:rPr>
                <w:rFonts w:ascii="Untitled Sans" w:hAnsi="Untitled Sans" w:cs="Arial"/>
                <w:sz w:val="18"/>
                <w:szCs w:val="18"/>
              </w:rPr>
              <w:t>Performs choreography smoothly and automatically, without apparent mental energy devoted to the process.</w:t>
            </w:r>
          </w:p>
          <w:p w14:paraId="7D76F0C5" w14:textId="77777777" w:rsidR="006D592A" w:rsidRPr="00BB2787" w:rsidRDefault="006D592A" w:rsidP="006D592A">
            <w:pPr>
              <w:overflowPunct w:val="0"/>
              <w:adjustRightInd w:val="0"/>
              <w:spacing w:after="0" w:line="276" w:lineRule="auto"/>
              <w:contextualSpacing/>
              <w:rPr>
                <w:rFonts w:ascii="Untitled Sans" w:hAnsi="Untitled Sans" w:cs="Arial"/>
                <w:b/>
                <w:bCs/>
                <w:sz w:val="18"/>
                <w:szCs w:val="18"/>
              </w:rPr>
            </w:pPr>
            <w:r w:rsidRPr="00BB2787">
              <w:rPr>
                <w:rFonts w:ascii="Untitled Sans" w:hAnsi="Untitled Sans" w:cs="Arial"/>
                <w:b/>
                <w:bCs/>
                <w:sz w:val="18"/>
                <w:szCs w:val="18"/>
              </w:rPr>
              <w:t>Criteria:</w:t>
            </w:r>
          </w:p>
          <w:p w14:paraId="56FFAAAE" w14:textId="2D2AAA2E" w:rsidR="006D592A" w:rsidRPr="00BB2787"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BB2787">
              <w:rPr>
                <w:rFonts w:ascii="Untitled Sans" w:eastAsiaTheme="minorHAnsi" w:hAnsi="Untitled Sans" w:cs="Arial"/>
                <w:sz w:val="18"/>
                <w:szCs w:val="18"/>
                <w:lang w:val="en-NZ" w:bidi="ar-SA"/>
              </w:rPr>
              <w:t>Moves</w:t>
            </w:r>
            <w:r w:rsidR="00E138CA">
              <w:rPr>
                <w:rFonts w:ascii="Untitled Sans" w:eastAsiaTheme="minorHAnsi" w:hAnsi="Untitled Sans" w:cs="Arial"/>
                <w:sz w:val="18"/>
                <w:szCs w:val="18"/>
                <w:lang w:val="en-NZ" w:bidi="ar-SA"/>
              </w:rPr>
              <w:t xml:space="preserve"> in time with the music/on the beat</w:t>
            </w:r>
            <w:r w:rsidRPr="00BB2787">
              <w:rPr>
                <w:rFonts w:ascii="Untitled Sans" w:eastAsiaTheme="minorHAnsi" w:hAnsi="Untitled Sans" w:cs="Arial"/>
                <w:sz w:val="18"/>
                <w:szCs w:val="18"/>
                <w:lang w:val="en-NZ" w:bidi="ar-SA"/>
              </w:rPr>
              <w:t xml:space="preserve"> </w:t>
            </w:r>
            <w:r w:rsidRPr="00BB2787">
              <w:rPr>
                <w:rFonts w:ascii="Untitled Sans" w:eastAsia="Times New Roman" w:hAnsi="Untitled Sans"/>
                <w:sz w:val="18"/>
                <w:szCs w:val="18"/>
              </w:rPr>
              <w:t xml:space="preserve">for ALL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p w14:paraId="2943AB75" w14:textId="7AF18CFB" w:rsidR="006D592A" w:rsidRPr="00BB2787"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BB2787">
              <w:rPr>
                <w:rFonts w:ascii="Cambria Math" w:hAnsi="Cambria Math" w:cs="Cambria Math"/>
                <w:sz w:val="18"/>
                <w:szCs w:val="18"/>
                <w:lang w:val="en-GB"/>
              </w:rPr>
              <w:t>≤</w:t>
            </w:r>
            <w:r w:rsidRPr="00BB2787">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BB2787" w:rsidRDefault="006D592A" w:rsidP="006D592A">
            <w:pPr>
              <w:overflowPunct w:val="0"/>
              <w:adjustRightInd w:val="0"/>
              <w:spacing w:after="0" w:line="276" w:lineRule="auto"/>
              <w:contextualSpacing/>
              <w:rPr>
                <w:rFonts w:ascii="Untitled Sans" w:hAnsi="Untitled Sans" w:cs="Arial"/>
                <w:sz w:val="20"/>
                <w:szCs w:val="32"/>
              </w:rPr>
            </w:pPr>
            <w:r w:rsidRPr="00BB2787">
              <w:rPr>
                <w:rFonts w:ascii="Untitled Sans" w:hAnsi="Untitled Sans" w:cs="Arial"/>
                <w:sz w:val="18"/>
                <w:szCs w:val="18"/>
              </w:rPr>
              <w:t xml:space="preserve">*A significant error is the incorrect sequence/exercise </w:t>
            </w:r>
            <w:r w:rsidRPr="00BB2787">
              <w:rPr>
                <w:rFonts w:ascii="Untitled Sans" w:hAnsi="Untitled Sans" w:cs="Arial"/>
                <w:sz w:val="18"/>
                <w:szCs w:val="28"/>
              </w:rPr>
              <w:t>for 32+ counts</w:t>
            </w:r>
            <w:bookmarkEnd w:id="1"/>
            <w:r w:rsidRPr="00BB2787">
              <w:rPr>
                <w:rFonts w:ascii="Untitled Sans" w:hAnsi="Untitled Sans" w:cs="Arial"/>
                <w:sz w:val="18"/>
                <w:szCs w:val="28"/>
              </w:rPr>
              <w:t>.</w:t>
            </w:r>
          </w:p>
        </w:tc>
      </w:tr>
      <w:tr w:rsidR="009A2924" w:rsidRPr="00BB2787" w14:paraId="6CFFC736" w14:textId="77777777" w:rsidTr="008D78FA">
        <w:trPr>
          <w:trHeight w:val="227"/>
        </w:trPr>
        <w:tc>
          <w:tcPr>
            <w:tcW w:w="11194" w:type="dxa"/>
            <w:gridSpan w:val="3"/>
            <w:shd w:val="clear" w:color="auto" w:fill="E0E2B0"/>
            <w:vAlign w:val="center"/>
          </w:tcPr>
          <w:p w14:paraId="53B54AB4" w14:textId="77777777" w:rsidR="009A2924" w:rsidRPr="00BB2787" w:rsidRDefault="009A2924" w:rsidP="009A2924">
            <w:pPr>
              <w:spacing w:after="0"/>
              <w:rPr>
                <w:rFonts w:ascii="Untitled Sans" w:hAnsi="Untitled Sans"/>
                <w:b/>
                <w:bCs/>
                <w:sz w:val="18"/>
                <w:szCs w:val="18"/>
              </w:rPr>
            </w:pPr>
            <w:r w:rsidRPr="00BB2787">
              <w:rPr>
                <w:rFonts w:ascii="Untitled Sans" w:hAnsi="Untitled Sans"/>
                <w:b/>
                <w:bCs/>
                <w:sz w:val="18"/>
                <w:szCs w:val="18"/>
              </w:rPr>
              <w:t>Comments</w:t>
            </w:r>
          </w:p>
        </w:tc>
      </w:tr>
      <w:tr w:rsidR="009A2924" w:rsidRPr="00BB2787" w14:paraId="736EAD1B" w14:textId="77777777" w:rsidTr="00C26EFB">
        <w:tc>
          <w:tcPr>
            <w:tcW w:w="11194" w:type="dxa"/>
            <w:gridSpan w:val="3"/>
          </w:tcPr>
          <w:p w14:paraId="2B8A4B12" w14:textId="77777777" w:rsidR="009A2924" w:rsidRPr="00BB2787"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Pr="00BB2787" w:rsidRDefault="009A2924" w:rsidP="00E721EC">
      <w:pPr>
        <w:spacing w:after="0"/>
        <w:rPr>
          <w:rFonts w:ascii="Untitled Sans" w:hAnsi="Untitled Sans" w:cstheme="minorHAnsi"/>
          <w:sz w:val="17"/>
          <w:szCs w:val="17"/>
        </w:rPr>
      </w:pPr>
    </w:p>
    <w:p w14:paraId="16BAFFFC" w14:textId="77777777" w:rsidR="009A2924" w:rsidRPr="00BB2787"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BB2787" w14:paraId="12AB3D8D" w14:textId="77777777" w:rsidTr="008D78FA">
        <w:trPr>
          <w:trHeight w:val="340"/>
        </w:trPr>
        <w:tc>
          <w:tcPr>
            <w:tcW w:w="5098" w:type="dxa"/>
            <w:tcBorders>
              <w:bottom w:val="single" w:sz="4" w:space="0" w:color="auto"/>
              <w:right w:val="nil"/>
            </w:tcBorders>
            <w:shd w:val="clear" w:color="auto" w:fill="8D9328"/>
            <w:vAlign w:val="center"/>
          </w:tcPr>
          <w:p w14:paraId="53DD31DC" w14:textId="468E6574" w:rsidR="00B845CE" w:rsidRPr="00BB2787" w:rsidRDefault="00B845CE" w:rsidP="00B845CE">
            <w:pPr>
              <w:spacing w:after="0"/>
              <w:rPr>
                <w:rFonts w:ascii="Untitled Sans" w:hAnsi="Untitled Sans"/>
              </w:rPr>
            </w:pPr>
            <w:r w:rsidRPr="00BB2787">
              <w:rPr>
                <w:rFonts w:ascii="Untitled Sans" w:hAnsi="Untitled Sans" w:cstheme="minorHAnsi"/>
                <w:b/>
                <w:bCs/>
                <w:sz w:val="28"/>
                <w:szCs w:val="28"/>
              </w:rPr>
              <w:t>TECHNIQUE</w:t>
            </w:r>
            <w:r w:rsidRPr="00BB2787">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8D9328"/>
            <w:vAlign w:val="center"/>
          </w:tcPr>
          <w:p w14:paraId="67CEAD72" w14:textId="74E26018" w:rsidR="00B845CE" w:rsidRPr="00BB2787" w:rsidRDefault="00B845CE" w:rsidP="00940A1E">
            <w:pPr>
              <w:spacing w:after="0"/>
              <w:jc w:val="right"/>
              <w:rPr>
                <w:rFonts w:ascii="Untitled Sans" w:hAnsi="Untitled Sans" w:cstheme="minorHAnsi"/>
                <w:sz w:val="28"/>
                <w:szCs w:val="28"/>
              </w:rPr>
            </w:pPr>
            <w:r w:rsidRPr="00BB2787">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BB2787" w:rsidRDefault="00B845CE" w:rsidP="006D592A">
            <w:pPr>
              <w:spacing w:after="0"/>
              <w:jc w:val="center"/>
              <w:rPr>
                <w:rFonts w:ascii="Untitled Sans" w:hAnsi="Untitled Sans" w:cstheme="minorHAnsi"/>
                <w:b/>
                <w:bCs/>
                <w:sz w:val="24"/>
                <w:szCs w:val="24"/>
              </w:rPr>
            </w:pPr>
          </w:p>
        </w:tc>
      </w:tr>
      <w:tr w:rsidR="00CE0113" w:rsidRPr="00BB2787" w14:paraId="7C57C715" w14:textId="77777777" w:rsidTr="008D78FA">
        <w:trPr>
          <w:trHeight w:val="227"/>
        </w:trPr>
        <w:tc>
          <w:tcPr>
            <w:tcW w:w="11194" w:type="dxa"/>
            <w:gridSpan w:val="3"/>
            <w:shd w:val="clear" w:color="auto" w:fill="E0E2B0"/>
            <w:vAlign w:val="center"/>
          </w:tcPr>
          <w:p w14:paraId="16EC2518" w14:textId="2C543704"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1 </w:t>
            </w:r>
          </w:p>
        </w:tc>
      </w:tr>
      <w:tr w:rsidR="009A2924" w:rsidRPr="00BB2787" w14:paraId="034CEE7F" w14:textId="77777777" w:rsidTr="00C26EFB">
        <w:trPr>
          <w:trHeight w:val="1331"/>
        </w:trPr>
        <w:tc>
          <w:tcPr>
            <w:tcW w:w="11194" w:type="dxa"/>
            <w:gridSpan w:val="3"/>
            <w:tcBorders>
              <w:bottom w:val="single" w:sz="4" w:space="0" w:color="auto"/>
            </w:tcBorders>
          </w:tcPr>
          <w:p w14:paraId="4E7D67C4" w14:textId="052E784B" w:rsidR="009A2924" w:rsidRPr="00BB2787" w:rsidRDefault="009A2924" w:rsidP="009A2924">
            <w:pPr>
              <w:overflowPunct w:val="0"/>
              <w:adjustRightInd w:val="0"/>
              <w:spacing w:after="0" w:line="276" w:lineRule="auto"/>
              <w:contextualSpacing/>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008D78FA" w:rsidRPr="00BB2787">
              <w:rPr>
                <w:rFonts w:ascii="Untitled Sans" w:hAnsi="Untitled Sans" w:cs="Arial"/>
                <w:sz w:val="18"/>
                <w:szCs w:val="18"/>
              </w:rPr>
              <w:t>Demonstrates exercises at a level that provides clarity, which participants can easily understand and follow. Stance, Guard, Preparation and Strike are accurate and safe, as defined in the Les Mills Instructor Handbook.</w:t>
            </w:r>
          </w:p>
          <w:p w14:paraId="0ED5F45A" w14:textId="3A236098" w:rsidR="009A2924" w:rsidRPr="00BB2787" w:rsidRDefault="009A2924" w:rsidP="009A2924">
            <w:pPr>
              <w:spacing w:before="40" w:after="0"/>
              <w:rPr>
                <w:rFonts w:ascii="Untitled Sans" w:hAnsi="Untitled Sans" w:cs="Arial"/>
                <w:b/>
                <w:bCs/>
                <w:color w:val="000000" w:themeColor="text1"/>
                <w:sz w:val="18"/>
                <w:szCs w:val="18"/>
              </w:rPr>
            </w:pPr>
            <w:r w:rsidRPr="00BB2787">
              <w:rPr>
                <w:rFonts w:ascii="Untitled Sans" w:hAnsi="Untitled Sans"/>
                <w:b/>
                <w:bCs/>
                <w:sz w:val="18"/>
                <w:szCs w:val="18"/>
              </w:rPr>
              <w:t>Criteria</w:t>
            </w:r>
            <w:r w:rsidRPr="00BB2787">
              <w:rPr>
                <w:rFonts w:ascii="Untitled Sans" w:hAnsi="Untitled Sans" w:cs="Arial"/>
                <w:b/>
                <w:bCs/>
                <w:color w:val="000000" w:themeColor="text1"/>
                <w:sz w:val="18"/>
                <w:szCs w:val="18"/>
              </w:rPr>
              <w:t>:</w:t>
            </w:r>
          </w:p>
          <w:p w14:paraId="410BE541" w14:textId="378788E8"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BB2787">
              <w:rPr>
                <w:rFonts w:ascii="Untitled Sans" w:hAnsi="Untitled Sans" w:cs="Arial"/>
                <w:sz w:val="18"/>
                <w:szCs w:val="18"/>
              </w:rPr>
              <w:t xml:space="preserve">Competency in </w:t>
            </w:r>
            <w:r w:rsidRPr="00BB2787">
              <w:rPr>
                <w:rFonts w:ascii="Cambria Math" w:hAnsi="Cambria Math" w:cs="Cambria Math"/>
                <w:sz w:val="18"/>
                <w:szCs w:val="18"/>
              </w:rPr>
              <w:t>≥</w:t>
            </w:r>
            <w:r w:rsidRPr="00BB2787">
              <w:rPr>
                <w:rFonts w:ascii="Untitled Sans" w:hAnsi="Untitled Sans" w:cs="Arial"/>
                <w:sz w:val="18"/>
                <w:szCs w:val="18"/>
              </w:rPr>
              <w:t xml:space="preserve"> 75% of variations across the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p w14:paraId="0066D02D" w14:textId="2B2B4163" w:rsidR="009A2924" w:rsidRPr="00BB2787"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BB2787">
              <w:rPr>
                <w:rStyle w:val="cf21"/>
                <w:rFonts w:ascii="Untitled Sans" w:hAnsi="Untitled Sans"/>
                <w:i w:val="0"/>
                <w:iCs w:val="0"/>
                <w:sz w:val="18"/>
                <w:szCs w:val="18"/>
              </w:rPr>
              <w:t xml:space="preserve">Maintains form and physical intensity throughout the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tc>
      </w:tr>
      <w:tr w:rsidR="00CE0113" w:rsidRPr="00BB2787" w14:paraId="2442BC90" w14:textId="77777777" w:rsidTr="008D78FA">
        <w:trPr>
          <w:trHeight w:val="227"/>
        </w:trPr>
        <w:tc>
          <w:tcPr>
            <w:tcW w:w="11194" w:type="dxa"/>
            <w:gridSpan w:val="3"/>
            <w:shd w:val="clear" w:color="auto" w:fill="E0E2B0"/>
          </w:tcPr>
          <w:p w14:paraId="201A1921" w14:textId="2D2F8828"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2 </w:t>
            </w:r>
          </w:p>
        </w:tc>
      </w:tr>
      <w:tr w:rsidR="009A2924" w:rsidRPr="00BB2787" w14:paraId="17EFF258" w14:textId="77777777" w:rsidTr="00C26EFB">
        <w:tc>
          <w:tcPr>
            <w:tcW w:w="11194" w:type="dxa"/>
            <w:gridSpan w:val="3"/>
            <w:tcBorders>
              <w:bottom w:val="single" w:sz="4" w:space="0" w:color="auto"/>
            </w:tcBorders>
            <w:shd w:val="clear" w:color="auto" w:fill="FFFFFF" w:themeFill="background1"/>
          </w:tcPr>
          <w:p w14:paraId="501DD53B" w14:textId="77777777" w:rsidR="008D78FA" w:rsidRPr="00BB2787" w:rsidRDefault="008D78FA" w:rsidP="008D78FA">
            <w:pPr>
              <w:overflowPunct w:val="0"/>
              <w:adjustRightInd w:val="0"/>
              <w:spacing w:after="200" w:line="276" w:lineRule="auto"/>
              <w:contextualSpacing/>
              <w:rPr>
                <w:rFonts w:ascii="Untitled Sans" w:hAnsi="Untitled Sans" w:cs="Arial"/>
                <w:sz w:val="18"/>
                <w:szCs w:val="18"/>
              </w:rPr>
            </w:pPr>
            <w:r w:rsidRPr="00BB2787">
              <w:rPr>
                <w:rFonts w:ascii="Untitled Sans" w:hAnsi="Untitled Sans" w:cs="Arial"/>
                <w:b/>
                <w:bCs/>
                <w:sz w:val="18"/>
                <w:szCs w:val="18"/>
              </w:rPr>
              <w:t>Skills:</w:t>
            </w:r>
            <w:r w:rsidRPr="00BB2787">
              <w:rPr>
                <w:rFonts w:ascii="Untitled Sans" w:hAnsi="Untitled Sans" w:cs="Arial"/>
                <w:sz w:val="18"/>
                <w:szCs w:val="18"/>
              </w:rPr>
              <w:t xml:space="preserve"> Demonstrates exercises at a professional level of precision and energy. Stance, Guard, Preparation and Strike are precise. </w:t>
            </w:r>
          </w:p>
          <w:p w14:paraId="135F6440" w14:textId="77777777" w:rsidR="009A2924" w:rsidRPr="00BB2787" w:rsidRDefault="009A2924" w:rsidP="009A2924">
            <w:pPr>
              <w:overflowPunct w:val="0"/>
              <w:adjustRightInd w:val="0"/>
              <w:spacing w:before="40" w:after="0" w:line="276" w:lineRule="auto"/>
              <w:contextualSpacing/>
              <w:rPr>
                <w:rFonts w:ascii="Untitled Sans" w:hAnsi="Untitled Sans" w:cs="Arial"/>
                <w:b/>
                <w:bCs/>
                <w:sz w:val="18"/>
                <w:szCs w:val="18"/>
              </w:rPr>
            </w:pPr>
            <w:r w:rsidRPr="00BB2787">
              <w:rPr>
                <w:rFonts w:ascii="Untitled Sans" w:hAnsi="Untitled Sans" w:cs="Arial"/>
                <w:b/>
                <w:bCs/>
                <w:sz w:val="18"/>
                <w:szCs w:val="18"/>
              </w:rPr>
              <w:t>Criteria:</w:t>
            </w:r>
          </w:p>
          <w:p w14:paraId="4D959D9A" w14:textId="4D8ABDCE"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BB2787">
              <w:rPr>
                <w:rFonts w:ascii="Untitled Sans" w:hAnsi="Untitled Sans" w:cs="Arial"/>
                <w:sz w:val="18"/>
                <w:szCs w:val="18"/>
              </w:rPr>
              <w:t xml:space="preserve">Competency in </w:t>
            </w:r>
            <w:r w:rsidRPr="00BB2787">
              <w:rPr>
                <w:rFonts w:ascii="Cambria Math" w:hAnsi="Cambria Math" w:cs="Cambria Math"/>
                <w:sz w:val="18"/>
                <w:szCs w:val="18"/>
              </w:rPr>
              <w:t>≥</w:t>
            </w:r>
            <w:r w:rsidRPr="00BB2787">
              <w:rPr>
                <w:rFonts w:ascii="Untitled Sans" w:hAnsi="Untitled Sans" w:cs="Arial"/>
                <w:sz w:val="18"/>
                <w:szCs w:val="18"/>
              </w:rPr>
              <w:t xml:space="preserve"> 8</w:t>
            </w:r>
            <w:r w:rsidR="000B0A4E" w:rsidRPr="00BB2787">
              <w:rPr>
                <w:rFonts w:ascii="Untitled Sans" w:hAnsi="Untitled Sans" w:cs="Arial"/>
                <w:sz w:val="18"/>
                <w:szCs w:val="18"/>
              </w:rPr>
              <w:t>5</w:t>
            </w:r>
            <w:r w:rsidRPr="00BB2787">
              <w:rPr>
                <w:rFonts w:ascii="Untitled Sans" w:hAnsi="Untitled Sans" w:cs="Arial"/>
                <w:sz w:val="18"/>
                <w:szCs w:val="18"/>
              </w:rPr>
              <w:t xml:space="preserve">% of variations across the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p w14:paraId="4F234A8D" w14:textId="42F80D6E"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 xml:space="preserve">Maintains precise form and high levels of physical intensity/energy across the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tc>
      </w:tr>
      <w:tr w:rsidR="00CE0113" w:rsidRPr="00BB2787" w14:paraId="4F6A0693" w14:textId="77777777" w:rsidTr="008D78FA">
        <w:trPr>
          <w:trHeight w:val="227"/>
        </w:trPr>
        <w:tc>
          <w:tcPr>
            <w:tcW w:w="11194" w:type="dxa"/>
            <w:gridSpan w:val="3"/>
            <w:shd w:val="clear" w:color="auto" w:fill="E0E2B0"/>
          </w:tcPr>
          <w:p w14:paraId="4C6B6762" w14:textId="67D0612D"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3 </w:t>
            </w:r>
          </w:p>
        </w:tc>
      </w:tr>
      <w:tr w:rsidR="009A2924" w:rsidRPr="00BB2787" w14:paraId="681A5CA8" w14:textId="77777777" w:rsidTr="00C26EFB">
        <w:tc>
          <w:tcPr>
            <w:tcW w:w="11194" w:type="dxa"/>
            <w:gridSpan w:val="3"/>
            <w:tcBorders>
              <w:bottom w:val="single" w:sz="4" w:space="0" w:color="auto"/>
            </w:tcBorders>
            <w:shd w:val="clear" w:color="auto" w:fill="FFFFFF" w:themeFill="background1"/>
          </w:tcPr>
          <w:p w14:paraId="318B056D" w14:textId="0B8FF44F" w:rsidR="009A2924" w:rsidRPr="00BB2787" w:rsidRDefault="009A2924" w:rsidP="009A2924">
            <w:pPr>
              <w:overflowPunct w:val="0"/>
              <w:adjustRightInd w:val="0"/>
              <w:spacing w:after="0" w:line="276" w:lineRule="auto"/>
              <w:contextualSpacing/>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Pr="00BB2787">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BB2787" w:rsidRDefault="009A2924" w:rsidP="009A2924">
            <w:pPr>
              <w:spacing w:after="0"/>
              <w:rPr>
                <w:rFonts w:ascii="Untitled Sans" w:hAnsi="Untitled Sans" w:cs="Arial"/>
                <w:b/>
                <w:bCs/>
                <w:color w:val="000000" w:themeColor="text1"/>
                <w:sz w:val="18"/>
                <w:szCs w:val="18"/>
              </w:rPr>
            </w:pPr>
            <w:r w:rsidRPr="00BB2787">
              <w:rPr>
                <w:rFonts w:ascii="Untitled Sans" w:hAnsi="Untitled Sans"/>
                <w:b/>
                <w:bCs/>
                <w:sz w:val="18"/>
                <w:szCs w:val="18"/>
              </w:rPr>
              <w:t>Criteria</w:t>
            </w:r>
            <w:r w:rsidRPr="00BB2787">
              <w:rPr>
                <w:rFonts w:ascii="Untitled Sans" w:hAnsi="Untitled Sans" w:cs="Arial"/>
                <w:b/>
                <w:bCs/>
                <w:color w:val="000000" w:themeColor="text1"/>
                <w:sz w:val="18"/>
                <w:szCs w:val="18"/>
              </w:rPr>
              <w:t>:</w:t>
            </w:r>
          </w:p>
          <w:p w14:paraId="0D7E1AE1" w14:textId="38486618"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BB2787">
              <w:rPr>
                <w:rFonts w:ascii="Untitled Sans" w:hAnsi="Untitled Sans" w:cs="Arial"/>
                <w:sz w:val="18"/>
                <w:szCs w:val="18"/>
              </w:rPr>
              <w:t xml:space="preserve">Competency in </w:t>
            </w:r>
            <w:r w:rsidRPr="00BB2787">
              <w:rPr>
                <w:rFonts w:ascii="Cambria Math" w:hAnsi="Cambria Math" w:cs="Cambria Math"/>
                <w:sz w:val="18"/>
                <w:szCs w:val="18"/>
              </w:rPr>
              <w:t>≥</w:t>
            </w:r>
            <w:r w:rsidRPr="00BB2787">
              <w:rPr>
                <w:rFonts w:ascii="Untitled Sans" w:hAnsi="Untitled Sans" w:cs="Arial"/>
                <w:sz w:val="18"/>
                <w:szCs w:val="18"/>
              </w:rPr>
              <w:t xml:space="preserve"> 100% of variations across the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p w14:paraId="2C05A100" w14:textId="6DB94EE3" w:rsidR="008D78FA" w:rsidRPr="00BB2787" w:rsidRDefault="008D78FA" w:rsidP="008D78FA">
            <w:pPr>
              <w:numPr>
                <w:ilvl w:val="0"/>
                <w:numId w:val="1"/>
              </w:numPr>
              <w:tabs>
                <w:tab w:val="clear" w:pos="720"/>
                <w:tab w:val="num" w:pos="360"/>
                <w:tab w:val="num" w:pos="502"/>
              </w:tabs>
              <w:overflowPunct w:val="0"/>
              <w:adjustRightInd w:val="0"/>
              <w:spacing w:after="200" w:line="276" w:lineRule="auto"/>
              <w:ind w:left="170" w:hanging="170"/>
              <w:contextualSpacing/>
              <w:rPr>
                <w:rFonts w:ascii="Untitled Sans" w:hAnsi="Untitled Sans" w:cs="Arial"/>
                <w:sz w:val="18"/>
                <w:szCs w:val="18"/>
              </w:rPr>
            </w:pPr>
            <w:r w:rsidRPr="00BB2787">
              <w:rPr>
                <w:rFonts w:ascii="Untitled Sans" w:hAnsi="Untitled Sans" w:cs="Arial"/>
                <w:sz w:val="18"/>
                <w:szCs w:val="18"/>
              </w:rPr>
              <w:t xml:space="preserve">Technique promotes fiercely energetic execution in the </w:t>
            </w:r>
            <w:r w:rsidR="006F72BB">
              <w:rPr>
                <w:rFonts w:ascii="Untitled Sans" w:hAnsi="Untitled Sans" w:cs="Arial"/>
                <w:sz w:val="18"/>
                <w:szCs w:val="18"/>
              </w:rPr>
              <w:t>Essence of the Program</w:t>
            </w:r>
            <w:r w:rsidRPr="00BB2787">
              <w:rPr>
                <w:rFonts w:ascii="Untitled Sans" w:hAnsi="Untitled Sans" w:cs="Arial"/>
                <w:sz w:val="18"/>
                <w:szCs w:val="18"/>
              </w:rPr>
              <w:t xml:space="preserve">. </w:t>
            </w:r>
          </w:p>
          <w:p w14:paraId="786F7CF9" w14:textId="1EC64447"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 xml:space="preserve">Maintains inspirational form and energy throughout all </w:t>
            </w:r>
            <w:r w:rsidR="009C54B9" w:rsidRPr="00BB2787">
              <w:rPr>
                <w:rFonts w:ascii="Untitled Sans" w:hAnsi="Untitled Sans" w:cs="Arial"/>
                <w:sz w:val="18"/>
                <w:szCs w:val="18"/>
              </w:rPr>
              <w:t>Grade Review submission tracks</w:t>
            </w:r>
            <w:r w:rsidRPr="00BB2787">
              <w:rPr>
                <w:rFonts w:ascii="Untitled Sans" w:hAnsi="Untitled Sans" w:cs="Arial"/>
                <w:sz w:val="18"/>
                <w:szCs w:val="18"/>
              </w:rPr>
              <w:t>.</w:t>
            </w:r>
          </w:p>
        </w:tc>
      </w:tr>
      <w:tr w:rsidR="009A2924" w:rsidRPr="00BB2787" w14:paraId="7809F26F" w14:textId="77777777" w:rsidTr="008D78FA">
        <w:trPr>
          <w:trHeight w:val="227"/>
        </w:trPr>
        <w:tc>
          <w:tcPr>
            <w:tcW w:w="11194" w:type="dxa"/>
            <w:gridSpan w:val="3"/>
            <w:shd w:val="clear" w:color="auto" w:fill="E0E2B0"/>
          </w:tcPr>
          <w:p w14:paraId="56619124" w14:textId="77777777" w:rsidR="009A2924" w:rsidRPr="00BB2787" w:rsidRDefault="009A2924" w:rsidP="009A2924">
            <w:pPr>
              <w:spacing w:after="0"/>
              <w:rPr>
                <w:rFonts w:ascii="Untitled Sans" w:hAnsi="Untitled Sans"/>
                <w:sz w:val="18"/>
                <w:szCs w:val="18"/>
              </w:rPr>
            </w:pPr>
            <w:r w:rsidRPr="00BB2787">
              <w:rPr>
                <w:rFonts w:ascii="Untitled Sans" w:hAnsi="Untitled Sans"/>
                <w:b/>
                <w:bCs/>
                <w:sz w:val="18"/>
                <w:szCs w:val="18"/>
              </w:rPr>
              <w:t>Comments</w:t>
            </w:r>
          </w:p>
        </w:tc>
      </w:tr>
      <w:tr w:rsidR="009A2924" w:rsidRPr="00BB2787" w14:paraId="7E0E43F2" w14:textId="77777777" w:rsidTr="00C26EFB">
        <w:tc>
          <w:tcPr>
            <w:tcW w:w="11194" w:type="dxa"/>
            <w:gridSpan w:val="3"/>
          </w:tcPr>
          <w:p w14:paraId="30A67CCB" w14:textId="77777777" w:rsidR="009A2924" w:rsidRPr="00BB2787"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BB2787" w:rsidRDefault="00E721EC" w:rsidP="00E721EC">
      <w:pPr>
        <w:spacing w:after="0"/>
        <w:rPr>
          <w:rFonts w:ascii="Untitled Sans" w:hAnsi="Untitled Sans"/>
          <w:sz w:val="18"/>
          <w:szCs w:val="18"/>
        </w:rPr>
      </w:pPr>
    </w:p>
    <w:p w14:paraId="273B6C97" w14:textId="77777777" w:rsidR="00E721EC" w:rsidRPr="00BB2787"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BB2787" w14:paraId="12BC50F0" w14:textId="77777777" w:rsidTr="008D78FA">
        <w:trPr>
          <w:trHeight w:val="340"/>
        </w:trPr>
        <w:tc>
          <w:tcPr>
            <w:tcW w:w="5240" w:type="dxa"/>
            <w:tcBorders>
              <w:bottom w:val="single" w:sz="4" w:space="0" w:color="auto"/>
              <w:right w:val="nil"/>
            </w:tcBorders>
            <w:shd w:val="clear" w:color="auto" w:fill="8D9328"/>
            <w:vAlign w:val="center"/>
          </w:tcPr>
          <w:p w14:paraId="3440D774" w14:textId="6DFA1A41" w:rsidR="00B845CE" w:rsidRPr="00BB2787" w:rsidRDefault="00B845CE" w:rsidP="00B845CE">
            <w:pPr>
              <w:spacing w:after="0"/>
              <w:rPr>
                <w:rFonts w:ascii="Untitled Sans" w:hAnsi="Untitled Sans"/>
                <w:sz w:val="18"/>
                <w:szCs w:val="18"/>
              </w:rPr>
            </w:pPr>
            <w:r w:rsidRPr="00BB2787">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8D9328"/>
            <w:vAlign w:val="center"/>
          </w:tcPr>
          <w:p w14:paraId="36963A35" w14:textId="138BD722" w:rsidR="00B845CE" w:rsidRPr="00BB2787" w:rsidRDefault="00940A1E" w:rsidP="00B845CE">
            <w:pPr>
              <w:spacing w:after="0"/>
              <w:jc w:val="right"/>
              <w:rPr>
                <w:rFonts w:ascii="Untitled Sans" w:hAnsi="Untitled Sans" w:cstheme="minorHAnsi"/>
                <w:sz w:val="28"/>
                <w:szCs w:val="28"/>
              </w:rPr>
            </w:pPr>
            <w:r w:rsidRPr="00BB2787">
              <w:rPr>
                <w:rFonts w:ascii="Untitled Sans" w:hAnsi="Untitled Sans"/>
                <w:i/>
                <w:iCs/>
                <w:sz w:val="16"/>
                <w:szCs w:val="16"/>
              </w:rPr>
              <w:t>Ins</w:t>
            </w:r>
            <w:r w:rsidR="00B845CE" w:rsidRPr="00BB2787">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BB2787" w:rsidRDefault="00B845CE" w:rsidP="006D592A">
            <w:pPr>
              <w:spacing w:after="0"/>
              <w:jc w:val="center"/>
              <w:rPr>
                <w:rFonts w:ascii="Untitled Sans" w:hAnsi="Untitled Sans" w:cstheme="minorHAnsi"/>
                <w:b/>
                <w:bCs/>
                <w:sz w:val="24"/>
                <w:szCs w:val="24"/>
              </w:rPr>
            </w:pPr>
          </w:p>
        </w:tc>
      </w:tr>
      <w:tr w:rsidR="00CE0113" w:rsidRPr="00BB2787" w14:paraId="0EA0734E" w14:textId="77777777" w:rsidTr="008D78FA">
        <w:trPr>
          <w:trHeight w:val="227"/>
        </w:trPr>
        <w:tc>
          <w:tcPr>
            <w:tcW w:w="11194" w:type="dxa"/>
            <w:gridSpan w:val="3"/>
            <w:tcBorders>
              <w:bottom w:val="single" w:sz="4" w:space="0" w:color="auto"/>
            </w:tcBorders>
            <w:shd w:val="clear" w:color="auto" w:fill="E0E2B0"/>
          </w:tcPr>
          <w:p w14:paraId="21AD40EC" w14:textId="73122B83"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1 </w:t>
            </w:r>
          </w:p>
        </w:tc>
      </w:tr>
      <w:tr w:rsidR="009A2924" w:rsidRPr="00BB2787" w14:paraId="56665CCC" w14:textId="77777777" w:rsidTr="00C26EFB">
        <w:tc>
          <w:tcPr>
            <w:tcW w:w="11194" w:type="dxa"/>
            <w:gridSpan w:val="3"/>
            <w:tcBorders>
              <w:bottom w:val="single" w:sz="4" w:space="0" w:color="auto"/>
            </w:tcBorders>
            <w:shd w:val="clear" w:color="auto" w:fill="FFFFFF" w:themeFill="background1"/>
          </w:tcPr>
          <w:p w14:paraId="3C743B72" w14:textId="10E4E38B" w:rsidR="009A2924" w:rsidRPr="00BB2787" w:rsidRDefault="009A2924" w:rsidP="009A2924">
            <w:pPr>
              <w:overflowPunct w:val="0"/>
              <w:adjustRightInd w:val="0"/>
              <w:spacing w:after="0"/>
              <w:contextualSpacing/>
              <w:rPr>
                <w:rFonts w:ascii="Untitled Sans" w:hAnsi="Untitled Sans" w:cs="Arial"/>
                <w:sz w:val="18"/>
                <w:szCs w:val="18"/>
              </w:rPr>
            </w:pPr>
            <w:r w:rsidRPr="00BB2787">
              <w:rPr>
                <w:rFonts w:ascii="Untitled Sans" w:hAnsi="Untitled Sans" w:cs="Arial"/>
                <w:b/>
                <w:bCs/>
                <w:sz w:val="18"/>
                <w:szCs w:val="18"/>
              </w:rPr>
              <w:t xml:space="preserve">Skills: </w:t>
            </w:r>
            <w:r w:rsidR="008D78FA" w:rsidRPr="00BB2787">
              <w:rPr>
                <w:rFonts w:ascii="Untitled Sans" w:hAnsi="Untitled Sans" w:cs="Arial"/>
                <w:sz w:val="18"/>
                <w:szCs w:val="18"/>
              </w:rPr>
              <w:t>Introduces the track or training objective, cues changes/transitions in a timely manner, delivers Layer 1 cues that include Setup (SGPS), Compulsory Cues and Options, to the degree that participants can easily understand and follow without significant risk of injury.</w:t>
            </w:r>
          </w:p>
          <w:p w14:paraId="2B821EAE" w14:textId="7A3D688E" w:rsidR="009A2924" w:rsidRPr="00BB2787" w:rsidRDefault="009A2924" w:rsidP="009A2924">
            <w:pPr>
              <w:spacing w:after="0"/>
              <w:rPr>
                <w:rFonts w:ascii="Untitled Sans" w:hAnsi="Untitled Sans" w:cs="Arial"/>
                <w:sz w:val="18"/>
                <w:szCs w:val="28"/>
              </w:rPr>
            </w:pPr>
            <w:r w:rsidRPr="00BB2787">
              <w:rPr>
                <w:rFonts w:ascii="Untitled Sans" w:hAnsi="Untitled Sans" w:cs="Arial"/>
                <w:b/>
                <w:bCs/>
                <w:sz w:val="18"/>
                <w:szCs w:val="18"/>
              </w:rPr>
              <w:t xml:space="preserve">Criteria: </w:t>
            </w:r>
          </w:p>
          <w:p w14:paraId="39DFB66E" w14:textId="57096570"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 xml:space="preserve">Competency in ~75% of skills and criteria in ~75% of the </w:t>
            </w:r>
            <w:r w:rsidR="00745DE5" w:rsidRPr="00BB2787">
              <w:rPr>
                <w:rFonts w:ascii="Untitled Sans" w:hAnsi="Untitled Sans" w:cs="Arial"/>
                <w:sz w:val="18"/>
                <w:szCs w:val="18"/>
              </w:rPr>
              <w:t xml:space="preserve">Grade Review </w:t>
            </w:r>
            <w:r w:rsidRPr="00BB2787">
              <w:rPr>
                <w:rFonts w:ascii="Untitled Sans" w:hAnsi="Untitled Sans" w:cs="Arial"/>
                <w:sz w:val="18"/>
                <w:szCs w:val="18"/>
              </w:rPr>
              <w:t>submission tracks.</w:t>
            </w:r>
          </w:p>
        </w:tc>
      </w:tr>
      <w:tr w:rsidR="00CE0113" w:rsidRPr="00BB2787" w14:paraId="2A18785B" w14:textId="77777777" w:rsidTr="008D78FA">
        <w:trPr>
          <w:trHeight w:val="227"/>
        </w:trPr>
        <w:tc>
          <w:tcPr>
            <w:tcW w:w="11194" w:type="dxa"/>
            <w:gridSpan w:val="3"/>
            <w:shd w:val="clear" w:color="auto" w:fill="E0E2B0"/>
          </w:tcPr>
          <w:p w14:paraId="7845D565" w14:textId="1C360DBD"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2 </w:t>
            </w:r>
          </w:p>
        </w:tc>
      </w:tr>
      <w:tr w:rsidR="009A2924" w:rsidRPr="00BB2787" w14:paraId="4913E108" w14:textId="77777777" w:rsidTr="00C26EFB">
        <w:tc>
          <w:tcPr>
            <w:tcW w:w="11194" w:type="dxa"/>
            <w:gridSpan w:val="3"/>
            <w:tcBorders>
              <w:bottom w:val="single" w:sz="4" w:space="0" w:color="auto"/>
            </w:tcBorders>
            <w:shd w:val="clear" w:color="auto" w:fill="FFFFFF" w:themeFill="background1"/>
          </w:tcPr>
          <w:p w14:paraId="05470A97" w14:textId="77777777" w:rsidR="008D78FA" w:rsidRPr="00BB2787" w:rsidRDefault="009A2924" w:rsidP="008D78FA">
            <w:pPr>
              <w:spacing w:after="0" w:line="276" w:lineRule="auto"/>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008D78FA" w:rsidRPr="00BB2787">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4AE9C568" w:rsidR="009A2924" w:rsidRPr="00BB2787" w:rsidRDefault="009A2924" w:rsidP="008D78FA">
            <w:pPr>
              <w:spacing w:after="0" w:line="276" w:lineRule="auto"/>
              <w:rPr>
                <w:rFonts w:ascii="Untitled Sans" w:hAnsi="Untitled Sans" w:cs="Arial"/>
                <w:b/>
                <w:bCs/>
                <w:sz w:val="18"/>
                <w:szCs w:val="28"/>
              </w:rPr>
            </w:pPr>
            <w:r w:rsidRPr="00BB2787">
              <w:rPr>
                <w:rFonts w:ascii="Untitled Sans" w:hAnsi="Untitled Sans" w:cs="Arial"/>
                <w:b/>
                <w:bCs/>
                <w:sz w:val="18"/>
                <w:szCs w:val="28"/>
              </w:rPr>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skills/criteria)</w:t>
            </w:r>
          </w:p>
          <w:p w14:paraId="33CFE1BD" w14:textId="3998D919" w:rsidR="009A2924" w:rsidRPr="00BB2787" w:rsidRDefault="009A2924" w:rsidP="008D78FA">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 xml:space="preserve">Competency in </w:t>
            </w:r>
            <w:r w:rsidR="00CE1182" w:rsidRPr="00932CB5">
              <w:rPr>
                <w:rFonts w:ascii="Untitled Sans" w:hAnsi="Untitled Sans" w:cs="Arial"/>
                <w:sz w:val="18"/>
                <w:szCs w:val="18"/>
              </w:rPr>
              <w:t>~7</w:t>
            </w:r>
            <w:r w:rsidR="00CE1182">
              <w:rPr>
                <w:rFonts w:ascii="Untitled Sans" w:hAnsi="Untitled Sans" w:cs="Arial"/>
                <w:sz w:val="18"/>
                <w:szCs w:val="18"/>
              </w:rPr>
              <w:t>5</w:t>
            </w:r>
            <w:r w:rsidR="00CE1182" w:rsidRPr="00932CB5">
              <w:rPr>
                <w:rFonts w:ascii="Untitled Sans" w:hAnsi="Untitled Sans" w:cs="Arial"/>
                <w:sz w:val="18"/>
                <w:szCs w:val="18"/>
              </w:rPr>
              <w:t>% of skills and criteria in ~7</w:t>
            </w:r>
            <w:r w:rsidR="00CE1182">
              <w:rPr>
                <w:rFonts w:ascii="Untitled Sans" w:hAnsi="Untitled Sans" w:cs="Arial"/>
                <w:sz w:val="18"/>
                <w:szCs w:val="18"/>
              </w:rPr>
              <w:t>5</w:t>
            </w:r>
            <w:r w:rsidR="00CE1182" w:rsidRPr="00932CB5">
              <w:rPr>
                <w:rFonts w:ascii="Untitled Sans" w:hAnsi="Untitled Sans" w:cs="Arial"/>
                <w:sz w:val="18"/>
                <w:szCs w:val="18"/>
              </w:rPr>
              <w:t>% of the</w:t>
            </w:r>
            <w:r w:rsidRPr="00BB2787">
              <w:rPr>
                <w:rFonts w:ascii="Untitled Sans" w:hAnsi="Untitled Sans" w:cs="Arial"/>
                <w:sz w:val="18"/>
                <w:szCs w:val="18"/>
              </w:rPr>
              <w:t xml:space="preserve"> </w:t>
            </w:r>
            <w:r w:rsidR="00745DE5" w:rsidRPr="00BB2787">
              <w:rPr>
                <w:rFonts w:ascii="Untitled Sans" w:hAnsi="Untitled Sans" w:cs="Arial"/>
                <w:sz w:val="18"/>
                <w:szCs w:val="18"/>
              </w:rPr>
              <w:t xml:space="preserve">Grade Review </w:t>
            </w:r>
            <w:r w:rsidRPr="00BB2787">
              <w:rPr>
                <w:rFonts w:ascii="Untitled Sans" w:hAnsi="Untitled Sans" w:cs="Arial"/>
                <w:sz w:val="18"/>
                <w:szCs w:val="18"/>
              </w:rPr>
              <w:t xml:space="preserve">submission </w:t>
            </w:r>
            <w:r w:rsidRPr="00BB2787">
              <w:rPr>
                <w:rFonts w:ascii="Untitled Sans" w:hAnsi="Untitled Sans"/>
                <w:sz w:val="18"/>
                <w:szCs w:val="18"/>
              </w:rPr>
              <w:t>tracks</w:t>
            </w:r>
            <w:r w:rsidRPr="00BB2787">
              <w:rPr>
                <w:rFonts w:ascii="Untitled Sans" w:hAnsi="Untitled Sans" w:cs="Arial"/>
                <w:sz w:val="18"/>
                <w:szCs w:val="18"/>
              </w:rPr>
              <w:t>.</w:t>
            </w:r>
          </w:p>
        </w:tc>
      </w:tr>
      <w:tr w:rsidR="00CE0113" w:rsidRPr="00BB2787" w14:paraId="51CD6430" w14:textId="77777777" w:rsidTr="008D78FA">
        <w:trPr>
          <w:trHeight w:val="227"/>
        </w:trPr>
        <w:tc>
          <w:tcPr>
            <w:tcW w:w="11194" w:type="dxa"/>
            <w:gridSpan w:val="3"/>
            <w:shd w:val="clear" w:color="auto" w:fill="E0E2B0"/>
          </w:tcPr>
          <w:p w14:paraId="7345A4BA" w14:textId="755207ED" w:rsidR="00CE0113" w:rsidRPr="00BB2787" w:rsidRDefault="00CE0113" w:rsidP="009A2924">
            <w:pPr>
              <w:spacing w:after="0"/>
              <w:rPr>
                <w:rFonts w:ascii="Untitled Sans" w:hAnsi="Untitled Sans"/>
                <w:sz w:val="18"/>
                <w:szCs w:val="18"/>
              </w:rPr>
            </w:pPr>
            <w:r w:rsidRPr="00BB2787">
              <w:rPr>
                <w:rFonts w:ascii="Untitled Sans" w:hAnsi="Untitled Sans"/>
                <w:b/>
                <w:bCs/>
                <w:sz w:val="18"/>
                <w:szCs w:val="18"/>
              </w:rPr>
              <w:t xml:space="preserve">Grade 3 </w:t>
            </w:r>
          </w:p>
        </w:tc>
      </w:tr>
      <w:tr w:rsidR="009A2924" w:rsidRPr="00BB2787" w14:paraId="1F01D0CD" w14:textId="77777777" w:rsidTr="00C26EFB">
        <w:tc>
          <w:tcPr>
            <w:tcW w:w="11194" w:type="dxa"/>
            <w:gridSpan w:val="3"/>
            <w:tcBorders>
              <w:bottom w:val="single" w:sz="4" w:space="0" w:color="auto"/>
            </w:tcBorders>
            <w:shd w:val="clear" w:color="auto" w:fill="FFFFFF" w:themeFill="background1"/>
          </w:tcPr>
          <w:p w14:paraId="4F895F93" w14:textId="3CF25B42" w:rsidR="009A2924" w:rsidRPr="00BB2787" w:rsidRDefault="009A2924" w:rsidP="009A2924">
            <w:pPr>
              <w:spacing w:after="0"/>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008D78FA" w:rsidRPr="00BB2787">
              <w:rPr>
                <w:rFonts w:ascii="Untitled Sans" w:hAnsi="Untitled Sans" w:cs="Arial"/>
                <w:sz w:val="18"/>
                <w:szCs w:val="18"/>
              </w:rPr>
              <w:t>Demonstrates masterful coaching in an intelligently planned class likely to attract participants and fill classes because people are inspired and enriched by their expertise.</w:t>
            </w:r>
          </w:p>
          <w:p w14:paraId="642477F2" w14:textId="14BF6BA7" w:rsidR="009A2924" w:rsidRPr="00BB2787" w:rsidRDefault="009A2924" w:rsidP="009A2924">
            <w:pPr>
              <w:spacing w:after="0"/>
              <w:rPr>
                <w:rFonts w:ascii="Untitled Sans" w:hAnsi="Untitled Sans" w:cs="Arial"/>
                <w:b/>
                <w:bCs/>
                <w:sz w:val="18"/>
                <w:szCs w:val="28"/>
              </w:rPr>
            </w:pPr>
            <w:r w:rsidRPr="00BB2787">
              <w:rPr>
                <w:rFonts w:ascii="Untitled Sans" w:hAnsi="Untitled Sans" w:cs="Arial"/>
                <w:b/>
                <w:bCs/>
                <w:sz w:val="18"/>
                <w:szCs w:val="28"/>
              </w:rPr>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and Grade 2 skills/criteria)</w:t>
            </w:r>
          </w:p>
          <w:p w14:paraId="661A6E2E" w14:textId="0E2C405A" w:rsidR="009A2924" w:rsidRPr="00BB2787"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w:t>
            </w:r>
            <w:r w:rsidR="00F17DDC" w:rsidRPr="00BB2787">
              <w:rPr>
                <w:rFonts w:ascii="Untitled Sans" w:hAnsi="Untitled Sans" w:cs="Arial"/>
                <w:sz w:val="18"/>
                <w:szCs w:val="18"/>
              </w:rPr>
              <w:t>85%</w:t>
            </w:r>
            <w:r w:rsidRPr="00BB2787">
              <w:rPr>
                <w:rFonts w:ascii="Untitled Sans" w:hAnsi="Untitled Sans" w:cs="Arial"/>
                <w:sz w:val="18"/>
                <w:szCs w:val="18"/>
              </w:rPr>
              <w:t xml:space="preserve"> of skills and criteria in all </w:t>
            </w:r>
            <w:r w:rsidR="00745DE5" w:rsidRPr="00BB2787">
              <w:rPr>
                <w:rFonts w:ascii="Untitled Sans" w:hAnsi="Untitled Sans" w:cs="Arial"/>
                <w:sz w:val="18"/>
                <w:szCs w:val="18"/>
              </w:rPr>
              <w:t xml:space="preserve">Grade Review </w:t>
            </w:r>
            <w:r w:rsidRPr="00BB2787">
              <w:rPr>
                <w:rFonts w:ascii="Untitled Sans" w:hAnsi="Untitled Sans" w:cs="Arial"/>
                <w:sz w:val="18"/>
                <w:szCs w:val="18"/>
              </w:rPr>
              <w:t>submission tracks.</w:t>
            </w:r>
          </w:p>
        </w:tc>
      </w:tr>
      <w:tr w:rsidR="009A2924" w:rsidRPr="00BB2787" w14:paraId="4C5C595C" w14:textId="77777777" w:rsidTr="008D78FA">
        <w:trPr>
          <w:trHeight w:val="227"/>
        </w:trPr>
        <w:tc>
          <w:tcPr>
            <w:tcW w:w="11194" w:type="dxa"/>
            <w:gridSpan w:val="3"/>
            <w:shd w:val="clear" w:color="auto" w:fill="E0E2B0"/>
          </w:tcPr>
          <w:p w14:paraId="23B40624" w14:textId="77777777" w:rsidR="009A2924" w:rsidRPr="00BB2787" w:rsidRDefault="009A2924" w:rsidP="009A2924">
            <w:pPr>
              <w:spacing w:after="0"/>
              <w:rPr>
                <w:rFonts w:ascii="Untitled Sans" w:hAnsi="Untitled Sans"/>
                <w:sz w:val="18"/>
                <w:szCs w:val="18"/>
              </w:rPr>
            </w:pPr>
            <w:r w:rsidRPr="00BB2787">
              <w:rPr>
                <w:rFonts w:ascii="Untitled Sans" w:hAnsi="Untitled Sans"/>
                <w:b/>
                <w:bCs/>
                <w:sz w:val="18"/>
                <w:szCs w:val="18"/>
              </w:rPr>
              <w:t>Comments</w:t>
            </w:r>
          </w:p>
        </w:tc>
      </w:tr>
      <w:tr w:rsidR="009A2924" w:rsidRPr="00BB2787" w14:paraId="735A9AEB" w14:textId="77777777" w:rsidTr="00C26EFB">
        <w:tc>
          <w:tcPr>
            <w:tcW w:w="11194" w:type="dxa"/>
            <w:gridSpan w:val="3"/>
          </w:tcPr>
          <w:p w14:paraId="0DDD06CD" w14:textId="77777777" w:rsidR="009A2924" w:rsidRPr="00BB2787" w:rsidRDefault="009A2924" w:rsidP="009A2924">
            <w:pPr>
              <w:spacing w:after="0"/>
              <w:rPr>
                <w:rFonts w:ascii="Untitled Sans" w:hAnsi="Untitled Sans"/>
                <w:sz w:val="18"/>
                <w:szCs w:val="18"/>
              </w:rPr>
            </w:pPr>
          </w:p>
        </w:tc>
      </w:tr>
    </w:tbl>
    <w:p w14:paraId="590F883B" w14:textId="1E1B3C12" w:rsidR="009A2924" w:rsidRPr="00BB2787" w:rsidRDefault="00E808D2"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BB2787" w14:paraId="5242A4A7" w14:textId="77777777" w:rsidTr="008D78FA">
        <w:trPr>
          <w:trHeight w:val="340"/>
        </w:trPr>
        <w:tc>
          <w:tcPr>
            <w:tcW w:w="5949" w:type="dxa"/>
            <w:tcBorders>
              <w:bottom w:val="single" w:sz="4" w:space="0" w:color="auto"/>
              <w:right w:val="nil"/>
            </w:tcBorders>
            <w:shd w:val="clear" w:color="auto" w:fill="8D9328"/>
            <w:vAlign w:val="center"/>
          </w:tcPr>
          <w:p w14:paraId="719648BC" w14:textId="6968D749" w:rsidR="00B845CE" w:rsidRPr="00BB2787" w:rsidRDefault="00B845CE" w:rsidP="00B845CE">
            <w:pPr>
              <w:spacing w:after="0"/>
              <w:rPr>
                <w:rFonts w:ascii="Untitled Sans" w:hAnsi="Untitled Sans"/>
                <w:sz w:val="18"/>
                <w:szCs w:val="18"/>
              </w:rPr>
            </w:pPr>
            <w:r w:rsidRPr="00BB2787">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8D9328"/>
            <w:vAlign w:val="center"/>
          </w:tcPr>
          <w:p w14:paraId="2D7157A6" w14:textId="1210DAB2" w:rsidR="00B845CE" w:rsidRPr="00BB2787" w:rsidRDefault="00B845CE" w:rsidP="00B845CE">
            <w:pPr>
              <w:spacing w:after="0"/>
              <w:jc w:val="right"/>
              <w:rPr>
                <w:rFonts w:ascii="Untitled Sans" w:hAnsi="Untitled Sans" w:cstheme="minorHAnsi"/>
                <w:sz w:val="28"/>
                <w:szCs w:val="28"/>
              </w:rPr>
            </w:pPr>
            <w:r w:rsidRPr="00BB2787">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BB2787" w:rsidRDefault="00B845CE" w:rsidP="006D592A">
            <w:pPr>
              <w:spacing w:after="0"/>
              <w:jc w:val="center"/>
              <w:rPr>
                <w:rFonts w:ascii="Untitled Sans" w:hAnsi="Untitled Sans" w:cstheme="minorHAnsi"/>
                <w:b/>
                <w:bCs/>
                <w:sz w:val="24"/>
                <w:szCs w:val="24"/>
              </w:rPr>
            </w:pPr>
          </w:p>
        </w:tc>
      </w:tr>
      <w:tr w:rsidR="00CE0113" w:rsidRPr="00BB2787" w14:paraId="7FBD00F1" w14:textId="77777777" w:rsidTr="008D78FA">
        <w:trPr>
          <w:trHeight w:val="227"/>
        </w:trPr>
        <w:tc>
          <w:tcPr>
            <w:tcW w:w="11194" w:type="dxa"/>
            <w:gridSpan w:val="3"/>
            <w:tcBorders>
              <w:bottom w:val="single" w:sz="4" w:space="0" w:color="auto"/>
            </w:tcBorders>
            <w:shd w:val="clear" w:color="auto" w:fill="E0E2B0"/>
          </w:tcPr>
          <w:p w14:paraId="3C8970E6" w14:textId="0B495980"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t xml:space="preserve">Grade 1 </w:t>
            </w:r>
          </w:p>
        </w:tc>
      </w:tr>
      <w:tr w:rsidR="00745DE5" w:rsidRPr="00BB2787"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BB2787" w:rsidRDefault="00745DE5" w:rsidP="00745DE5">
            <w:pPr>
              <w:spacing w:after="0"/>
              <w:rPr>
                <w:rFonts w:ascii="Untitled Sans" w:hAnsi="Untitled Sans" w:cs="Arial"/>
                <w:sz w:val="18"/>
                <w:szCs w:val="2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009C54B9" w:rsidRPr="00BB2787">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s them to get results.</w:t>
            </w:r>
          </w:p>
          <w:p w14:paraId="18F6BAD5" w14:textId="77777777" w:rsidR="00745DE5" w:rsidRPr="00BB2787" w:rsidRDefault="00745DE5" w:rsidP="00745DE5">
            <w:pPr>
              <w:spacing w:after="0"/>
              <w:rPr>
                <w:rFonts w:ascii="Untitled Sans" w:hAnsi="Untitled Sans" w:cs="Arial"/>
                <w:b/>
                <w:bCs/>
                <w:sz w:val="18"/>
                <w:szCs w:val="28"/>
              </w:rPr>
            </w:pPr>
            <w:r w:rsidRPr="00BB2787">
              <w:rPr>
                <w:rFonts w:ascii="Untitled Sans" w:hAnsi="Untitled Sans" w:cs="Arial"/>
                <w:b/>
                <w:bCs/>
                <w:sz w:val="18"/>
                <w:szCs w:val="28"/>
              </w:rPr>
              <w:t xml:space="preserve">Criteria: </w:t>
            </w:r>
          </w:p>
          <w:p w14:paraId="4C6A495B" w14:textId="44E93AFE" w:rsidR="00745DE5" w:rsidRPr="00BB2787"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75% of skills and criteria in ~75% of the Grade Review submission tracks</w:t>
            </w:r>
            <w:r w:rsidR="006B068F">
              <w:rPr>
                <w:rFonts w:ascii="Untitled Sans" w:hAnsi="Untitled Sans" w:cs="Arial"/>
                <w:sz w:val="18"/>
                <w:szCs w:val="18"/>
              </w:rPr>
              <w:t>.</w:t>
            </w:r>
          </w:p>
        </w:tc>
      </w:tr>
      <w:tr w:rsidR="00CE0113" w:rsidRPr="00BB2787" w14:paraId="45016827" w14:textId="77777777" w:rsidTr="008D78FA">
        <w:trPr>
          <w:trHeight w:val="227"/>
        </w:trPr>
        <w:tc>
          <w:tcPr>
            <w:tcW w:w="11194" w:type="dxa"/>
            <w:gridSpan w:val="3"/>
            <w:shd w:val="clear" w:color="auto" w:fill="E0E2B0"/>
          </w:tcPr>
          <w:p w14:paraId="0966BA30" w14:textId="4BADFA46"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t xml:space="preserve">Grade 2 </w:t>
            </w:r>
          </w:p>
        </w:tc>
      </w:tr>
      <w:tr w:rsidR="00745DE5" w:rsidRPr="00BB2787"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Pr="00BB2787" w:rsidRDefault="00745DE5" w:rsidP="009C54B9">
            <w:pPr>
              <w:spacing w:after="0" w:line="276" w:lineRule="auto"/>
              <w:rPr>
                <w:rFonts w:ascii="Untitled Sans" w:hAnsi="Untitled Sans" w:cs="Arial"/>
                <w:sz w:val="18"/>
                <w:szCs w:val="1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009C54B9" w:rsidRPr="00BB2787">
              <w:rPr>
                <w:rFonts w:ascii="Untitled Sans" w:hAnsi="Untitled Sans" w:cs="Arial"/>
                <w:sz w:val="18"/>
                <w:szCs w:val="18"/>
              </w:rPr>
              <w:t>Appears to have a strong bond with participants, engages with the participants, using their names in a genuine manner, knowing and understanding many of their individual abilities and objectives. Is relaxed and natural (“</w:t>
            </w:r>
            <w:r w:rsidR="009C54B9" w:rsidRPr="00BB2787">
              <w:rPr>
                <w:rFonts w:ascii="Untitled Sans" w:hAnsi="Untitled Sans" w:cs="Arial"/>
                <w:sz w:val="18"/>
                <w:szCs w:val="18"/>
                <w:lang w:val="en-GB"/>
              </w:rPr>
              <w:t>being themself", communicating authentically)</w:t>
            </w:r>
            <w:r w:rsidR="009C54B9" w:rsidRPr="00BB2787">
              <w:rPr>
                <w:rFonts w:ascii="Untitled Sans" w:hAnsi="Untitled Sans" w:cs="Arial"/>
                <w:sz w:val="18"/>
                <w:szCs w:val="18"/>
              </w:rPr>
              <w:t>. Builds relationships e.g., by greeting class members before class and/or talking with them afterwards, inviting the group to coffee etc.</w:t>
            </w:r>
          </w:p>
          <w:p w14:paraId="072C3025" w14:textId="6B4F2DB1" w:rsidR="00745DE5" w:rsidRPr="00BB2787" w:rsidRDefault="00745DE5" w:rsidP="009C54B9">
            <w:pPr>
              <w:spacing w:after="0" w:line="276" w:lineRule="auto"/>
              <w:rPr>
                <w:rFonts w:ascii="Untitled Sans" w:hAnsi="Untitled Sans" w:cs="Arial"/>
                <w:sz w:val="18"/>
                <w:szCs w:val="28"/>
              </w:rPr>
            </w:pPr>
            <w:r w:rsidRPr="00BB2787">
              <w:rPr>
                <w:rFonts w:ascii="Untitled Sans" w:hAnsi="Untitled Sans" w:cs="Arial"/>
                <w:b/>
                <w:bCs/>
                <w:sz w:val="18"/>
                <w:szCs w:val="28"/>
              </w:rPr>
              <w:lastRenderedPageBreak/>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skills/criteria)</w:t>
            </w:r>
          </w:p>
          <w:p w14:paraId="453FA63A" w14:textId="2C258548" w:rsidR="00745DE5" w:rsidRPr="00BB2787"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75% of skills and criteria in ~75% of the Grade Review submission tracks.</w:t>
            </w:r>
          </w:p>
        </w:tc>
      </w:tr>
      <w:tr w:rsidR="00CE0113" w:rsidRPr="00BB2787" w14:paraId="22B112C0" w14:textId="77777777" w:rsidTr="008D78FA">
        <w:trPr>
          <w:trHeight w:val="227"/>
        </w:trPr>
        <w:tc>
          <w:tcPr>
            <w:tcW w:w="11194" w:type="dxa"/>
            <w:gridSpan w:val="3"/>
            <w:shd w:val="clear" w:color="auto" w:fill="E0E2B0"/>
          </w:tcPr>
          <w:p w14:paraId="222FE6AC" w14:textId="2947F4CF"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lastRenderedPageBreak/>
              <w:t xml:space="preserve">Grade 3 </w:t>
            </w:r>
          </w:p>
        </w:tc>
      </w:tr>
      <w:tr w:rsidR="00745DE5" w:rsidRPr="00BB2787"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Pr="00BB2787" w:rsidRDefault="00745DE5" w:rsidP="00F26DF9">
            <w:pPr>
              <w:spacing w:after="0" w:line="276" w:lineRule="auto"/>
              <w:rPr>
                <w:rFonts w:ascii="Untitled Sans" w:hAnsi="Untitled Sans" w:cs="Arial"/>
                <w:sz w:val="18"/>
                <w:szCs w:val="18"/>
              </w:rPr>
            </w:pPr>
            <w:r w:rsidRPr="00BB2787">
              <w:rPr>
                <w:rFonts w:ascii="Untitled Sans" w:hAnsi="Untitled Sans" w:cs="Arial"/>
                <w:b/>
                <w:bCs/>
                <w:sz w:val="18"/>
                <w:szCs w:val="28"/>
              </w:rPr>
              <w:t>Skills:</w:t>
            </w:r>
            <w:r w:rsidR="00F26DF9" w:rsidRPr="00BB2787">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BB2787" w:rsidRDefault="00745DE5" w:rsidP="00F26DF9">
            <w:pPr>
              <w:spacing w:after="0" w:line="276" w:lineRule="auto"/>
              <w:rPr>
                <w:rFonts w:ascii="Untitled Sans" w:hAnsi="Untitled Sans" w:cs="Arial"/>
                <w:b/>
                <w:bCs/>
                <w:sz w:val="18"/>
                <w:szCs w:val="28"/>
              </w:rPr>
            </w:pPr>
            <w:r w:rsidRPr="00BB2787">
              <w:rPr>
                <w:rFonts w:ascii="Untitled Sans" w:hAnsi="Untitled Sans" w:cs="Arial"/>
                <w:b/>
                <w:bCs/>
                <w:sz w:val="18"/>
                <w:szCs w:val="28"/>
              </w:rPr>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and Grade 2 skills/criteria)</w:t>
            </w:r>
          </w:p>
          <w:p w14:paraId="4489B0AE" w14:textId="6302B62A" w:rsidR="00745DE5" w:rsidRPr="00BB2787"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w:t>
            </w:r>
            <w:r w:rsidR="00F17DDC" w:rsidRPr="00BB2787">
              <w:rPr>
                <w:rFonts w:ascii="Untitled Sans" w:hAnsi="Untitled Sans" w:cs="Arial"/>
                <w:sz w:val="18"/>
                <w:szCs w:val="18"/>
              </w:rPr>
              <w:t>85%</w:t>
            </w:r>
            <w:r w:rsidRPr="00BB2787">
              <w:rPr>
                <w:rFonts w:ascii="Untitled Sans" w:hAnsi="Untitled Sans" w:cs="Arial"/>
                <w:sz w:val="18"/>
                <w:szCs w:val="18"/>
              </w:rPr>
              <w:t xml:space="preserve"> of skills and criteria in all Grade Review submission tracks.</w:t>
            </w:r>
          </w:p>
        </w:tc>
      </w:tr>
      <w:tr w:rsidR="00745DE5" w:rsidRPr="00BB2787" w14:paraId="4F5B15CA" w14:textId="77777777" w:rsidTr="00E808D2">
        <w:trPr>
          <w:trHeight w:val="227"/>
        </w:trPr>
        <w:tc>
          <w:tcPr>
            <w:tcW w:w="11194" w:type="dxa"/>
            <w:gridSpan w:val="3"/>
            <w:tcBorders>
              <w:bottom w:val="single" w:sz="4" w:space="0" w:color="auto"/>
            </w:tcBorders>
            <w:shd w:val="clear" w:color="auto" w:fill="E0E2B0"/>
          </w:tcPr>
          <w:p w14:paraId="0419082B" w14:textId="77777777" w:rsidR="00745DE5" w:rsidRPr="00BB2787" w:rsidRDefault="00745DE5" w:rsidP="00745DE5">
            <w:pPr>
              <w:spacing w:after="0"/>
              <w:rPr>
                <w:rFonts w:ascii="Untitled Sans" w:hAnsi="Untitled Sans"/>
                <w:sz w:val="18"/>
                <w:szCs w:val="18"/>
              </w:rPr>
            </w:pPr>
            <w:r w:rsidRPr="00BB2787">
              <w:rPr>
                <w:rFonts w:ascii="Untitled Sans" w:hAnsi="Untitled Sans"/>
                <w:b/>
                <w:bCs/>
                <w:sz w:val="18"/>
                <w:szCs w:val="18"/>
              </w:rPr>
              <w:t>Comments</w:t>
            </w:r>
          </w:p>
        </w:tc>
      </w:tr>
      <w:tr w:rsidR="00745DE5" w:rsidRPr="00BB2787" w14:paraId="178C45D3" w14:textId="77777777" w:rsidTr="00E808D2">
        <w:tc>
          <w:tcPr>
            <w:tcW w:w="11194" w:type="dxa"/>
            <w:gridSpan w:val="3"/>
            <w:tcBorders>
              <w:bottom w:val="single" w:sz="8" w:space="0" w:color="auto"/>
            </w:tcBorders>
          </w:tcPr>
          <w:p w14:paraId="745FBAC0" w14:textId="77777777" w:rsidR="00745DE5" w:rsidRPr="00BB2787" w:rsidRDefault="00745DE5" w:rsidP="00745DE5">
            <w:pPr>
              <w:spacing w:after="0"/>
              <w:rPr>
                <w:rFonts w:ascii="Untitled Sans" w:hAnsi="Untitled Sans"/>
                <w:sz w:val="18"/>
                <w:szCs w:val="18"/>
              </w:rPr>
            </w:pPr>
          </w:p>
        </w:tc>
      </w:tr>
    </w:tbl>
    <w:p w14:paraId="08A16F8B" w14:textId="15DC3EC1" w:rsidR="009A2924" w:rsidRPr="00BB2787" w:rsidRDefault="00E808D2"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BB2787" w14:paraId="0654A477" w14:textId="77777777" w:rsidTr="008D78FA">
        <w:trPr>
          <w:trHeight w:val="340"/>
        </w:trPr>
        <w:tc>
          <w:tcPr>
            <w:tcW w:w="6232" w:type="dxa"/>
            <w:tcBorders>
              <w:bottom w:val="single" w:sz="4" w:space="0" w:color="auto"/>
              <w:right w:val="nil"/>
            </w:tcBorders>
            <w:shd w:val="clear" w:color="auto" w:fill="8D9328"/>
            <w:vAlign w:val="center"/>
          </w:tcPr>
          <w:p w14:paraId="4521936A" w14:textId="717F21DE" w:rsidR="00B845CE" w:rsidRPr="00BB2787" w:rsidRDefault="00B845CE" w:rsidP="00B845CE">
            <w:pPr>
              <w:spacing w:after="0"/>
              <w:rPr>
                <w:rFonts w:ascii="Untitled Sans" w:hAnsi="Untitled Sans" w:cstheme="minorHAnsi"/>
                <w:b/>
                <w:bCs/>
                <w:sz w:val="28"/>
                <w:szCs w:val="28"/>
              </w:rPr>
            </w:pPr>
            <w:r w:rsidRPr="00BB2787">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8D9328"/>
            <w:vAlign w:val="center"/>
          </w:tcPr>
          <w:p w14:paraId="34212E83" w14:textId="6D25DDD6" w:rsidR="00B845CE" w:rsidRPr="00BB2787" w:rsidRDefault="00B845CE" w:rsidP="00B845CE">
            <w:pPr>
              <w:spacing w:after="0"/>
              <w:jc w:val="right"/>
              <w:rPr>
                <w:rFonts w:ascii="Untitled Sans" w:hAnsi="Untitled Sans" w:cstheme="minorHAnsi"/>
                <w:sz w:val="28"/>
                <w:szCs w:val="28"/>
              </w:rPr>
            </w:pPr>
            <w:r w:rsidRPr="00BB2787">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BB2787" w:rsidRDefault="00B845CE" w:rsidP="006D592A">
            <w:pPr>
              <w:spacing w:after="0"/>
              <w:jc w:val="center"/>
              <w:rPr>
                <w:rFonts w:ascii="Untitled Sans" w:hAnsi="Untitled Sans" w:cstheme="minorHAnsi"/>
                <w:b/>
                <w:bCs/>
                <w:sz w:val="24"/>
                <w:szCs w:val="24"/>
              </w:rPr>
            </w:pPr>
          </w:p>
        </w:tc>
      </w:tr>
      <w:tr w:rsidR="00CE0113" w:rsidRPr="00BB2787" w14:paraId="158ECF65" w14:textId="77777777" w:rsidTr="008D78FA">
        <w:trPr>
          <w:trHeight w:val="227"/>
        </w:trPr>
        <w:tc>
          <w:tcPr>
            <w:tcW w:w="11194" w:type="dxa"/>
            <w:gridSpan w:val="3"/>
            <w:shd w:val="clear" w:color="auto" w:fill="E0E2B0"/>
          </w:tcPr>
          <w:p w14:paraId="4FDE1314" w14:textId="4B6BAFEE"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t xml:space="preserve">Grade 1 </w:t>
            </w:r>
          </w:p>
        </w:tc>
      </w:tr>
      <w:tr w:rsidR="00745DE5" w:rsidRPr="00BB2787"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BB2787" w:rsidRDefault="00745DE5" w:rsidP="00745DE5">
            <w:pPr>
              <w:spacing w:after="0"/>
              <w:rPr>
                <w:rFonts w:ascii="Untitled Sans" w:hAnsi="Untitled Sans" w:cs="Arial"/>
                <w:sz w:val="18"/>
                <w:szCs w:val="28"/>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Pr="00BB2787">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BB2787" w:rsidRDefault="00745DE5" w:rsidP="00745DE5">
            <w:pPr>
              <w:spacing w:after="0"/>
              <w:rPr>
                <w:rFonts w:ascii="Untitled Sans" w:hAnsi="Untitled Sans" w:cs="Arial"/>
                <w:b/>
                <w:bCs/>
                <w:sz w:val="18"/>
                <w:szCs w:val="28"/>
              </w:rPr>
            </w:pPr>
            <w:r w:rsidRPr="00BB2787">
              <w:rPr>
                <w:rFonts w:ascii="Untitled Sans" w:hAnsi="Untitled Sans" w:cs="Arial"/>
                <w:b/>
                <w:bCs/>
                <w:sz w:val="18"/>
                <w:szCs w:val="28"/>
              </w:rPr>
              <w:t xml:space="preserve">Criteria: </w:t>
            </w:r>
          </w:p>
          <w:p w14:paraId="031CFD7F" w14:textId="42890926" w:rsidR="00745DE5" w:rsidRPr="00BB2787"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75% of skills and criteria in ~75% of the Grade Review submission tracks</w:t>
            </w:r>
            <w:r w:rsidR="006B068F">
              <w:rPr>
                <w:rFonts w:ascii="Untitled Sans" w:hAnsi="Untitled Sans" w:cs="Arial"/>
                <w:sz w:val="18"/>
                <w:szCs w:val="18"/>
              </w:rPr>
              <w:t>.</w:t>
            </w:r>
          </w:p>
        </w:tc>
      </w:tr>
      <w:tr w:rsidR="00CE0113" w:rsidRPr="00BB2787" w14:paraId="605E2D38" w14:textId="77777777" w:rsidTr="008D78FA">
        <w:trPr>
          <w:trHeight w:val="227"/>
        </w:trPr>
        <w:tc>
          <w:tcPr>
            <w:tcW w:w="11194" w:type="dxa"/>
            <w:gridSpan w:val="3"/>
            <w:shd w:val="clear" w:color="auto" w:fill="E0E2B0"/>
          </w:tcPr>
          <w:p w14:paraId="2969F163" w14:textId="56BACB0D"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t xml:space="preserve">Grade 2 </w:t>
            </w:r>
          </w:p>
        </w:tc>
      </w:tr>
      <w:tr w:rsidR="00745DE5" w:rsidRPr="00BB2787"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Pr="00BB2787" w:rsidRDefault="00745DE5" w:rsidP="00745DE5">
            <w:pPr>
              <w:spacing w:after="0"/>
              <w:rPr>
                <w:rFonts w:ascii="Untitled Sans" w:hAnsi="Untitled Sans" w:cs="Arial"/>
                <w:sz w:val="18"/>
                <w:szCs w:val="18"/>
                <w:lang w:val="en-GB"/>
              </w:rPr>
            </w:pPr>
            <w:r w:rsidRPr="00BB2787">
              <w:rPr>
                <w:rFonts w:ascii="Untitled Sans" w:hAnsi="Untitled Sans" w:cs="Arial"/>
                <w:b/>
                <w:bCs/>
                <w:sz w:val="18"/>
                <w:szCs w:val="28"/>
              </w:rPr>
              <w:t>Skills:</w:t>
            </w:r>
            <w:r w:rsidRPr="00BB2787">
              <w:rPr>
                <w:rFonts w:ascii="Untitled Sans" w:hAnsi="Untitled Sans" w:cs="Arial"/>
                <w:sz w:val="18"/>
                <w:szCs w:val="28"/>
              </w:rPr>
              <w:t xml:space="preserve"> </w:t>
            </w:r>
            <w:r w:rsidRPr="00BB2787">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BB2787" w:rsidRDefault="00745DE5" w:rsidP="00745DE5">
            <w:pPr>
              <w:spacing w:after="0"/>
              <w:rPr>
                <w:rFonts w:ascii="Untitled Sans" w:hAnsi="Untitled Sans" w:cs="Arial"/>
                <w:b/>
                <w:bCs/>
                <w:sz w:val="18"/>
                <w:szCs w:val="28"/>
              </w:rPr>
            </w:pPr>
            <w:r w:rsidRPr="00BB2787">
              <w:rPr>
                <w:rFonts w:ascii="Untitled Sans" w:hAnsi="Untitled Sans" w:cs="Arial"/>
                <w:b/>
                <w:bCs/>
                <w:sz w:val="18"/>
                <w:szCs w:val="28"/>
              </w:rPr>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skills/criteria)</w:t>
            </w:r>
          </w:p>
          <w:p w14:paraId="6F4E3172" w14:textId="0D965374" w:rsidR="00745DE5" w:rsidRPr="00BB2787"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75% of skills and criteria in ~75% of the Grade Review submission tracks</w:t>
            </w:r>
            <w:r w:rsidR="006B068F">
              <w:rPr>
                <w:rFonts w:ascii="Untitled Sans" w:hAnsi="Untitled Sans" w:cs="Arial"/>
                <w:sz w:val="18"/>
                <w:szCs w:val="18"/>
              </w:rPr>
              <w:t>.</w:t>
            </w:r>
          </w:p>
        </w:tc>
      </w:tr>
      <w:tr w:rsidR="00CE0113" w:rsidRPr="00BB2787" w14:paraId="2CF8A631" w14:textId="77777777" w:rsidTr="008D78FA">
        <w:trPr>
          <w:trHeight w:val="227"/>
        </w:trPr>
        <w:tc>
          <w:tcPr>
            <w:tcW w:w="11194" w:type="dxa"/>
            <w:gridSpan w:val="3"/>
            <w:shd w:val="clear" w:color="auto" w:fill="E0E2B0"/>
          </w:tcPr>
          <w:p w14:paraId="649B181B" w14:textId="2610EC87" w:rsidR="00CE0113" w:rsidRPr="00BB2787" w:rsidRDefault="00CE0113" w:rsidP="00745DE5">
            <w:pPr>
              <w:spacing w:after="0"/>
              <w:rPr>
                <w:rFonts w:ascii="Untitled Sans" w:hAnsi="Untitled Sans"/>
                <w:sz w:val="18"/>
                <w:szCs w:val="18"/>
              </w:rPr>
            </w:pPr>
            <w:r w:rsidRPr="00BB2787">
              <w:rPr>
                <w:rFonts w:ascii="Untitled Sans" w:hAnsi="Untitled Sans"/>
                <w:b/>
                <w:bCs/>
                <w:sz w:val="18"/>
                <w:szCs w:val="18"/>
              </w:rPr>
              <w:t xml:space="preserve">Grade 3 </w:t>
            </w:r>
          </w:p>
        </w:tc>
      </w:tr>
      <w:tr w:rsidR="00745DE5" w:rsidRPr="00BB2787" w14:paraId="6A1AB549" w14:textId="77777777" w:rsidTr="00C26EFB">
        <w:tc>
          <w:tcPr>
            <w:tcW w:w="11194" w:type="dxa"/>
            <w:gridSpan w:val="3"/>
            <w:tcBorders>
              <w:bottom w:val="single" w:sz="4" w:space="0" w:color="auto"/>
            </w:tcBorders>
            <w:shd w:val="clear" w:color="auto" w:fill="FFFFFF" w:themeFill="background1"/>
          </w:tcPr>
          <w:p w14:paraId="0EDCDB1F" w14:textId="77777777" w:rsidR="00D313C9" w:rsidRPr="00E718AF" w:rsidRDefault="00D313C9" w:rsidP="00D313C9">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BB2787" w:rsidRDefault="00745DE5" w:rsidP="00745DE5">
            <w:pPr>
              <w:spacing w:after="0"/>
              <w:rPr>
                <w:rFonts w:ascii="Untitled Sans" w:hAnsi="Untitled Sans" w:cs="Arial"/>
                <w:b/>
                <w:bCs/>
                <w:sz w:val="18"/>
                <w:szCs w:val="28"/>
              </w:rPr>
            </w:pPr>
            <w:r w:rsidRPr="00BB2787">
              <w:rPr>
                <w:rFonts w:ascii="Untitled Sans" w:hAnsi="Untitled Sans" w:cs="Arial"/>
                <w:b/>
                <w:bCs/>
                <w:sz w:val="18"/>
                <w:szCs w:val="28"/>
              </w:rPr>
              <w:t>Criteria</w:t>
            </w:r>
            <w:r w:rsidR="004D5A24" w:rsidRPr="00BB2787">
              <w:rPr>
                <w:rFonts w:ascii="Untitled Sans" w:hAnsi="Untitled Sans" w:cs="Arial"/>
                <w:b/>
                <w:bCs/>
                <w:sz w:val="18"/>
                <w:szCs w:val="28"/>
              </w:rPr>
              <w:t>:</w:t>
            </w:r>
            <w:r w:rsidRPr="00BB2787">
              <w:rPr>
                <w:rFonts w:ascii="Untitled Sans" w:hAnsi="Untitled Sans" w:cs="Arial"/>
                <w:b/>
                <w:bCs/>
                <w:sz w:val="18"/>
                <w:szCs w:val="28"/>
              </w:rPr>
              <w:t xml:space="preserve"> </w:t>
            </w:r>
            <w:r w:rsidRPr="00BB2787">
              <w:rPr>
                <w:rFonts w:ascii="Untitled Sans" w:hAnsi="Untitled Sans" w:cs="Arial"/>
                <w:sz w:val="18"/>
                <w:szCs w:val="18"/>
              </w:rPr>
              <w:t>(in addition to Grade 1 and Grade 2 skills/criteria)</w:t>
            </w:r>
          </w:p>
          <w:p w14:paraId="21FFB6F6" w14:textId="508341EF" w:rsidR="00745DE5" w:rsidRPr="00BB2787"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BB2787">
              <w:rPr>
                <w:rFonts w:ascii="Untitled Sans" w:hAnsi="Untitled Sans" w:cs="Arial"/>
                <w:sz w:val="18"/>
                <w:szCs w:val="18"/>
              </w:rPr>
              <w:t>Competency in ~</w:t>
            </w:r>
            <w:r w:rsidR="00F17DDC" w:rsidRPr="00BB2787">
              <w:rPr>
                <w:rFonts w:ascii="Untitled Sans" w:hAnsi="Untitled Sans" w:cs="Arial"/>
                <w:sz w:val="18"/>
                <w:szCs w:val="18"/>
              </w:rPr>
              <w:t>85%</w:t>
            </w:r>
            <w:r w:rsidRPr="00BB2787">
              <w:rPr>
                <w:rFonts w:ascii="Untitled Sans" w:hAnsi="Untitled Sans" w:cs="Arial"/>
                <w:sz w:val="18"/>
                <w:szCs w:val="18"/>
              </w:rPr>
              <w:t xml:space="preserve"> of skills and criteria in all Grade Review submission tracks.</w:t>
            </w:r>
          </w:p>
        </w:tc>
      </w:tr>
      <w:tr w:rsidR="00745DE5" w:rsidRPr="00BB2787" w14:paraId="0EACDF11" w14:textId="77777777" w:rsidTr="008D78FA">
        <w:trPr>
          <w:trHeight w:val="227"/>
        </w:trPr>
        <w:tc>
          <w:tcPr>
            <w:tcW w:w="11194" w:type="dxa"/>
            <w:gridSpan w:val="3"/>
            <w:shd w:val="clear" w:color="auto" w:fill="E0E2B0"/>
          </w:tcPr>
          <w:p w14:paraId="1DA99B05" w14:textId="77777777" w:rsidR="00745DE5" w:rsidRPr="00BB2787" w:rsidRDefault="00745DE5" w:rsidP="00745DE5">
            <w:pPr>
              <w:spacing w:after="0"/>
              <w:rPr>
                <w:rFonts w:ascii="Untitled Sans" w:hAnsi="Untitled Sans"/>
                <w:sz w:val="18"/>
                <w:szCs w:val="18"/>
              </w:rPr>
            </w:pPr>
            <w:r w:rsidRPr="00BB2787">
              <w:rPr>
                <w:rFonts w:ascii="Untitled Sans" w:hAnsi="Untitled Sans"/>
                <w:b/>
                <w:bCs/>
                <w:sz w:val="18"/>
                <w:szCs w:val="18"/>
              </w:rPr>
              <w:t>Comments</w:t>
            </w:r>
          </w:p>
        </w:tc>
      </w:tr>
      <w:tr w:rsidR="00745DE5" w:rsidRPr="00BB2787" w14:paraId="3D7E4EC7" w14:textId="77777777" w:rsidTr="00C26EFB">
        <w:tc>
          <w:tcPr>
            <w:tcW w:w="11194" w:type="dxa"/>
            <w:gridSpan w:val="3"/>
          </w:tcPr>
          <w:p w14:paraId="18F65742" w14:textId="77777777" w:rsidR="00745DE5" w:rsidRPr="00BB2787" w:rsidRDefault="00745DE5" w:rsidP="00745DE5">
            <w:pPr>
              <w:spacing w:after="0"/>
              <w:rPr>
                <w:rFonts w:ascii="Untitled Sans" w:hAnsi="Untitled Sans"/>
                <w:sz w:val="18"/>
                <w:szCs w:val="18"/>
              </w:rPr>
            </w:pPr>
          </w:p>
        </w:tc>
      </w:tr>
    </w:tbl>
    <w:p w14:paraId="6F02DC6E" w14:textId="77777777" w:rsidR="00745DE5" w:rsidRPr="00BB2787" w:rsidRDefault="00745DE5" w:rsidP="00E721EC">
      <w:pPr>
        <w:spacing w:after="0"/>
        <w:rPr>
          <w:rFonts w:ascii="Untitled Sans" w:hAnsi="Untitled Sans"/>
          <w:sz w:val="18"/>
          <w:szCs w:val="18"/>
        </w:rPr>
      </w:pPr>
    </w:p>
    <w:p w14:paraId="3F2EDB99" w14:textId="77777777" w:rsidR="00745DE5" w:rsidRPr="00BB2787" w:rsidRDefault="00745DE5" w:rsidP="00E721EC">
      <w:pPr>
        <w:spacing w:after="0"/>
        <w:rPr>
          <w:rFonts w:ascii="Untitled Sans" w:hAnsi="Untitled Sans"/>
          <w:sz w:val="18"/>
          <w:szCs w:val="18"/>
        </w:rPr>
      </w:pPr>
    </w:p>
    <w:p w14:paraId="5D815187" w14:textId="77777777" w:rsidR="00745DE5" w:rsidRPr="00BB2787"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BB2787" w:rsidRDefault="000D2235" w:rsidP="000D2235">
          <w:pPr>
            <w:pStyle w:val="Footer"/>
            <w:rPr>
              <w:rFonts w:ascii="Untitled Sans" w:hAnsi="Untitled Sans"/>
            </w:rPr>
          </w:pPr>
        </w:p>
        <w:p w14:paraId="72910AFF" w14:textId="77777777" w:rsidR="000D2235" w:rsidRPr="00BB2787" w:rsidRDefault="000D2235" w:rsidP="000D2235">
          <w:pPr>
            <w:pStyle w:val="Footer"/>
            <w:rPr>
              <w:rFonts w:ascii="Untitled Sans" w:hAnsi="Untitled Sans"/>
            </w:rPr>
          </w:pPr>
        </w:p>
        <w:p w14:paraId="415FBE8A" w14:textId="77777777" w:rsidR="000D2235" w:rsidRPr="00BB2787" w:rsidRDefault="000D2235" w:rsidP="000D2235">
          <w:pPr>
            <w:pStyle w:val="Footer"/>
            <w:rPr>
              <w:rFonts w:ascii="Untitled Sans" w:hAnsi="Untitled Sans"/>
            </w:rPr>
          </w:pPr>
        </w:p>
        <w:p w14:paraId="111D8F2D" w14:textId="77777777" w:rsidR="000D2235" w:rsidRPr="00BB2787" w:rsidRDefault="000D2235" w:rsidP="000D2235">
          <w:pPr>
            <w:pStyle w:val="Footer"/>
            <w:rPr>
              <w:rFonts w:ascii="Untitled Sans" w:hAnsi="Untitled Sans"/>
            </w:rPr>
          </w:pPr>
        </w:p>
        <w:p w14:paraId="360A5910" w14:textId="77777777" w:rsidR="000D2235" w:rsidRPr="00BB2787" w:rsidRDefault="000D2235" w:rsidP="000D2235">
          <w:pPr>
            <w:pStyle w:val="Footer"/>
            <w:rPr>
              <w:rFonts w:ascii="Untitled Sans" w:hAnsi="Untitled Sans"/>
            </w:rPr>
          </w:pPr>
        </w:p>
        <w:p w14:paraId="460778A1" w14:textId="77777777" w:rsidR="000D2235" w:rsidRPr="00BB2787" w:rsidRDefault="000D2235" w:rsidP="000D2235">
          <w:pPr>
            <w:pStyle w:val="Footer"/>
            <w:rPr>
              <w:rFonts w:ascii="Untitled Sans" w:hAnsi="Untitled Sans"/>
            </w:rPr>
          </w:pPr>
        </w:p>
        <w:p w14:paraId="27AB8CB6" w14:textId="77777777" w:rsidR="000D2235" w:rsidRPr="00BB2787" w:rsidRDefault="000D2235" w:rsidP="000D2235">
          <w:pPr>
            <w:pStyle w:val="Footer"/>
            <w:rPr>
              <w:rFonts w:ascii="Untitled Sans" w:hAnsi="Untitled Sans"/>
            </w:rPr>
          </w:pPr>
        </w:p>
        <w:p w14:paraId="7B41DBE2" w14:textId="77777777" w:rsidR="000D2235" w:rsidRPr="00BB2787" w:rsidRDefault="000D2235" w:rsidP="000D2235">
          <w:pPr>
            <w:pStyle w:val="Footer"/>
            <w:rPr>
              <w:rFonts w:ascii="Untitled Sans" w:hAnsi="Untitled Sans"/>
            </w:rPr>
          </w:pPr>
        </w:p>
        <w:p w14:paraId="289D6F07" w14:textId="77777777" w:rsidR="000D2235" w:rsidRPr="00BB2787" w:rsidRDefault="000D2235" w:rsidP="000D2235">
          <w:pPr>
            <w:pStyle w:val="Footer"/>
            <w:rPr>
              <w:rFonts w:ascii="Untitled Sans" w:hAnsi="Untitled Sans"/>
            </w:rPr>
          </w:pPr>
        </w:p>
        <w:p w14:paraId="3AB9382F" w14:textId="77777777" w:rsidR="000D2235" w:rsidRPr="00BB2787" w:rsidRDefault="000D2235" w:rsidP="000D2235">
          <w:pPr>
            <w:pStyle w:val="Footer"/>
            <w:rPr>
              <w:rFonts w:ascii="Untitled Sans" w:hAnsi="Untitled Sans"/>
            </w:rPr>
          </w:pPr>
        </w:p>
        <w:p w14:paraId="6EAD3857" w14:textId="77777777" w:rsidR="000D2235" w:rsidRPr="00BB2787" w:rsidRDefault="000D2235" w:rsidP="000D2235">
          <w:pPr>
            <w:pStyle w:val="Footer"/>
            <w:rPr>
              <w:rFonts w:ascii="Untitled Sans" w:hAnsi="Untitled Sans"/>
            </w:rPr>
          </w:pPr>
        </w:p>
        <w:p w14:paraId="3C1DF6DB" w14:textId="77777777" w:rsidR="000D2235" w:rsidRPr="00BB2787" w:rsidRDefault="000D2235" w:rsidP="000D2235">
          <w:pPr>
            <w:pStyle w:val="Footer"/>
            <w:rPr>
              <w:rFonts w:ascii="Untitled Sans" w:hAnsi="Untitled Sans"/>
            </w:rPr>
          </w:pPr>
        </w:p>
        <w:p w14:paraId="538C474C" w14:textId="77777777" w:rsidR="000D2235" w:rsidRPr="00BB2787" w:rsidRDefault="000D2235" w:rsidP="000D2235">
          <w:pPr>
            <w:pStyle w:val="Footer"/>
            <w:rPr>
              <w:rFonts w:ascii="Untitled Sans" w:hAnsi="Untitled Sans"/>
            </w:rPr>
          </w:pPr>
        </w:p>
        <w:p w14:paraId="68B8C552" w14:textId="7E2BE564" w:rsidR="00935D8D" w:rsidRPr="00BB2787" w:rsidRDefault="008D78FA" w:rsidP="008D78FA">
          <w:pPr>
            <w:spacing w:after="0" w:line="240" w:lineRule="auto"/>
            <w:rPr>
              <w:rStyle w:val="PageNumber"/>
              <w:rFonts w:ascii="Untitled Sans" w:hAnsi="Untitled Sans"/>
              <w:color w:val="808080"/>
              <w:sz w:val="14"/>
              <w:szCs w:val="14"/>
            </w:rPr>
          </w:pPr>
          <w:r w:rsidRPr="00BB2787">
            <w:rPr>
              <w:rStyle w:val="PageNumber"/>
              <w:rFonts w:ascii="Untitled Sans" w:hAnsi="Untitled Sans"/>
              <w:color w:val="808080"/>
              <w:sz w:val="14"/>
              <w:szCs w:val="14"/>
            </w:rPr>
            <w:br w:type="page"/>
          </w:r>
        </w:p>
        <w:tbl>
          <w:tblPr>
            <w:tblW w:w="509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2"/>
            <w:gridCol w:w="10826"/>
          </w:tblGrid>
          <w:tr w:rsidR="008D78FA" w:rsidRPr="00BB2787" w14:paraId="744F47D1" w14:textId="77777777" w:rsidTr="00D431E9">
            <w:trPr>
              <w:trHeight w:val="341"/>
              <w:jc w:val="center"/>
            </w:trPr>
            <w:tc>
              <w:tcPr>
                <w:tcW w:w="11388" w:type="dxa"/>
                <w:gridSpan w:val="2"/>
                <w:shd w:val="clear" w:color="auto" w:fill="8D9328"/>
              </w:tcPr>
              <w:p w14:paraId="71C02B6F" w14:textId="77777777" w:rsidR="008D78FA" w:rsidRPr="00BB2787" w:rsidRDefault="008D78FA" w:rsidP="00EA5A9A">
                <w:pPr>
                  <w:widowControl w:val="0"/>
                  <w:suppressAutoHyphens/>
                  <w:snapToGrid w:val="0"/>
                  <w:spacing w:after="0" w:line="240" w:lineRule="auto"/>
                  <w:jc w:val="center"/>
                  <w:rPr>
                    <w:rFonts w:ascii="Untitled Sans" w:eastAsia="Calibri" w:hAnsi="Untitled Sans" w:cs="Times"/>
                    <w:sz w:val="17"/>
                    <w:szCs w:val="17"/>
                    <w:lang w:val="en-US" w:eastAsia="ar-SA"/>
                  </w:rPr>
                </w:pPr>
                <w:bookmarkStart w:id="2" w:name="_Hlk75524893"/>
                <w:bookmarkStart w:id="3" w:name="_Hlk120448383"/>
                <w:r w:rsidRPr="00BB2787">
                  <w:rPr>
                    <w:rFonts w:ascii="Untitled Sans" w:hAnsi="Untitled Sans" w:cstheme="minorHAnsi"/>
                    <w:b/>
                    <w:bCs/>
                    <w:sz w:val="28"/>
                    <w:szCs w:val="28"/>
                  </w:rPr>
                  <w:lastRenderedPageBreak/>
                  <w:t xml:space="preserve">BODYCOMBAT TECHNIQUE </w:t>
                </w:r>
                <w:bookmarkEnd w:id="2"/>
                <w:r w:rsidRPr="00BB2787">
                  <w:rPr>
                    <w:rFonts w:ascii="Untitled Sans" w:hAnsi="Untitled Sans" w:cstheme="minorHAnsi"/>
                    <w:b/>
                    <w:bCs/>
                    <w:sz w:val="28"/>
                    <w:szCs w:val="28"/>
                  </w:rPr>
                  <w:t>DEVELOPMENT FORM</w:t>
                </w:r>
              </w:p>
            </w:tc>
          </w:tr>
          <w:tr w:rsidR="008D78FA" w:rsidRPr="00BB2787" w14:paraId="614649A1" w14:textId="77777777" w:rsidTr="00D431E9">
            <w:trPr>
              <w:trHeight w:val="217"/>
              <w:jc w:val="center"/>
            </w:trPr>
            <w:tc>
              <w:tcPr>
                <w:tcW w:w="11388" w:type="dxa"/>
                <w:gridSpan w:val="2"/>
                <w:shd w:val="clear" w:color="auto" w:fill="D9D9D9"/>
              </w:tcPr>
              <w:p w14:paraId="20831EEE" w14:textId="77777777" w:rsidR="008D78FA" w:rsidRPr="00BB2787" w:rsidRDefault="008D78FA" w:rsidP="00EA5A9A">
                <w:pPr>
                  <w:widowControl w:val="0"/>
                  <w:suppressAutoHyphens/>
                  <w:snapToGrid w:val="0"/>
                  <w:spacing w:after="0" w:line="240" w:lineRule="auto"/>
                  <w:rPr>
                    <w:rFonts w:ascii="Untitled Sans" w:eastAsia="Times New Roman" w:hAnsi="Untitled Sans" w:cs="Calibri"/>
                    <w:sz w:val="18"/>
                    <w:szCs w:val="18"/>
                    <w:lang w:val="en-US" w:eastAsia="ar-SA"/>
                  </w:rPr>
                </w:pPr>
                <w:r w:rsidRPr="00BB2787">
                  <w:rPr>
                    <w:rFonts w:ascii="Untitled Sans" w:hAnsi="Untitled Sans"/>
                    <w:sz w:val="18"/>
                    <w:szCs w:val="18"/>
                  </w:rPr>
                  <w:t xml:space="preserve">The key principles/variations for assessment are listed below, along with their components and skills. A move/variation is competent when the components of POSITION and EXECUTION are demonstrated safely and effectively, including all skills under the move/variation that apply. </w:t>
                </w:r>
              </w:p>
            </w:tc>
          </w:tr>
          <w:tr w:rsidR="008D78FA" w:rsidRPr="00BB2787" w14:paraId="331F8401"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D9D9D9"/>
                <w:vAlign w:val="center"/>
              </w:tcPr>
              <w:p w14:paraId="60839607" w14:textId="77777777" w:rsidR="008D78FA" w:rsidRPr="00BB2787" w:rsidRDefault="008D78FA" w:rsidP="00EA5A9A">
                <w:pPr>
                  <w:widowControl w:val="0"/>
                  <w:suppressAutoHyphens/>
                  <w:spacing w:before="80" w:after="80" w:line="240" w:lineRule="auto"/>
                  <w:rPr>
                    <w:rFonts w:ascii="Untitled Sans" w:eastAsia="Times" w:hAnsi="Untitled Sans" w:cs="Calibri"/>
                    <w:sz w:val="18"/>
                    <w:szCs w:val="18"/>
                    <w:lang w:val="en-AU" w:eastAsia="ar-SA"/>
                  </w:rPr>
                </w:pPr>
                <w:r w:rsidRPr="00BB2787">
                  <w:rPr>
                    <w:rFonts w:ascii="Untitled Sans" w:eastAsia="Times" w:hAnsi="Untitled Sans" w:cstheme="minorHAnsi"/>
                    <w:b/>
                    <w:bCs/>
                    <w:sz w:val="18"/>
                    <w:szCs w:val="18"/>
                  </w:rPr>
                  <w:t>A tick (</w:t>
                </w:r>
                <w:r w:rsidRPr="00BB2787">
                  <w:rPr>
                    <w:rFonts w:ascii="Untitled Sans" w:eastAsia="Times" w:hAnsi="Untitled Sans" w:cstheme="minorHAnsi"/>
                    <w:b/>
                    <w:bCs/>
                    <w:sz w:val="18"/>
                    <w:szCs w:val="18"/>
                  </w:rPr>
                  <w:sym w:font="Wingdings" w:char="F0FC"/>
                </w:r>
                <w:r w:rsidRPr="00BB2787">
                  <w:rPr>
                    <w:rFonts w:ascii="Untitled Sans" w:eastAsia="Times" w:hAnsi="Untitled Sans" w:cstheme="minorHAnsi"/>
                    <w:b/>
                    <w:bCs/>
                    <w:sz w:val="18"/>
                    <w:szCs w:val="18"/>
                  </w:rPr>
                  <w:t>) in the box is for variation competency, N/A is for competency Not Achieved in a variation, and a blank box indicates a variation which is not included in the video.</w:t>
                </w:r>
              </w:p>
            </w:tc>
          </w:tr>
          <w:tr w:rsidR="008D78FA" w:rsidRPr="00BB2787" w14:paraId="20C8F715"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5B17DEB2" w14:textId="747A2972" w:rsidR="008D78FA" w:rsidRPr="00BB2787" w:rsidRDefault="008D78FA" w:rsidP="00EA5A9A">
                <w:pPr>
                  <w:widowControl w:val="0"/>
                  <w:suppressAutoHyphens/>
                  <w:snapToGrid w:val="0"/>
                  <w:spacing w:after="0" w:line="240" w:lineRule="auto"/>
                  <w:jc w:val="center"/>
                  <w:rPr>
                    <w:rFonts w:ascii="Untitled Sans" w:eastAsia="Times" w:hAnsi="Untitled Sans" w:cs="Times New Roman"/>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3DC745AE" w14:textId="77777777" w:rsidR="008D78FA" w:rsidRPr="00BB2787" w:rsidRDefault="008D78FA" w:rsidP="00EA5A9A">
                <w:pPr>
                  <w:widowControl w:val="0"/>
                  <w:suppressAutoHyphens/>
                  <w:spacing w:after="0" w:line="240" w:lineRule="auto"/>
                  <w:rPr>
                    <w:rFonts w:ascii="Untitled Sans" w:hAnsi="Untitled Sans" w:cstheme="minorHAnsi"/>
                    <w:b/>
                    <w:bCs/>
                    <w:sz w:val="18"/>
                    <w:szCs w:val="18"/>
                  </w:rPr>
                </w:pPr>
                <w:r w:rsidRPr="00BB2787">
                  <w:rPr>
                    <w:rFonts w:ascii="Untitled Sans" w:hAnsi="Untitled Sans" w:cstheme="minorHAnsi"/>
                    <w:b/>
                    <w:bCs/>
                    <w:sz w:val="18"/>
                    <w:szCs w:val="18"/>
                  </w:rPr>
                  <w:t>JAB/CROSS</w:t>
                </w:r>
              </w:p>
            </w:tc>
          </w:tr>
          <w:tr w:rsidR="008D78FA" w:rsidRPr="00BB2787" w14:paraId="34522640"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58BBB66C"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US"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Lucida Grande"/>
                    <w:b/>
                    <w:bCs/>
                    <w:color w:val="000000"/>
                    <w:sz w:val="18"/>
                    <w:szCs w:val="18"/>
                    <w:lang w:val="en-AU" w:eastAsia="ar-SA"/>
                  </w:rPr>
                  <w:t>Boxing Guar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knuckles to jawbone/cheek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elbows to rib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chin in</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shoulders slightly rounde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tight fists</w:t>
                </w:r>
              </w:p>
            </w:tc>
          </w:tr>
          <w:tr w:rsidR="008D78FA" w:rsidRPr="00BB2787" w14:paraId="5A54B4FE"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4E9236FF"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E:</w:t>
                </w:r>
                <w:r w:rsidRPr="00BB2787">
                  <w:rPr>
                    <w:rFonts w:ascii="Untitled Sans" w:hAnsi="Untitled Sans" w:cs="Calibri"/>
                    <w:sz w:val="18"/>
                    <w:szCs w:val="18"/>
                    <w:lang w:val="en-GB"/>
                  </w:rPr>
                  <w:t xml:space="preserve"> • rotate</w:t>
                </w:r>
                <w:r w:rsidRPr="00BB2787">
                  <w:rPr>
                    <w:rFonts w:ascii="Untitled Sans" w:eastAsia="Times" w:hAnsi="Untitled Sans" w:cs="Calibri"/>
                    <w:sz w:val="18"/>
                    <w:szCs w:val="18"/>
                    <w:lang w:val="en-US" w:eastAsia="ar-SA"/>
                  </w:rPr>
                  <w:t xml:space="preserve"> the torso to bring the shoulder forward</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push weight from the back foot by lifting heel</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punch lead/rear fist straight forward to opponent’s nose/lip/chin</w:t>
                </w:r>
                <w:r w:rsidRPr="00BB2787">
                  <w:rPr>
                    <w:rFonts w:ascii="Untitled Sans" w:hAnsi="Untitled Sans" w:cs="Calibri"/>
                    <w:sz w:val="18"/>
                    <w:szCs w:val="18"/>
                    <w:lang w:val="en-GB"/>
                  </w:rPr>
                  <w:t xml:space="preserve"> • </w:t>
                </w:r>
                <w:r w:rsidRPr="00BB2787">
                  <w:rPr>
                    <w:rFonts w:ascii="Untitled Sans" w:eastAsia="Times New Roman" w:hAnsi="Untitled Sans" w:cs="Calibri"/>
                    <w:iCs/>
                    <w:color w:val="000000"/>
                    <w:sz w:val="18"/>
                    <w:szCs w:val="18"/>
                    <w:lang w:val="en-GB" w:eastAsia="ar-SA"/>
                  </w:rPr>
                  <w:t>rotate wrist</w:t>
                </w:r>
                <w:r w:rsidRPr="00BB2787">
                  <w:rPr>
                    <w:rFonts w:ascii="Untitled Sans" w:hAnsi="Untitled Sans" w:cs="Calibri"/>
                    <w:sz w:val="18"/>
                    <w:szCs w:val="18"/>
                    <w:lang w:val="en-GB"/>
                  </w:rPr>
                  <w:t xml:space="preserve"> • </w:t>
                </w:r>
                <w:r w:rsidRPr="00BB2787">
                  <w:rPr>
                    <w:rFonts w:ascii="Untitled Sans" w:eastAsia="Times New Roman" w:hAnsi="Untitled Sans" w:cs="Calibri"/>
                    <w:iCs/>
                    <w:color w:val="000000"/>
                    <w:sz w:val="18"/>
                    <w:szCs w:val="18"/>
                    <w:lang w:val="en-GB" w:eastAsia="ar-SA"/>
                  </w:rPr>
                  <w:t>elbow turns out as the arm extends</w:t>
                </w:r>
                <w:r w:rsidRPr="00BB2787">
                  <w:rPr>
                    <w:rFonts w:ascii="Untitled Sans" w:hAnsi="Untitled Sans" w:cs="Calibri"/>
                    <w:sz w:val="18"/>
                    <w:szCs w:val="18"/>
                    <w:lang w:val="en-GB"/>
                  </w:rPr>
                  <w:t xml:space="preserve"> • </w:t>
                </w:r>
                <w:r w:rsidRPr="00BB2787">
                  <w:rPr>
                    <w:rFonts w:ascii="Untitled Sans" w:eastAsia="Times New Roman" w:hAnsi="Untitled Sans" w:cs="Calibri"/>
                    <w:iCs/>
                    <w:color w:val="000000"/>
                    <w:sz w:val="18"/>
                    <w:szCs w:val="18"/>
                    <w:lang w:val="en-GB" w:eastAsia="ar-SA"/>
                  </w:rPr>
                  <w:t>keep elbow soft</w:t>
                </w:r>
                <w:r w:rsidRPr="00BB2787">
                  <w:rPr>
                    <w:rFonts w:ascii="Untitled Sans" w:hAnsi="Untitled Sans" w:cs="Calibri"/>
                    <w:sz w:val="18"/>
                    <w:szCs w:val="18"/>
                    <w:lang w:val="en-GB"/>
                  </w:rPr>
                  <w:t xml:space="preserve"> • r</w:t>
                </w:r>
                <w:r w:rsidRPr="00BB2787">
                  <w:rPr>
                    <w:rFonts w:ascii="Untitled Sans" w:eastAsia="Times New Roman" w:hAnsi="Untitled Sans" w:cs="Calibri"/>
                    <w:iCs/>
                    <w:color w:val="000000"/>
                    <w:sz w:val="18"/>
                    <w:szCs w:val="18"/>
                    <w:lang w:val="en-GB" w:eastAsia="ar-SA"/>
                  </w:rPr>
                  <w:t>eload</w:t>
                </w:r>
              </w:p>
            </w:tc>
          </w:tr>
          <w:tr w:rsidR="008D78FA" w:rsidRPr="00BB2787" w14:paraId="67A1359F"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7EB064BD"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50159926"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tr w:rsidR="008D78FA" w:rsidRPr="00BB2787" w14:paraId="7D4A7F98"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2E930767"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598FD0CF" w14:textId="77777777" w:rsidR="008D78FA" w:rsidRPr="00BB2787" w:rsidRDefault="008D78FA" w:rsidP="00EA5A9A">
                <w:pPr>
                  <w:widowControl w:val="0"/>
                  <w:suppressAutoHyphens/>
                  <w:spacing w:after="0" w:line="240" w:lineRule="auto"/>
                  <w:rPr>
                    <w:rFonts w:ascii="Untitled Sans" w:eastAsia="Times" w:hAnsi="Untitled Sans" w:cs="Calibri"/>
                    <w:b/>
                    <w:sz w:val="16"/>
                    <w:szCs w:val="16"/>
                    <w:lang w:val="en-US" w:eastAsia="ar-SA"/>
                  </w:rPr>
                </w:pPr>
                <w:r w:rsidRPr="00BB2787">
                  <w:rPr>
                    <w:rFonts w:ascii="Untitled Sans" w:hAnsi="Untitled Sans" w:cstheme="minorHAnsi"/>
                    <w:b/>
                    <w:bCs/>
                    <w:sz w:val="18"/>
                    <w:szCs w:val="18"/>
                  </w:rPr>
                  <w:t>HOOK</w:t>
                </w:r>
              </w:p>
            </w:tc>
          </w:tr>
          <w:tr w:rsidR="008D78FA" w:rsidRPr="00BB2787" w14:paraId="667F87A3"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2E0DE7BA"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US"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Lucida Grande"/>
                    <w:b/>
                    <w:bCs/>
                    <w:color w:val="000000"/>
                    <w:sz w:val="18"/>
                    <w:szCs w:val="18"/>
                    <w:lang w:val="en-AU" w:eastAsia="ar-SA"/>
                  </w:rPr>
                  <w:t>Boxing Guar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knuckles to jawbone/cheek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elbows to rib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chin in</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shoulders slightly rounde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tight fists</w:t>
                </w:r>
              </w:p>
            </w:tc>
          </w:tr>
          <w:tr w:rsidR="008D78FA" w:rsidRPr="00BB2787" w14:paraId="5A26524D"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4583537A"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 xml:space="preserve">E: </w:t>
                </w:r>
                <w:r w:rsidRPr="00BB2787">
                  <w:rPr>
                    <w:rFonts w:ascii="Untitled Sans" w:hAnsi="Untitled Sans" w:cs="Calibri"/>
                    <w:sz w:val="18"/>
                    <w:szCs w:val="18"/>
                    <w:lang w:val="en-GB"/>
                  </w:rPr>
                  <w:t>• </w:t>
                </w:r>
                <w:r w:rsidRPr="00BB2787">
                  <w:rPr>
                    <w:rFonts w:ascii="Untitled Sans" w:eastAsia="Times" w:hAnsi="Untitled Sans" w:cs="Calibri"/>
                    <w:sz w:val="18"/>
                    <w:szCs w:val="18"/>
                    <w:lang w:val="en-AU" w:eastAsia="ar-SA"/>
                  </w:rPr>
                  <w:t>keeping fist at Guard, draw opposite shoulder back</w:t>
                </w:r>
                <w:r w:rsidRPr="00BB2787">
                  <w:rPr>
                    <w:rFonts w:ascii="Untitled Sans" w:eastAsia="Times" w:hAnsi="Untitled Sans" w:cs="Calibri"/>
                    <w:b/>
                    <w:bCs/>
                    <w:sz w:val="18"/>
                    <w:szCs w:val="18"/>
                    <w:lang w:val="en-US" w:eastAsia="ar-SA"/>
                  </w:rPr>
                  <w:t xml:space="preserve"> </w:t>
                </w:r>
                <w:r w:rsidRPr="00BB2787">
                  <w:rPr>
                    <w:rFonts w:ascii="Untitled Sans" w:hAnsi="Untitled Sans" w:cs="Calibri"/>
                    <w:sz w:val="18"/>
                    <w:szCs w:val="18"/>
                    <w:lang w:val="en-GB"/>
                  </w:rPr>
                  <w:t>• </w:t>
                </w:r>
                <w:r w:rsidRPr="00BB2787">
                  <w:rPr>
                    <w:rFonts w:ascii="Untitled Sans" w:eastAsia="Times" w:hAnsi="Untitled Sans" w:cs="Calibri"/>
                    <w:sz w:val="18"/>
                    <w:szCs w:val="18"/>
                    <w:lang w:val="en-AU" w:eastAsia="ar-SA"/>
                  </w:rPr>
                  <w:t>lift elbow to shoulder level (elbow at 90° and slightly higher than wrist)</w:t>
                </w:r>
                <w:r w:rsidRPr="00BB2787">
                  <w:rPr>
                    <w:rFonts w:ascii="Untitled Sans" w:eastAsia="Times" w:hAnsi="Untitled Sans" w:cs="Calibri"/>
                    <w:b/>
                    <w:bCs/>
                    <w:sz w:val="18"/>
                    <w:szCs w:val="18"/>
                    <w:lang w:val="en-US" w:eastAsia="ar-SA"/>
                  </w:rPr>
                  <w:t xml:space="preserve"> </w:t>
                </w:r>
                <w:r w:rsidRPr="00BB2787">
                  <w:rPr>
                    <w:rFonts w:ascii="Untitled Sans" w:hAnsi="Untitled Sans" w:cs="Calibri"/>
                    <w:sz w:val="18"/>
                    <w:szCs w:val="18"/>
                    <w:lang w:val="en-GB"/>
                  </w:rPr>
                  <w:t>• </w:t>
                </w:r>
                <w:r w:rsidRPr="00BB2787">
                  <w:rPr>
                    <w:rFonts w:ascii="Untitled Sans" w:eastAsia="Times" w:hAnsi="Untitled Sans" w:cs="Calibri"/>
                    <w:sz w:val="18"/>
                    <w:szCs w:val="18"/>
                    <w:lang w:val="en-AU" w:eastAsia="ar-SA"/>
                  </w:rPr>
                  <w:t>release heel of striking side</w:t>
                </w:r>
                <w:r w:rsidRPr="00BB2787">
                  <w:rPr>
                    <w:rFonts w:ascii="Untitled Sans" w:eastAsia="Times" w:hAnsi="Untitled Sans" w:cs="Calibri"/>
                    <w:b/>
                    <w:bCs/>
                    <w:sz w:val="18"/>
                    <w:szCs w:val="18"/>
                    <w:lang w:val="en-US" w:eastAsia="ar-SA"/>
                  </w:rPr>
                  <w:t xml:space="preserve"> </w:t>
                </w:r>
                <w:r w:rsidRPr="00BB2787">
                  <w:rPr>
                    <w:rFonts w:ascii="Untitled Sans" w:hAnsi="Untitled Sans" w:cs="Calibri"/>
                    <w:sz w:val="18"/>
                    <w:szCs w:val="18"/>
                    <w:lang w:val="en-GB"/>
                  </w:rPr>
                  <w:t>• </w:t>
                </w:r>
                <w:r w:rsidRPr="00BB2787">
                  <w:rPr>
                    <w:rFonts w:ascii="Untitled Sans" w:eastAsia="Times" w:hAnsi="Untitled Sans" w:cs="Calibri"/>
                    <w:sz w:val="18"/>
                    <w:szCs w:val="18"/>
                    <w:lang w:val="en-AU" w:eastAsia="ar-SA"/>
                  </w:rPr>
                  <w:t>rotate hip</w:t>
                </w:r>
                <w:r w:rsidRPr="00BB2787">
                  <w:rPr>
                    <w:rFonts w:ascii="Untitled Sans" w:eastAsia="Times" w:hAnsi="Untitled Sans" w:cs="Calibri"/>
                    <w:b/>
                    <w:bCs/>
                    <w:sz w:val="18"/>
                    <w:szCs w:val="18"/>
                    <w:lang w:val="en-US" w:eastAsia="ar-SA"/>
                  </w:rPr>
                  <w:t xml:space="preserve">, </w:t>
                </w:r>
                <w:r w:rsidRPr="00BB2787">
                  <w:rPr>
                    <w:rFonts w:ascii="Untitled Sans" w:eastAsia="Times" w:hAnsi="Untitled Sans" w:cs="Calibri"/>
                    <w:sz w:val="18"/>
                    <w:szCs w:val="18"/>
                    <w:lang w:val="en-AU" w:eastAsia="ar-SA"/>
                  </w:rPr>
                  <w:t>torso, shoulder into punch</w:t>
                </w:r>
                <w:r w:rsidRPr="00BB2787">
                  <w:rPr>
                    <w:rFonts w:ascii="Untitled Sans" w:eastAsia="Times" w:hAnsi="Untitled Sans" w:cs="Calibri"/>
                    <w:b/>
                    <w:bCs/>
                    <w:sz w:val="18"/>
                    <w:szCs w:val="18"/>
                    <w:lang w:val="en-US" w:eastAsia="ar-SA"/>
                  </w:rPr>
                  <w:t xml:space="preserve"> </w:t>
                </w:r>
                <w:r w:rsidRPr="00BB2787">
                  <w:rPr>
                    <w:rFonts w:ascii="Untitled Sans" w:hAnsi="Untitled Sans" w:cs="Calibri"/>
                    <w:sz w:val="18"/>
                    <w:szCs w:val="18"/>
                    <w:lang w:val="en-GB"/>
                  </w:rPr>
                  <w:t>• </w:t>
                </w:r>
                <w:r w:rsidRPr="00BB2787">
                  <w:rPr>
                    <w:rFonts w:ascii="Untitled Sans" w:eastAsia="Times New Roman" w:hAnsi="Untitled Sans" w:cs="Calibri"/>
                    <w:iCs/>
                    <w:color w:val="000000"/>
                    <w:sz w:val="18"/>
                    <w:szCs w:val="18"/>
                    <w:lang w:val="en-GB" w:eastAsia="ar-SA"/>
                  </w:rPr>
                  <w:t>circular punch aims at least 2” (5cm) past opponent’s jaw/temple</w:t>
                </w:r>
                <w:r w:rsidRPr="00BB2787">
                  <w:rPr>
                    <w:rFonts w:ascii="Untitled Sans" w:eastAsia="Times" w:hAnsi="Untitled Sans" w:cs="Calibri"/>
                    <w:b/>
                    <w:bCs/>
                    <w:sz w:val="18"/>
                    <w:szCs w:val="18"/>
                    <w:lang w:val="en-US" w:eastAsia="ar-SA"/>
                  </w:rPr>
                  <w:t xml:space="preserve"> </w:t>
                </w:r>
                <w:r w:rsidRPr="00BB2787">
                  <w:rPr>
                    <w:rFonts w:ascii="Untitled Sans" w:hAnsi="Untitled Sans" w:cs="Calibri"/>
                    <w:sz w:val="18"/>
                    <w:szCs w:val="18"/>
                    <w:lang w:val="en-GB"/>
                  </w:rPr>
                  <w:t>• reload</w:t>
                </w:r>
              </w:p>
            </w:tc>
          </w:tr>
          <w:tr w:rsidR="008D78FA" w:rsidRPr="00BB2787" w14:paraId="4D3DEA23"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0B302BCB"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520CB9BA"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tr w:rsidR="008D78FA" w:rsidRPr="00BB2787" w14:paraId="6B321017"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5B4C2B30"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1421AE8D" w14:textId="77777777" w:rsidR="008D78FA" w:rsidRPr="00BB2787" w:rsidRDefault="008D78FA" w:rsidP="00EA5A9A">
                <w:pPr>
                  <w:widowControl w:val="0"/>
                  <w:suppressAutoHyphens/>
                  <w:spacing w:after="0" w:line="240" w:lineRule="auto"/>
                  <w:rPr>
                    <w:rFonts w:ascii="Untitled Sans" w:hAnsi="Untitled Sans" w:cstheme="minorHAnsi"/>
                    <w:b/>
                    <w:bCs/>
                    <w:sz w:val="18"/>
                    <w:szCs w:val="18"/>
                  </w:rPr>
                </w:pPr>
                <w:r w:rsidRPr="00BB2787">
                  <w:rPr>
                    <w:rFonts w:ascii="Untitled Sans" w:hAnsi="Untitled Sans" w:cstheme="minorHAnsi"/>
                    <w:b/>
                    <w:bCs/>
                    <w:sz w:val="18"/>
                    <w:szCs w:val="18"/>
                  </w:rPr>
                  <w:t>UPPERCUT</w:t>
                </w:r>
              </w:p>
            </w:tc>
          </w:tr>
          <w:tr w:rsidR="008D78FA" w:rsidRPr="00BB2787" w14:paraId="705FE2B1"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7AA03D62"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Lucida Grande"/>
                    <w:b/>
                    <w:bCs/>
                    <w:color w:val="000000"/>
                    <w:sz w:val="18"/>
                    <w:szCs w:val="18"/>
                    <w:lang w:val="en-AU" w:eastAsia="ar-SA"/>
                  </w:rPr>
                  <w:t>Boxing Guar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knuckles to jawbone/cheek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elbows to ribs</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chin in</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shoulders slightly rounded</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tight fists</w:t>
                </w:r>
              </w:p>
            </w:tc>
          </w:tr>
          <w:tr w:rsidR="008D78FA" w:rsidRPr="00BB2787" w14:paraId="78295620"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29889783"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keeping arm bent and fist at Guard, rotate the torso bringing the opposite shoulder forward to load the strik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bend knees and release opposite heel</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 xml:space="preserve">then twist up and open punching elbow to 45° aiming </w:t>
                </w:r>
                <w:r w:rsidRPr="00BB2787">
                  <w:rPr>
                    <w:rFonts w:ascii="Untitled Sans" w:eastAsia="Times New Roman" w:hAnsi="Untitled Sans" w:cs="Calibri"/>
                    <w:iCs/>
                    <w:color w:val="000000"/>
                    <w:sz w:val="18"/>
                    <w:szCs w:val="18"/>
                    <w:lang w:val="en-GB" w:eastAsia="ar-SA"/>
                  </w:rPr>
                  <w:t>vertically up to opponent’s chin (fists, face, chest), drive with the legs/hips</w:t>
                </w:r>
                <w:r w:rsidRPr="00BB2787">
                  <w:rPr>
                    <w:rFonts w:ascii="Untitled Sans" w:hAnsi="Untitled Sans" w:cs="Calibri"/>
                    <w:sz w:val="18"/>
                    <w:szCs w:val="18"/>
                    <w:lang w:val="en-GB"/>
                  </w:rPr>
                  <w:t xml:space="preserve"> • r</w:t>
                </w:r>
                <w:r w:rsidRPr="00BB2787">
                  <w:rPr>
                    <w:rFonts w:ascii="Untitled Sans" w:eastAsia="Times New Roman" w:hAnsi="Untitled Sans" w:cs="Calibri"/>
                    <w:iCs/>
                    <w:color w:val="000000"/>
                    <w:sz w:val="18"/>
                    <w:szCs w:val="18"/>
                    <w:lang w:val="en-GB" w:eastAsia="ar-SA"/>
                  </w:rPr>
                  <w:t>eload</w:t>
                </w:r>
              </w:p>
            </w:tc>
          </w:tr>
          <w:tr w:rsidR="008D78FA" w:rsidRPr="00BB2787" w14:paraId="52005AAE"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64DA0C26" w14:textId="77777777" w:rsidR="008D78FA" w:rsidRPr="00BB2787" w:rsidRDefault="008D78FA" w:rsidP="00EA5A9A">
                <w:pPr>
                  <w:widowControl w:val="0"/>
                  <w:suppressAutoHyphens/>
                  <w:spacing w:after="0" w:line="240" w:lineRule="auto"/>
                  <w:rPr>
                    <w:rFonts w:ascii="Untitled Sans" w:eastAsia="Times" w:hAnsi="Untitled Sans" w:cs="Calibri"/>
                    <w:bCs/>
                    <w:sz w:val="18"/>
                    <w:szCs w:val="18"/>
                    <w:lang w:val="en-US" w:eastAsia="ar-SA"/>
                  </w:rPr>
                </w:pPr>
              </w:p>
              <w:p w14:paraId="1C10F7D5" w14:textId="77777777" w:rsidR="008D78FA" w:rsidRPr="00BB2787" w:rsidRDefault="008D78FA" w:rsidP="00EA5A9A">
                <w:pPr>
                  <w:widowControl w:val="0"/>
                  <w:suppressAutoHyphens/>
                  <w:spacing w:after="0" w:line="240" w:lineRule="auto"/>
                  <w:rPr>
                    <w:rFonts w:ascii="Untitled Sans" w:eastAsia="Times" w:hAnsi="Untitled Sans" w:cs="Calibri"/>
                    <w:bCs/>
                    <w:sz w:val="18"/>
                    <w:szCs w:val="18"/>
                    <w:lang w:val="en-US" w:eastAsia="ar-SA"/>
                  </w:rPr>
                </w:pPr>
              </w:p>
            </w:tc>
          </w:tr>
          <w:tr w:rsidR="008D78FA" w:rsidRPr="00BB2787" w14:paraId="2E2A871C"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72A396CE"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08DD55A0" w14:textId="77777777" w:rsidR="008D78FA" w:rsidRPr="00BB2787" w:rsidRDefault="008D78FA" w:rsidP="00EA5A9A">
                <w:pPr>
                  <w:widowControl w:val="0"/>
                  <w:suppressAutoHyphens/>
                  <w:spacing w:after="0" w:line="240" w:lineRule="auto"/>
                  <w:rPr>
                    <w:rFonts w:ascii="Untitled Sans" w:eastAsia="Times" w:hAnsi="Untitled Sans" w:cs="Calibri"/>
                    <w:b/>
                    <w:sz w:val="16"/>
                    <w:szCs w:val="16"/>
                    <w:lang w:val="en-US" w:eastAsia="ar-SA"/>
                  </w:rPr>
                </w:pPr>
                <w:r w:rsidRPr="00BB2787">
                  <w:rPr>
                    <w:rFonts w:ascii="Untitled Sans" w:hAnsi="Untitled Sans" w:cstheme="minorHAnsi"/>
                    <w:b/>
                    <w:bCs/>
                    <w:sz w:val="18"/>
                    <w:szCs w:val="18"/>
                  </w:rPr>
                  <w:t>FRONT KNEE / REAR KNEE</w:t>
                </w:r>
              </w:p>
            </w:tc>
          </w:tr>
          <w:tr w:rsidR="008D78FA" w:rsidRPr="00BB2787" w14:paraId="53EAD8B8"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308E088D"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Calibri"/>
                    <w:b/>
                    <w:bCs/>
                    <w:sz w:val="18"/>
                    <w:szCs w:val="18"/>
                    <w:lang w:val="en-US" w:eastAsia="ar-SA"/>
                  </w:rPr>
                  <w:t>Guard</w:t>
                </w:r>
                <w:r w:rsidRPr="00BB2787">
                  <w:rPr>
                    <w:rFonts w:ascii="Untitled Sans" w:eastAsia="Times" w:hAnsi="Untitled Sans" w:cs="Calibri"/>
                    <w:sz w:val="18"/>
                    <w:szCs w:val="18"/>
                    <w:lang w:val="en-US" w:eastAsia="ar-SA"/>
                  </w:rPr>
                  <w:t xml:space="preserve"> as per Choreography</w:t>
                </w:r>
              </w:p>
            </w:tc>
          </w:tr>
          <w:tr w:rsidR="008D78FA" w:rsidRPr="00BB2787" w14:paraId="69DE8F86"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73890054"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E:</w:t>
                </w:r>
                <w:r w:rsidRPr="00BB2787">
                  <w:rPr>
                    <w:rFonts w:ascii="Untitled Sans" w:hAnsi="Untitled Sans" w:cs="Calibri"/>
                    <w:sz w:val="18"/>
                    <w:szCs w:val="18"/>
                    <w:lang w:val="en-GB"/>
                  </w:rPr>
                  <w:t xml:space="preserve"> • d</w:t>
                </w:r>
                <w:r w:rsidRPr="00BB2787">
                  <w:rPr>
                    <w:rFonts w:ascii="Untitled Sans" w:eastAsia="Times" w:hAnsi="Untitled Sans" w:cs="Calibri"/>
                    <w:sz w:val="18"/>
                    <w:szCs w:val="18"/>
                    <w:lang w:val="en-AU" w:eastAsia="ar-SA"/>
                  </w:rPr>
                  <w:t>rive knee up in a straight line to opponent’s abdomen</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push hips forward</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lean shoulders back slightly</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keep toes down and heel close to but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reach arms up and forward to grab and then both fists pull down outside same side hip</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return to Stance</w:t>
                </w:r>
              </w:p>
            </w:tc>
          </w:tr>
          <w:tr w:rsidR="008D78FA" w:rsidRPr="00BB2787" w14:paraId="5896439E"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1A34EF02"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7BC1E5B5"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tr w:rsidR="008D78FA" w:rsidRPr="00BB2787" w14:paraId="5981DE2F"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17ACEFC6"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60773D91" w14:textId="77777777" w:rsidR="008D78FA" w:rsidRPr="00BB2787" w:rsidRDefault="008D78FA" w:rsidP="00EA5A9A">
                <w:pPr>
                  <w:widowControl w:val="0"/>
                  <w:suppressAutoHyphens/>
                  <w:spacing w:after="0" w:line="240" w:lineRule="auto"/>
                  <w:rPr>
                    <w:rFonts w:ascii="Untitled Sans" w:eastAsia="Times" w:hAnsi="Untitled Sans" w:cs="Calibri"/>
                    <w:b/>
                    <w:sz w:val="16"/>
                    <w:szCs w:val="16"/>
                    <w:lang w:val="en-US" w:eastAsia="ar-SA"/>
                  </w:rPr>
                </w:pPr>
                <w:r w:rsidRPr="00BB2787">
                  <w:rPr>
                    <w:rFonts w:ascii="Untitled Sans" w:hAnsi="Untitled Sans" w:cstheme="minorHAnsi"/>
                    <w:b/>
                    <w:bCs/>
                    <w:sz w:val="18"/>
                    <w:szCs w:val="18"/>
                  </w:rPr>
                  <w:t>FRONT KICK</w:t>
                </w:r>
              </w:p>
            </w:tc>
          </w:tr>
          <w:tr w:rsidR="008D78FA" w:rsidRPr="00BB2787" w14:paraId="2F0525D8"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66358A3D"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Calibri"/>
                    <w:b/>
                    <w:bCs/>
                    <w:sz w:val="18"/>
                    <w:szCs w:val="18"/>
                    <w:lang w:val="en-US" w:eastAsia="ar-SA"/>
                  </w:rPr>
                  <w:t>Low Guard</w:t>
                </w:r>
                <w:r w:rsidRPr="00BB2787">
                  <w:rPr>
                    <w:rFonts w:ascii="Untitled Sans" w:eastAsia="Times" w:hAnsi="Untitled Sans" w:cs="Calibri"/>
                    <w:sz w:val="18"/>
                    <w:szCs w:val="18"/>
                    <w:lang w:val="en-US" w:eastAsia="ar-SA"/>
                  </w:rPr>
                  <w:t xml:space="preserve"> Martial Arts-specific as per Choreography</w:t>
                </w:r>
              </w:p>
            </w:tc>
          </w:tr>
          <w:tr w:rsidR="008D78FA" w:rsidRPr="00BB2787" w14:paraId="02EEF05A"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7389A795"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 xml:space="preserve">E: </w:t>
                </w:r>
                <w:r w:rsidRPr="00BB2787">
                  <w:rPr>
                    <w:rFonts w:ascii="Untitled Sans" w:hAnsi="Untitled Sans" w:cs="Calibri"/>
                    <w:sz w:val="18"/>
                    <w:szCs w:val="18"/>
                    <w:lang w:val="en-GB"/>
                  </w:rPr>
                  <w:t>• step</w:t>
                </w:r>
                <w:r w:rsidRPr="00BB2787">
                  <w:rPr>
                    <w:rFonts w:ascii="Untitled Sans" w:eastAsia="Times New Roman" w:hAnsi="Untitled Sans" w:cs="Calibri"/>
                    <w:color w:val="000000"/>
                    <w:sz w:val="18"/>
                    <w:szCs w:val="18"/>
                    <w:lang w:val="en-US"/>
                  </w:rPr>
                  <w:t xml:space="preserve"> back foot in to balance weigh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urn toes out slightly</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lift knee toward targe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extend knee and drive ball of foot forward to opponent’s knee/abdomen</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push hips forward</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shoulders lean away</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do not hyperextend kne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retract heel back towards butt before returning to Stance</w:t>
                </w:r>
              </w:p>
            </w:tc>
          </w:tr>
          <w:tr w:rsidR="008D78FA" w:rsidRPr="00BB2787" w14:paraId="66097899"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23874B7E"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1867ED5B"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tr w:rsidR="008D78FA" w:rsidRPr="00BB2787" w14:paraId="1C7C59D0"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14647CCC"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6E145135" w14:textId="77777777" w:rsidR="008D78FA" w:rsidRPr="00BB2787" w:rsidRDefault="008D78FA" w:rsidP="00EA5A9A">
                <w:pPr>
                  <w:widowControl w:val="0"/>
                  <w:suppressAutoHyphens/>
                  <w:spacing w:after="0" w:line="240" w:lineRule="auto"/>
                  <w:rPr>
                    <w:rFonts w:ascii="Untitled Sans" w:hAnsi="Untitled Sans" w:cstheme="minorHAnsi"/>
                    <w:b/>
                    <w:bCs/>
                    <w:sz w:val="18"/>
                    <w:szCs w:val="18"/>
                  </w:rPr>
                </w:pPr>
                <w:r w:rsidRPr="00BB2787">
                  <w:rPr>
                    <w:rFonts w:ascii="Untitled Sans" w:hAnsi="Untitled Sans" w:cstheme="minorHAnsi"/>
                    <w:b/>
                    <w:bCs/>
                    <w:sz w:val="18"/>
                    <w:szCs w:val="18"/>
                  </w:rPr>
                  <w:t>SIDE KICK</w:t>
                </w:r>
              </w:p>
            </w:tc>
          </w:tr>
          <w:tr w:rsidR="008D78FA" w:rsidRPr="00BB2787" w14:paraId="12775264"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698E4844"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Calibri"/>
                    <w:b/>
                    <w:bCs/>
                    <w:sz w:val="18"/>
                    <w:szCs w:val="18"/>
                    <w:lang w:val="en-US" w:eastAsia="ar-SA"/>
                  </w:rPr>
                  <w:t>Guard</w:t>
                </w:r>
                <w:r w:rsidRPr="00BB2787">
                  <w:rPr>
                    <w:rFonts w:ascii="Untitled Sans" w:eastAsia="Times" w:hAnsi="Untitled Sans" w:cs="Calibri"/>
                    <w:sz w:val="18"/>
                    <w:szCs w:val="18"/>
                    <w:lang w:val="en-US" w:eastAsia="ar-SA"/>
                  </w:rPr>
                  <w:t xml:space="preserve"> as per Choreography</w:t>
                </w:r>
              </w:p>
            </w:tc>
          </w:tr>
          <w:tr w:rsidR="008D78FA" w:rsidRPr="00BB2787" w14:paraId="5556A68B"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06A07935"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set opposite heel to target, soft kne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lean torso away,</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head up for balanc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draw knee toward chest across center of body line to load</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ankle out, heel toward butt, toes down slightly</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extend knee/drive blade of foot to opponent’s knee/torso</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reload knee back toward chest across center of body line and lift torso before returning to Stance</w:t>
                </w:r>
              </w:p>
            </w:tc>
          </w:tr>
          <w:tr w:rsidR="008D78FA" w:rsidRPr="00BB2787" w14:paraId="5612E6ED"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783FF67D"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48E00B00"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tr w:rsidR="008D78FA" w:rsidRPr="00BB2787" w14:paraId="773355EB"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1"/>
              <w:jc w:val="center"/>
            </w:trPr>
            <w:tc>
              <w:tcPr>
                <w:tcW w:w="562" w:type="dxa"/>
                <w:tcBorders>
                  <w:top w:val="single" w:sz="4" w:space="0" w:color="auto"/>
                  <w:left w:val="single" w:sz="4" w:space="0" w:color="000000"/>
                  <w:bottom w:val="single" w:sz="4" w:space="0" w:color="000000"/>
                </w:tcBorders>
                <w:vAlign w:val="center"/>
              </w:tcPr>
              <w:p w14:paraId="2E31E977" w14:textId="77777777" w:rsidR="008D78FA" w:rsidRPr="00BB2787" w:rsidRDefault="008D78FA" w:rsidP="00EA5A9A">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826" w:type="dxa"/>
                <w:tcBorders>
                  <w:top w:val="single" w:sz="4" w:space="0" w:color="auto"/>
                  <w:left w:val="single" w:sz="4" w:space="0" w:color="000000"/>
                  <w:bottom w:val="single" w:sz="4" w:space="0" w:color="000000"/>
                  <w:right w:val="single" w:sz="4" w:space="0" w:color="000000"/>
                </w:tcBorders>
                <w:shd w:val="clear" w:color="auto" w:fill="8D9328"/>
                <w:vAlign w:val="center"/>
              </w:tcPr>
              <w:p w14:paraId="4BD64C20" w14:textId="77777777" w:rsidR="008D78FA" w:rsidRPr="00BB2787" w:rsidRDefault="008D78FA" w:rsidP="00EA5A9A">
                <w:pPr>
                  <w:widowControl w:val="0"/>
                  <w:suppressAutoHyphens/>
                  <w:spacing w:after="0" w:line="240" w:lineRule="auto"/>
                  <w:rPr>
                    <w:rFonts w:ascii="Untitled Sans" w:eastAsia="Times" w:hAnsi="Untitled Sans" w:cs="Calibri"/>
                    <w:b/>
                    <w:sz w:val="16"/>
                    <w:szCs w:val="16"/>
                    <w:lang w:val="en-US" w:eastAsia="ar-SA"/>
                  </w:rPr>
                </w:pPr>
                <w:r w:rsidRPr="00BB2787">
                  <w:rPr>
                    <w:rFonts w:ascii="Untitled Sans" w:hAnsi="Untitled Sans" w:cstheme="minorHAnsi"/>
                    <w:b/>
                    <w:bCs/>
                    <w:sz w:val="18"/>
                    <w:szCs w:val="18"/>
                  </w:rPr>
                  <w:t>ROUNDHOUSE KICK</w:t>
                </w:r>
              </w:p>
            </w:tc>
          </w:tr>
          <w:tr w:rsidR="008D78FA" w:rsidRPr="00BB2787" w14:paraId="0847BA8A"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single" w:sz="4" w:space="0" w:color="000000"/>
                  <w:left w:val="single" w:sz="4" w:space="0" w:color="000000"/>
                  <w:bottom w:val="dotted" w:sz="4" w:space="0" w:color="auto"/>
                  <w:right w:val="single" w:sz="4" w:space="0" w:color="000000"/>
                </w:tcBorders>
                <w:shd w:val="clear" w:color="auto" w:fill="E0E2B0"/>
              </w:tcPr>
              <w:p w14:paraId="0774009A"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w:hAnsi="Untitled Sans" w:cs="Calibri"/>
                    <w:b/>
                    <w:bCs/>
                    <w:sz w:val="18"/>
                    <w:szCs w:val="18"/>
                    <w:lang w:val="en-US" w:eastAsia="ar-SA"/>
                  </w:rPr>
                  <w:t xml:space="preserve">P: </w:t>
                </w:r>
                <w:r w:rsidRPr="00BB2787">
                  <w:rPr>
                    <w:rFonts w:ascii="Untitled Sans" w:hAnsi="Untitled Sans" w:cs="Calibri"/>
                    <w:sz w:val="18"/>
                    <w:szCs w:val="18"/>
                    <w:lang w:val="en-GB"/>
                  </w:rPr>
                  <w:t>• </w:t>
                </w:r>
                <w:r w:rsidRPr="00BB2787">
                  <w:rPr>
                    <w:rFonts w:ascii="Untitled Sans" w:eastAsia="Times" w:hAnsi="Untitled Sans" w:cs="Calibri"/>
                    <w:sz w:val="18"/>
                    <w:szCs w:val="18"/>
                    <w:lang w:val="en-US" w:eastAsia="ar-SA"/>
                  </w:rPr>
                  <w:t>knees sof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 xml:space="preserve">abs braced </w:t>
                </w:r>
                <w:r w:rsidRPr="00BB2787">
                  <w:rPr>
                    <w:rFonts w:ascii="Untitled Sans" w:eastAsia="Times New Roman" w:hAnsi="Untitled Sans" w:cs="Calibri"/>
                    <w:b/>
                    <w:bCs/>
                    <w:color w:val="000000"/>
                    <w:sz w:val="18"/>
                    <w:szCs w:val="18"/>
                    <w:lang w:val="en-US"/>
                  </w:rPr>
                  <w:t>Front Stance</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feet wider than shoulders</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toes forward</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 xml:space="preserve">body faces front </w:t>
                </w:r>
                <w:r w:rsidRPr="00BB2787">
                  <w:rPr>
                    <w:rFonts w:ascii="Untitled Sans" w:eastAsia="Times New Roman" w:hAnsi="Untitled Sans" w:cs="Calibri"/>
                    <w:b/>
                    <w:bCs/>
                    <w:color w:val="000000"/>
                    <w:sz w:val="18"/>
                    <w:szCs w:val="18"/>
                    <w:lang w:val="en-US"/>
                  </w:rPr>
                  <w:t>Combat Stance</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feet staggered shoulder-width apar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lead foot toward target</w:t>
                </w:r>
                <w:r w:rsidRPr="00BB2787">
                  <w:rPr>
                    <w:rFonts w:ascii="Untitled Sans" w:hAnsi="Untitled Sans" w:cs="Calibri"/>
                    <w:sz w:val="18"/>
                    <w:szCs w:val="18"/>
                    <w:lang w:val="en-GB"/>
                  </w:rPr>
                  <w:t xml:space="preserve"> • </w:t>
                </w:r>
                <w:r w:rsidRPr="00BB2787">
                  <w:rPr>
                    <w:rFonts w:ascii="Untitled Sans" w:eastAsia="Times New Roman" w:hAnsi="Untitled Sans" w:cs="Calibri"/>
                    <w:color w:val="000000"/>
                    <w:sz w:val="18"/>
                    <w:szCs w:val="18"/>
                    <w:lang w:val="en-US"/>
                  </w:rPr>
                  <w:t>rear foot @45</w:t>
                </w:r>
                <w:r w:rsidRPr="00BB2787">
                  <w:rPr>
                    <w:rFonts w:ascii="Untitled Sans" w:eastAsia="Times" w:hAnsi="Untitled Sans" w:cs="Lucida Grande"/>
                    <w:color w:val="000000"/>
                    <w:sz w:val="18"/>
                    <w:szCs w:val="18"/>
                    <w:lang w:val="en-AU" w:eastAsia="ar-SA"/>
                  </w:rPr>
                  <w:t>°</w:t>
                </w:r>
                <w:r w:rsidRPr="00BB2787">
                  <w:rPr>
                    <w:rFonts w:ascii="Untitled Sans" w:hAnsi="Untitled Sans" w:cs="Calibri"/>
                    <w:sz w:val="18"/>
                    <w:szCs w:val="18"/>
                    <w:lang w:val="en-GB"/>
                  </w:rPr>
                  <w:t xml:space="preserve"> • </w:t>
                </w:r>
                <w:r w:rsidRPr="00BB2787">
                  <w:rPr>
                    <w:rFonts w:ascii="Untitled Sans" w:eastAsia="Times" w:hAnsi="Untitled Sans" w:cs="Lucida Grande"/>
                    <w:color w:val="000000"/>
                    <w:sz w:val="18"/>
                    <w:szCs w:val="18"/>
                    <w:lang w:val="en-AU" w:eastAsia="ar-SA"/>
                  </w:rPr>
                  <w:t xml:space="preserve">chest and hips align, facing more forward than side-on </w:t>
                </w:r>
                <w:r w:rsidRPr="00BB2787">
                  <w:rPr>
                    <w:rFonts w:ascii="Untitled Sans" w:eastAsia="Times" w:hAnsi="Untitled Sans" w:cs="Calibri"/>
                    <w:b/>
                    <w:bCs/>
                    <w:sz w:val="18"/>
                    <w:szCs w:val="18"/>
                    <w:lang w:val="en-US" w:eastAsia="ar-SA"/>
                  </w:rPr>
                  <w:t>Guard</w:t>
                </w:r>
                <w:r w:rsidRPr="00BB2787">
                  <w:rPr>
                    <w:rFonts w:ascii="Untitled Sans" w:eastAsia="Times" w:hAnsi="Untitled Sans" w:cs="Calibri"/>
                    <w:sz w:val="18"/>
                    <w:szCs w:val="18"/>
                    <w:lang w:val="en-US" w:eastAsia="ar-SA"/>
                  </w:rPr>
                  <w:t xml:space="preserve"> as per Choreography</w:t>
                </w:r>
              </w:p>
            </w:tc>
          </w:tr>
          <w:tr w:rsidR="008D78FA" w:rsidRPr="00BB2787" w14:paraId="22AFB77B"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7"/>
              <w:jc w:val="center"/>
            </w:trPr>
            <w:tc>
              <w:tcPr>
                <w:tcW w:w="11388" w:type="dxa"/>
                <w:gridSpan w:val="2"/>
                <w:tcBorders>
                  <w:top w:val="dotted" w:sz="4" w:space="0" w:color="auto"/>
                  <w:left w:val="single" w:sz="4" w:space="0" w:color="000000"/>
                  <w:bottom w:val="single" w:sz="4" w:space="0" w:color="000000"/>
                  <w:right w:val="single" w:sz="4" w:space="0" w:color="000000"/>
                </w:tcBorders>
                <w:shd w:val="clear" w:color="auto" w:fill="E0E2B0"/>
              </w:tcPr>
              <w:p w14:paraId="42CBE227" w14:textId="77777777" w:rsidR="008D78FA" w:rsidRPr="00BB2787" w:rsidRDefault="008D78FA" w:rsidP="00EA5A9A">
                <w:pPr>
                  <w:widowControl w:val="0"/>
                  <w:suppressAutoHyphens/>
                  <w:spacing w:after="0" w:line="240" w:lineRule="auto"/>
                  <w:rPr>
                    <w:rFonts w:ascii="Untitled Sans" w:eastAsia="Times" w:hAnsi="Untitled Sans" w:cs="Calibri"/>
                    <w:sz w:val="18"/>
                    <w:szCs w:val="18"/>
                    <w:lang w:val="en-AU" w:eastAsia="ar-SA"/>
                  </w:rPr>
                </w:pPr>
                <w:r w:rsidRPr="00BB2787">
                  <w:rPr>
                    <w:rFonts w:ascii="Untitled Sans" w:eastAsia="Times New Roman" w:hAnsi="Untitled Sans" w:cs="Calibri"/>
                    <w:b/>
                    <w:bCs/>
                    <w:color w:val="000000"/>
                    <w:sz w:val="18"/>
                    <w:szCs w:val="18"/>
                    <w:lang w:val="en-US"/>
                  </w:rPr>
                  <w:t>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set opposite heel to target, soft kne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lean torso away, head up for balance</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lift striking knee towards target</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US" w:eastAsia="ar-SA"/>
                  </w:rPr>
                  <w:t>hips open, heel close to butt, toes pointed</w:t>
                </w:r>
                <w:r w:rsidRPr="00BB2787">
                  <w:rPr>
                    <w:rFonts w:ascii="Untitled Sans" w:hAnsi="Untitled Sans" w:cs="Calibri"/>
                    <w:sz w:val="18"/>
                    <w:szCs w:val="18"/>
                    <w:lang w:val="en-GB"/>
                  </w:rPr>
                  <w:t xml:space="preserve"> • </w:t>
                </w:r>
                <w:r w:rsidRPr="00BB2787">
                  <w:rPr>
                    <w:rFonts w:ascii="Untitled Sans" w:eastAsia="Times" w:hAnsi="Untitled Sans" w:cs="Calibri"/>
                    <w:sz w:val="18"/>
                    <w:szCs w:val="18"/>
                    <w:lang w:val="en-AU" w:eastAsia="ar-SA"/>
                  </w:rPr>
                  <w:t>extend knee and whip lower shin to opponent’s legs/body</w:t>
                </w:r>
                <w:r w:rsidRPr="00BB2787">
                  <w:rPr>
                    <w:rFonts w:ascii="Untitled Sans" w:hAnsi="Untitled Sans" w:cs="Calibri"/>
                    <w:sz w:val="18"/>
                    <w:szCs w:val="18"/>
                    <w:lang w:val="en-GB"/>
                  </w:rPr>
                  <w:t xml:space="preserve"> • </w:t>
                </w:r>
                <w:r w:rsidRPr="00BB2787">
                  <w:rPr>
                    <w:rFonts w:ascii="Untitled Sans" w:eastAsia="Times New Roman" w:hAnsi="Untitled Sans" w:cs="Calibri"/>
                    <w:iCs/>
                    <w:color w:val="000000"/>
                    <w:sz w:val="18"/>
                    <w:szCs w:val="18"/>
                    <w:lang w:val="en-GB" w:eastAsia="ar-SA"/>
                  </w:rPr>
                  <w:t>retract back in same ROM before returning to Stance</w:t>
                </w:r>
              </w:p>
            </w:tc>
          </w:tr>
          <w:tr w:rsidR="008D78FA" w:rsidRPr="00BB2787" w14:paraId="10F5F016" w14:textId="77777777" w:rsidTr="00D43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9"/>
              <w:jc w:val="center"/>
            </w:trPr>
            <w:tc>
              <w:tcPr>
                <w:tcW w:w="11388" w:type="dxa"/>
                <w:gridSpan w:val="2"/>
                <w:tcBorders>
                  <w:left w:val="single" w:sz="4" w:space="0" w:color="000000"/>
                  <w:bottom w:val="single" w:sz="4" w:space="0" w:color="auto"/>
                  <w:right w:val="single" w:sz="4" w:space="0" w:color="000000"/>
                </w:tcBorders>
                <w:shd w:val="clear" w:color="auto" w:fill="FFFFFF"/>
              </w:tcPr>
              <w:p w14:paraId="4A1E9DD5"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p w14:paraId="1399DE68" w14:textId="77777777" w:rsidR="008D78FA" w:rsidRPr="00BB2787" w:rsidRDefault="008D78FA" w:rsidP="00EA5A9A">
                <w:pPr>
                  <w:widowControl w:val="0"/>
                  <w:suppressAutoHyphens/>
                  <w:spacing w:after="0" w:line="240" w:lineRule="auto"/>
                  <w:rPr>
                    <w:rFonts w:ascii="Untitled Sans" w:eastAsia="Times" w:hAnsi="Untitled Sans" w:cs="Times"/>
                    <w:sz w:val="18"/>
                    <w:szCs w:val="18"/>
                    <w:lang w:val="en-AU" w:eastAsia="ar-SA"/>
                  </w:rPr>
                </w:pPr>
              </w:p>
            </w:tc>
          </w:tr>
          <w:bookmarkEnd w:id="3"/>
        </w:tbl>
        <w:p w14:paraId="4E215D75" w14:textId="77777777" w:rsidR="00935D8D" w:rsidRPr="00BB2787"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BA78A" w14:textId="77777777" w:rsidR="003039E1" w:rsidRDefault="003039E1" w:rsidP="000D2235">
      <w:pPr>
        <w:spacing w:after="0" w:line="240" w:lineRule="auto"/>
      </w:pPr>
      <w:r>
        <w:separator/>
      </w:r>
    </w:p>
  </w:endnote>
  <w:endnote w:type="continuationSeparator" w:id="0">
    <w:p w14:paraId="56B06C52" w14:textId="77777777" w:rsidR="003039E1" w:rsidRDefault="003039E1"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206FAAFA" w:rsidR="00745DE5" w:rsidRDefault="00745DE5">
    <w:pPr>
      <w:pStyle w:val="Foote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8103C" w14:textId="77777777" w:rsidR="003039E1" w:rsidRDefault="003039E1" w:rsidP="000D2235">
      <w:pPr>
        <w:spacing w:after="0" w:line="240" w:lineRule="auto"/>
      </w:pPr>
      <w:r>
        <w:separator/>
      </w:r>
    </w:p>
  </w:footnote>
  <w:footnote w:type="continuationSeparator" w:id="0">
    <w:p w14:paraId="5D403586" w14:textId="77777777" w:rsidR="003039E1" w:rsidRDefault="003039E1"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631AF"/>
    <w:rsid w:val="000751EF"/>
    <w:rsid w:val="00076545"/>
    <w:rsid w:val="000A340F"/>
    <w:rsid w:val="000B0A4E"/>
    <w:rsid w:val="000D2235"/>
    <w:rsid w:val="000E2C2A"/>
    <w:rsid w:val="000F08A6"/>
    <w:rsid w:val="0010790B"/>
    <w:rsid w:val="0011261F"/>
    <w:rsid w:val="001134FB"/>
    <w:rsid w:val="001170ED"/>
    <w:rsid w:val="00136EFD"/>
    <w:rsid w:val="0014797D"/>
    <w:rsid w:val="0018518E"/>
    <w:rsid w:val="00246D90"/>
    <w:rsid w:val="00257F7C"/>
    <w:rsid w:val="00261427"/>
    <w:rsid w:val="002A2E04"/>
    <w:rsid w:val="002A6097"/>
    <w:rsid w:val="002E6CC7"/>
    <w:rsid w:val="003039E1"/>
    <w:rsid w:val="00323909"/>
    <w:rsid w:val="00324B75"/>
    <w:rsid w:val="00370DF3"/>
    <w:rsid w:val="0037585B"/>
    <w:rsid w:val="003806E3"/>
    <w:rsid w:val="003949E6"/>
    <w:rsid w:val="003A0148"/>
    <w:rsid w:val="003A3CD4"/>
    <w:rsid w:val="003B3988"/>
    <w:rsid w:val="003D1957"/>
    <w:rsid w:val="003E5426"/>
    <w:rsid w:val="00424214"/>
    <w:rsid w:val="00424289"/>
    <w:rsid w:val="0045638D"/>
    <w:rsid w:val="004B068D"/>
    <w:rsid w:val="004C0652"/>
    <w:rsid w:val="004C094B"/>
    <w:rsid w:val="004D4DC5"/>
    <w:rsid w:val="004D5A24"/>
    <w:rsid w:val="004F6294"/>
    <w:rsid w:val="00551481"/>
    <w:rsid w:val="0055348C"/>
    <w:rsid w:val="00556AD0"/>
    <w:rsid w:val="00581C73"/>
    <w:rsid w:val="00592931"/>
    <w:rsid w:val="005A30A5"/>
    <w:rsid w:val="005A6BF7"/>
    <w:rsid w:val="005B5A9D"/>
    <w:rsid w:val="005F393E"/>
    <w:rsid w:val="0065286F"/>
    <w:rsid w:val="006541D2"/>
    <w:rsid w:val="00657FA7"/>
    <w:rsid w:val="00690300"/>
    <w:rsid w:val="006A5744"/>
    <w:rsid w:val="006B068F"/>
    <w:rsid w:val="006B09F3"/>
    <w:rsid w:val="006D592A"/>
    <w:rsid w:val="006F72BB"/>
    <w:rsid w:val="00727D4C"/>
    <w:rsid w:val="00734151"/>
    <w:rsid w:val="0073745C"/>
    <w:rsid w:val="00745DE5"/>
    <w:rsid w:val="00746FD6"/>
    <w:rsid w:val="00750B90"/>
    <w:rsid w:val="007B7678"/>
    <w:rsid w:val="007B7808"/>
    <w:rsid w:val="007D2A6D"/>
    <w:rsid w:val="00827908"/>
    <w:rsid w:val="00830113"/>
    <w:rsid w:val="0083274F"/>
    <w:rsid w:val="00847917"/>
    <w:rsid w:val="00862183"/>
    <w:rsid w:val="00897EAA"/>
    <w:rsid w:val="008A59DF"/>
    <w:rsid w:val="008A5F8A"/>
    <w:rsid w:val="008B6ED0"/>
    <w:rsid w:val="008D78FA"/>
    <w:rsid w:val="008E1D50"/>
    <w:rsid w:val="008F05E9"/>
    <w:rsid w:val="00920BCD"/>
    <w:rsid w:val="00925218"/>
    <w:rsid w:val="00935D8D"/>
    <w:rsid w:val="00940A1E"/>
    <w:rsid w:val="00970222"/>
    <w:rsid w:val="009A2924"/>
    <w:rsid w:val="009A2B69"/>
    <w:rsid w:val="009C2F40"/>
    <w:rsid w:val="009C54B9"/>
    <w:rsid w:val="009E10C4"/>
    <w:rsid w:val="00A166FA"/>
    <w:rsid w:val="00A178EE"/>
    <w:rsid w:val="00A20457"/>
    <w:rsid w:val="00A717A1"/>
    <w:rsid w:val="00A76754"/>
    <w:rsid w:val="00A90CA7"/>
    <w:rsid w:val="00AC0FD0"/>
    <w:rsid w:val="00AE1F56"/>
    <w:rsid w:val="00B26AB9"/>
    <w:rsid w:val="00B30968"/>
    <w:rsid w:val="00B42376"/>
    <w:rsid w:val="00B57BF7"/>
    <w:rsid w:val="00B845CE"/>
    <w:rsid w:val="00BB2787"/>
    <w:rsid w:val="00BC6023"/>
    <w:rsid w:val="00BD08C0"/>
    <w:rsid w:val="00BE7223"/>
    <w:rsid w:val="00C26EFB"/>
    <w:rsid w:val="00C34F1A"/>
    <w:rsid w:val="00C41B30"/>
    <w:rsid w:val="00C6042D"/>
    <w:rsid w:val="00C929FD"/>
    <w:rsid w:val="00CA05D4"/>
    <w:rsid w:val="00CA0CAF"/>
    <w:rsid w:val="00CA27F5"/>
    <w:rsid w:val="00CB7713"/>
    <w:rsid w:val="00CC0BFA"/>
    <w:rsid w:val="00CD7AAA"/>
    <w:rsid w:val="00CE0113"/>
    <w:rsid w:val="00CE1182"/>
    <w:rsid w:val="00CF60A4"/>
    <w:rsid w:val="00D12517"/>
    <w:rsid w:val="00D2048A"/>
    <w:rsid w:val="00D313C9"/>
    <w:rsid w:val="00D31DEA"/>
    <w:rsid w:val="00D431E9"/>
    <w:rsid w:val="00D84F4B"/>
    <w:rsid w:val="00D930E5"/>
    <w:rsid w:val="00DD549A"/>
    <w:rsid w:val="00E138CA"/>
    <w:rsid w:val="00E37EAB"/>
    <w:rsid w:val="00E54B7A"/>
    <w:rsid w:val="00E721EC"/>
    <w:rsid w:val="00E808D2"/>
    <w:rsid w:val="00E956B9"/>
    <w:rsid w:val="00E97CF7"/>
    <w:rsid w:val="00EC1B59"/>
    <w:rsid w:val="00EC733A"/>
    <w:rsid w:val="00F04B23"/>
    <w:rsid w:val="00F05A42"/>
    <w:rsid w:val="00F12D6F"/>
    <w:rsid w:val="00F150A9"/>
    <w:rsid w:val="00F1523C"/>
    <w:rsid w:val="00F17DDC"/>
    <w:rsid w:val="00F20128"/>
    <w:rsid w:val="00F26DF9"/>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6541D2"/>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6541D2"/>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919</Words>
  <Characters>1094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29:00Z</dcterms:created>
  <dcterms:modified xsi:type="dcterms:W3CDTF">2025-09-22T12:29:00Z</dcterms:modified>
</cp:coreProperties>
</file>